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EA6F39" w14:textId="40086223" w:rsidR="00047949" w:rsidRDefault="00047949" w:rsidP="00047949">
      <w:pPr>
        <w:pStyle w:val="FirstParagraph"/>
        <w:contextualSpacing/>
        <w:jc w:val="right"/>
        <w:rPr>
          <w:rFonts w:cstheme="minorHAnsi"/>
          <w:b/>
          <w:bCs/>
          <w:sz w:val="22"/>
          <w:szCs w:val="22"/>
          <w:lang w:val="ru-RU"/>
        </w:rPr>
      </w:pPr>
      <w:bookmarkStart w:id="0" w:name="_Hlk144901931"/>
      <w:r w:rsidRPr="004F5BBE">
        <w:rPr>
          <w:rFonts w:cstheme="minorHAnsi"/>
          <w:b/>
          <w:bCs/>
          <w:noProof/>
          <w:sz w:val="22"/>
          <w:szCs w:val="22"/>
          <w:lang w:val="ru-RU"/>
        </w:rPr>
        <w:drawing>
          <wp:anchor distT="0" distB="0" distL="114300" distR="114300" simplePos="0" relativeHeight="251659264" behindDoc="1" locked="0" layoutInCell="1" allowOverlap="1" wp14:anchorId="26CE0BA0" wp14:editId="330FADAA">
            <wp:simplePos x="0" y="0"/>
            <wp:positionH relativeFrom="page">
              <wp:align>left</wp:align>
            </wp:positionH>
            <wp:positionV relativeFrom="paragraph">
              <wp:posOffset>-481519</wp:posOffset>
            </wp:positionV>
            <wp:extent cx="2590800" cy="1475105"/>
            <wp:effectExtent l="0" t="0" r="0" b="0"/>
            <wp:wrapNone/>
            <wp:docPr id="445447518" name="Рисунок 445447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475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lang w:val="ru-RU"/>
        </w:rPr>
        <w:t xml:space="preserve">                                                                 </w:t>
      </w:r>
      <w:r w:rsidRPr="004F5BBE">
        <w:rPr>
          <w:rFonts w:cstheme="minorHAnsi"/>
          <w:b/>
          <w:bCs/>
          <w:sz w:val="22"/>
          <w:szCs w:val="22"/>
          <w:lang w:val="ru-RU"/>
        </w:rPr>
        <w:t xml:space="preserve">Общество с ограниченной ответственностью </w:t>
      </w:r>
      <w:r>
        <w:rPr>
          <w:rFonts w:cstheme="minorHAnsi"/>
          <w:b/>
          <w:bCs/>
          <w:sz w:val="22"/>
          <w:szCs w:val="22"/>
          <w:lang w:val="ru-RU"/>
        </w:rPr>
        <w:t xml:space="preserve">(ООО) </w:t>
      </w:r>
      <w:r w:rsidRPr="004F5BBE">
        <w:rPr>
          <w:rFonts w:cstheme="minorHAnsi"/>
          <w:b/>
          <w:bCs/>
          <w:sz w:val="22"/>
          <w:szCs w:val="22"/>
          <w:lang w:val="ru-RU"/>
        </w:rPr>
        <w:t>«Пластика»</w:t>
      </w:r>
    </w:p>
    <w:p w14:paraId="37A59705" w14:textId="77777777" w:rsidR="004D60E6" w:rsidRDefault="00047949" w:rsidP="00047949">
      <w:pPr>
        <w:pStyle w:val="FirstParagraph"/>
        <w:contextualSpacing/>
        <w:jc w:val="right"/>
        <w:rPr>
          <w:rFonts w:cstheme="minorHAnsi"/>
          <w:b/>
          <w:bCs/>
          <w:sz w:val="22"/>
          <w:szCs w:val="22"/>
          <w:lang w:val="ru-RU"/>
        </w:rPr>
      </w:pPr>
      <w:r>
        <w:rPr>
          <w:rFonts w:cstheme="minorHAnsi"/>
          <w:b/>
          <w:bCs/>
          <w:sz w:val="22"/>
          <w:szCs w:val="22"/>
          <w:lang w:val="ru-RU"/>
        </w:rPr>
        <w:t xml:space="preserve">                                                   </w:t>
      </w:r>
      <w:r w:rsidRPr="004F5BBE">
        <w:rPr>
          <w:rFonts w:cstheme="minorHAnsi"/>
          <w:b/>
          <w:bCs/>
          <w:sz w:val="22"/>
          <w:szCs w:val="22"/>
          <w:lang w:val="ru-RU"/>
        </w:rPr>
        <w:t xml:space="preserve"> 236022, г. Калининград, ул. Пугачева, д. 4 </w:t>
      </w:r>
      <w:r>
        <w:rPr>
          <w:rFonts w:cstheme="minorHAnsi"/>
          <w:b/>
          <w:bCs/>
          <w:sz w:val="22"/>
          <w:szCs w:val="22"/>
          <w:lang w:val="ru-RU"/>
        </w:rPr>
        <w:t>Тел.</w:t>
      </w:r>
      <w:r w:rsidRPr="004F5BBE">
        <w:rPr>
          <w:lang w:val="ru-RU"/>
        </w:rPr>
        <w:t xml:space="preserve"> </w:t>
      </w:r>
      <w:r w:rsidRPr="004F5BBE">
        <w:rPr>
          <w:rFonts w:cstheme="minorHAnsi"/>
          <w:b/>
          <w:bCs/>
          <w:sz w:val="22"/>
          <w:szCs w:val="22"/>
          <w:lang w:val="ru-RU"/>
        </w:rPr>
        <w:t>+7 (4012) 53-71-71</w:t>
      </w:r>
      <w:r w:rsidR="004D60E6">
        <w:rPr>
          <w:rFonts w:cstheme="minorHAnsi"/>
          <w:b/>
          <w:bCs/>
          <w:sz w:val="22"/>
          <w:szCs w:val="22"/>
          <w:lang w:val="ru-RU"/>
        </w:rPr>
        <w:t xml:space="preserve"> </w:t>
      </w:r>
    </w:p>
    <w:p w14:paraId="71B9BB5D" w14:textId="6991D16E" w:rsidR="00047949" w:rsidRDefault="004D60E6" w:rsidP="00047949">
      <w:pPr>
        <w:pStyle w:val="FirstParagraph"/>
        <w:contextualSpacing/>
        <w:jc w:val="right"/>
        <w:rPr>
          <w:rFonts w:cstheme="minorHAnsi"/>
          <w:b/>
          <w:bCs/>
          <w:sz w:val="22"/>
          <w:szCs w:val="22"/>
          <w:lang w:val="ru-RU"/>
        </w:rPr>
      </w:pPr>
      <w:r w:rsidRPr="004D60E6">
        <w:rPr>
          <w:rFonts w:cstheme="minorHAnsi"/>
          <w:b/>
          <w:bCs/>
          <w:sz w:val="22"/>
          <w:szCs w:val="22"/>
          <w:lang w:val="ru-RU"/>
        </w:rPr>
        <w:t>ИНН 3906979704</w:t>
      </w:r>
      <w:r>
        <w:rPr>
          <w:rFonts w:cstheme="minorHAnsi"/>
          <w:b/>
          <w:bCs/>
          <w:sz w:val="22"/>
          <w:szCs w:val="22"/>
          <w:lang w:val="ru-RU"/>
        </w:rPr>
        <w:t xml:space="preserve"> </w:t>
      </w:r>
      <w:r w:rsidRPr="004D60E6">
        <w:rPr>
          <w:rFonts w:cstheme="minorHAnsi"/>
          <w:b/>
          <w:bCs/>
          <w:sz w:val="22"/>
          <w:szCs w:val="22"/>
          <w:lang w:val="ru-RU"/>
        </w:rPr>
        <w:t xml:space="preserve">ОГРН 1163926051794 </w:t>
      </w:r>
    </w:p>
    <w:p w14:paraId="621F5E67" w14:textId="62A31E4B" w:rsidR="00047949" w:rsidRDefault="00047949" w:rsidP="00047949">
      <w:pPr>
        <w:pStyle w:val="FirstParagraph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lang w:val="ru-RU"/>
        </w:rPr>
        <w:t>________________________________________________________________________________________</w:t>
      </w:r>
    </w:p>
    <w:p w14:paraId="66A82D17" w14:textId="363AEAE8" w:rsidR="008C5790" w:rsidRPr="0010710C" w:rsidRDefault="008C5790" w:rsidP="008C5790">
      <w:pPr>
        <w:pStyle w:val="a3"/>
        <w:spacing w:before="0" w:after="0"/>
        <w:jc w:val="right"/>
        <w:rPr>
          <w:b/>
          <w:lang w:val="ru-RU"/>
        </w:rPr>
      </w:pPr>
      <w:r>
        <w:rPr>
          <w:lang w:val="ru-RU"/>
        </w:rPr>
        <w:t xml:space="preserve">Приложение </w:t>
      </w:r>
      <w:r>
        <w:rPr>
          <w:lang w:val="ru-RU"/>
        </w:rPr>
        <w:t>7</w:t>
      </w:r>
    </w:p>
    <w:p w14:paraId="7EB26C31" w14:textId="77777777" w:rsidR="00047949" w:rsidRDefault="00047949" w:rsidP="00A662A7">
      <w:pPr>
        <w:pStyle w:val="FirstParagraph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14:paraId="405EE493" w14:textId="77777777" w:rsidR="00047949" w:rsidRDefault="00047949" w:rsidP="00A662A7">
      <w:pPr>
        <w:pStyle w:val="FirstParagraph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bookmarkStart w:id="1" w:name="_GoBack"/>
      <w:bookmarkEnd w:id="0"/>
      <w:bookmarkEnd w:id="1"/>
    </w:p>
    <w:p w14:paraId="5834028B" w14:textId="1DEDA1A4" w:rsidR="00A662A7" w:rsidRPr="006D1C49" w:rsidRDefault="00A662A7" w:rsidP="00A662A7">
      <w:pPr>
        <w:pStyle w:val="FirstParagraph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6D1C49">
        <w:rPr>
          <w:rFonts w:ascii="Times New Roman" w:hAnsi="Times New Roman" w:cs="Times New Roman"/>
          <w:b/>
          <w:sz w:val="20"/>
          <w:szCs w:val="20"/>
          <w:lang w:val="ru-RU"/>
        </w:rPr>
        <w:t>ДОГОВОР ОБ ОКАЗАНИИ ПЛАТНЫХ МЕДИЦИНСКИХ УСЛУГ № _______</w:t>
      </w:r>
    </w:p>
    <w:p w14:paraId="5E527AB1" w14:textId="77777777" w:rsidR="00A662A7" w:rsidRPr="006D1C49" w:rsidRDefault="00A662A7" w:rsidP="00A662A7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6D1C49">
        <w:rPr>
          <w:rFonts w:ascii="Times New Roman" w:hAnsi="Times New Roman" w:cs="Times New Roman"/>
          <w:sz w:val="20"/>
          <w:szCs w:val="20"/>
          <w:lang w:val="ru-RU"/>
        </w:rPr>
        <w:t xml:space="preserve">г. Калининград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                                           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   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>«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>_____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 xml:space="preserve"> »</w:t>
      </w:r>
      <w:r>
        <w:rPr>
          <w:rFonts w:ascii="Times New Roman" w:hAnsi="Times New Roman" w:cs="Times New Roman"/>
          <w:sz w:val="20"/>
          <w:szCs w:val="20"/>
          <w:lang w:val="ru-RU"/>
        </w:rPr>
        <w:t>_____________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>_20</w:t>
      </w:r>
      <w:r>
        <w:rPr>
          <w:rFonts w:ascii="Times New Roman" w:hAnsi="Times New Roman" w:cs="Times New Roman"/>
          <w:sz w:val="20"/>
          <w:szCs w:val="20"/>
          <w:lang w:val="ru-RU"/>
        </w:rPr>
        <w:t>____</w:t>
      </w:r>
      <w:r w:rsidRPr="006D1C49">
        <w:rPr>
          <w:rFonts w:ascii="Times New Roman" w:hAnsi="Times New Roman" w:cs="Times New Roman"/>
          <w:sz w:val="20"/>
          <w:szCs w:val="20"/>
          <w:lang w:val="ru-RU"/>
        </w:rPr>
        <w:t xml:space="preserve"> г</w:t>
      </w:r>
    </w:p>
    <w:p w14:paraId="1D39BD3B" w14:textId="77777777" w:rsidR="001353C8" w:rsidRDefault="001353C8" w:rsidP="00A662A7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4B1D4D9C" w14:textId="77777777" w:rsidR="00F97A52" w:rsidRDefault="00E72FBF" w:rsidP="00EB3A55">
      <w:pPr>
        <w:pStyle w:val="a3"/>
        <w:contextualSpacing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____</w:t>
      </w:r>
      <w:r w:rsidR="001353C8">
        <w:rPr>
          <w:rFonts w:ascii="Times New Roman" w:hAnsi="Times New Roman" w:cs="Times New Roman"/>
          <w:sz w:val="20"/>
          <w:szCs w:val="20"/>
          <w:lang w:val="ru-RU"/>
        </w:rPr>
        <w:t>____________________________</w:t>
      </w:r>
      <w:r w:rsidR="001353C8" w:rsidRPr="001353C8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</w:t>
      </w:r>
      <w:r w:rsidR="001353C8">
        <w:rPr>
          <w:rFonts w:ascii="Times New Roman" w:hAnsi="Times New Roman" w:cs="Times New Roman"/>
          <w:sz w:val="20"/>
          <w:szCs w:val="20"/>
          <w:lang w:val="ru-RU"/>
        </w:rPr>
        <w:t xml:space="preserve">___________, </w:t>
      </w:r>
      <w:r w:rsidR="00F97A52" w:rsidRPr="002306BA">
        <w:rPr>
          <w:rFonts w:ascii="Times New Roman" w:hAnsi="Times New Roman" w:cs="Times New Roman"/>
          <w:sz w:val="18"/>
          <w:szCs w:val="18"/>
          <w:lang w:val="ru-RU"/>
        </w:rPr>
        <w:t>(</w:t>
      </w:r>
      <w:r w:rsidR="00F97A52">
        <w:rPr>
          <w:rFonts w:ascii="Times New Roman" w:hAnsi="Times New Roman" w:cs="Times New Roman"/>
          <w:sz w:val="18"/>
          <w:szCs w:val="18"/>
          <w:lang w:val="ru-RU"/>
        </w:rPr>
        <w:t>полностью фамилия, имя, отчество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Потребителя</w:t>
      </w:r>
      <w:r w:rsidR="00F97A52" w:rsidRPr="002306BA">
        <w:rPr>
          <w:rFonts w:ascii="Times New Roman" w:hAnsi="Times New Roman" w:cs="Times New Roman"/>
          <w:sz w:val="18"/>
          <w:szCs w:val="18"/>
          <w:lang w:val="ru-RU"/>
        </w:rPr>
        <w:t>)</w:t>
      </w:r>
    </w:p>
    <w:p w14:paraId="3E3736F5" w14:textId="38876653" w:rsidR="00E72FBF" w:rsidRDefault="001353C8" w:rsidP="00F97A52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97A52">
        <w:rPr>
          <w:rFonts w:ascii="Times New Roman" w:hAnsi="Times New Roman" w:cs="Times New Roman"/>
          <w:sz w:val="20"/>
          <w:szCs w:val="20"/>
          <w:lang w:val="ru-RU"/>
        </w:rPr>
        <w:t>именуем</w:t>
      </w:r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>(</w:t>
      </w:r>
      <w:proofErr w:type="spellStart"/>
      <w:r w:rsidRPr="00F97A52">
        <w:rPr>
          <w:rFonts w:ascii="Times New Roman" w:hAnsi="Times New Roman" w:cs="Times New Roman"/>
          <w:sz w:val="20"/>
          <w:szCs w:val="20"/>
          <w:lang w:val="ru-RU"/>
        </w:rPr>
        <w:t>ый</w:t>
      </w:r>
      <w:proofErr w:type="spellEnd"/>
      <w:r w:rsidR="00CA6008">
        <w:rPr>
          <w:rFonts w:ascii="Times New Roman" w:hAnsi="Times New Roman" w:cs="Times New Roman"/>
          <w:sz w:val="20"/>
          <w:szCs w:val="20"/>
          <w:lang w:val="ru-RU"/>
        </w:rPr>
        <w:t>/</w:t>
      </w:r>
      <w:proofErr w:type="spellStart"/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>ая</w:t>
      </w:r>
      <w:proofErr w:type="spellEnd"/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>в</w:t>
      </w:r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>дальнейшем</w:t>
      </w:r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>«</w:t>
      </w:r>
      <w:r w:rsidR="00F264DD" w:rsidRPr="00CA6008">
        <w:rPr>
          <w:rFonts w:ascii="Times New Roman" w:hAnsi="Times New Roman" w:cs="Times New Roman"/>
          <w:b/>
          <w:bCs/>
          <w:sz w:val="20"/>
          <w:szCs w:val="20"/>
          <w:lang w:val="ru-RU"/>
        </w:rPr>
        <w:t>Потребитель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>»</w:t>
      </w:r>
      <w:r w:rsidR="00E72FBF">
        <w:rPr>
          <w:rFonts w:ascii="Times New Roman" w:hAnsi="Times New Roman" w:cs="Times New Roman"/>
          <w:sz w:val="20"/>
          <w:szCs w:val="20"/>
          <w:lang w:val="ru-RU"/>
        </w:rPr>
        <w:t xml:space="preserve">, либо  </w:t>
      </w:r>
      <w:r w:rsidR="00F97A52"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E72FB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67443450" w14:textId="77777777" w:rsidR="00E72FBF" w:rsidRPr="007C383B" w:rsidRDefault="00E72FBF" w:rsidP="00EB3A55">
      <w:pPr>
        <w:pStyle w:val="a3"/>
        <w:contextualSpacing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E72FBF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_______________________________________________________________________________, </w:t>
      </w:r>
      <w:r w:rsidRPr="007C383B">
        <w:rPr>
          <w:rFonts w:ascii="Times New Roman" w:hAnsi="Times New Roman" w:cs="Times New Roman"/>
          <w:sz w:val="18"/>
          <w:szCs w:val="18"/>
          <w:lang w:val="ru-RU"/>
        </w:rPr>
        <w:t>(</w:t>
      </w:r>
      <w:r w:rsidR="00EB3A55">
        <w:rPr>
          <w:rFonts w:ascii="Times New Roman" w:hAnsi="Times New Roman" w:cs="Times New Roman"/>
          <w:sz w:val="18"/>
          <w:szCs w:val="18"/>
          <w:lang w:val="ru-RU"/>
        </w:rPr>
        <w:t xml:space="preserve">полное </w:t>
      </w:r>
      <w:r w:rsidRPr="007C383B">
        <w:rPr>
          <w:rFonts w:ascii="Times New Roman" w:hAnsi="Times New Roman" w:cs="Times New Roman"/>
          <w:sz w:val="18"/>
          <w:szCs w:val="18"/>
          <w:lang w:val="ru-RU"/>
        </w:rPr>
        <w:t xml:space="preserve">наименование Заказчика юридического лица / </w:t>
      </w:r>
      <w:r w:rsidR="00EB3A55" w:rsidRPr="00EB3A55">
        <w:rPr>
          <w:rFonts w:ascii="Times New Roman" w:hAnsi="Times New Roman" w:cs="Times New Roman"/>
          <w:sz w:val="18"/>
          <w:szCs w:val="18"/>
          <w:lang w:val="ru-RU"/>
        </w:rPr>
        <w:t xml:space="preserve">полностью </w:t>
      </w:r>
      <w:r w:rsidRPr="007C383B">
        <w:rPr>
          <w:rFonts w:ascii="Times New Roman" w:hAnsi="Times New Roman" w:cs="Times New Roman"/>
          <w:sz w:val="18"/>
          <w:szCs w:val="18"/>
          <w:lang w:val="ru-RU"/>
        </w:rPr>
        <w:t>фамилия, имя, отчество Заказчика физического лица)</w:t>
      </w:r>
    </w:p>
    <w:p w14:paraId="261205BE" w14:textId="510721F9" w:rsidR="00E66022" w:rsidRDefault="00E72FBF" w:rsidP="00E72FBF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E72FBF">
        <w:rPr>
          <w:rFonts w:ascii="Times New Roman" w:hAnsi="Times New Roman" w:cs="Times New Roman"/>
          <w:sz w:val="20"/>
          <w:szCs w:val="20"/>
          <w:lang w:val="ru-RU"/>
        </w:rPr>
        <w:t>именуем(</w:t>
      </w:r>
      <w:proofErr w:type="spellStart"/>
      <w:r>
        <w:rPr>
          <w:rFonts w:ascii="Times New Roman" w:hAnsi="Times New Roman" w:cs="Times New Roman"/>
          <w:sz w:val="20"/>
          <w:szCs w:val="20"/>
          <w:lang w:val="ru-RU"/>
        </w:rPr>
        <w:t>ое</w:t>
      </w:r>
      <w:proofErr w:type="spellEnd"/>
      <w:r w:rsidR="00CA6008">
        <w:rPr>
          <w:rFonts w:ascii="Times New Roman" w:hAnsi="Times New Roman" w:cs="Times New Roman"/>
          <w:sz w:val="20"/>
          <w:szCs w:val="20"/>
          <w:lang w:val="ru-RU"/>
        </w:rPr>
        <w:t>/</w:t>
      </w:r>
      <w:proofErr w:type="spellStart"/>
      <w:r w:rsidRPr="00E72FBF">
        <w:rPr>
          <w:rFonts w:ascii="Times New Roman" w:hAnsi="Times New Roman" w:cs="Times New Roman"/>
          <w:sz w:val="20"/>
          <w:szCs w:val="20"/>
          <w:lang w:val="ru-RU"/>
        </w:rPr>
        <w:t>ый</w:t>
      </w:r>
      <w:proofErr w:type="spellEnd"/>
      <w:r w:rsidR="00CA6008">
        <w:rPr>
          <w:rFonts w:ascii="Times New Roman" w:hAnsi="Times New Roman" w:cs="Times New Roman"/>
          <w:sz w:val="20"/>
          <w:szCs w:val="20"/>
          <w:lang w:val="ru-RU"/>
        </w:rPr>
        <w:t>/</w:t>
      </w:r>
      <w:proofErr w:type="spellStart"/>
      <w:r w:rsidRPr="00E72FBF">
        <w:rPr>
          <w:rFonts w:ascii="Times New Roman" w:hAnsi="Times New Roman" w:cs="Times New Roman"/>
          <w:sz w:val="20"/>
          <w:szCs w:val="20"/>
          <w:lang w:val="ru-RU"/>
        </w:rPr>
        <w:t>ая</w:t>
      </w:r>
      <w:proofErr w:type="spellEnd"/>
      <w:r w:rsidRPr="00E72FBF">
        <w:rPr>
          <w:rFonts w:ascii="Times New Roman" w:hAnsi="Times New Roman" w:cs="Times New Roman"/>
          <w:sz w:val="20"/>
          <w:szCs w:val="20"/>
          <w:lang w:val="ru-RU"/>
        </w:rPr>
        <w:t>) в дальнейшем «</w:t>
      </w:r>
      <w:r w:rsidRPr="00CA6008">
        <w:rPr>
          <w:rFonts w:ascii="Times New Roman" w:hAnsi="Times New Roman" w:cs="Times New Roman"/>
          <w:b/>
          <w:bCs/>
          <w:sz w:val="20"/>
          <w:szCs w:val="20"/>
          <w:lang w:val="ru-RU"/>
        </w:rPr>
        <w:t>Заказчик</w:t>
      </w:r>
      <w:r w:rsidRPr="00E72FBF">
        <w:rPr>
          <w:rFonts w:ascii="Times New Roman" w:hAnsi="Times New Roman" w:cs="Times New Roman"/>
          <w:sz w:val="20"/>
          <w:szCs w:val="20"/>
          <w:lang w:val="ru-RU"/>
        </w:rPr>
        <w:t>»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7C383B">
        <w:rPr>
          <w:rFonts w:ascii="Times New Roman" w:hAnsi="Times New Roman" w:cs="Times New Roman"/>
          <w:sz w:val="20"/>
          <w:szCs w:val="20"/>
          <w:lang w:val="ru-RU"/>
        </w:rPr>
        <w:t>в интересах Потребителя</w:t>
      </w:r>
    </w:p>
    <w:p w14:paraId="3E97BCB3" w14:textId="042315C7" w:rsidR="007C383B" w:rsidRDefault="00E66022" w:rsidP="00E72FBF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_</w:t>
      </w:r>
      <w:r w:rsidR="007C383B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________________________________________________________________________________ </w:t>
      </w:r>
    </w:p>
    <w:p w14:paraId="5E2EFE7C" w14:textId="77777777" w:rsidR="007C383B" w:rsidRPr="007C383B" w:rsidRDefault="007C383B" w:rsidP="00EB3A55">
      <w:pPr>
        <w:pStyle w:val="a3"/>
        <w:contextualSpacing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7C383B">
        <w:rPr>
          <w:rFonts w:ascii="Times New Roman" w:hAnsi="Times New Roman" w:cs="Times New Roman"/>
          <w:sz w:val="18"/>
          <w:szCs w:val="18"/>
          <w:lang w:val="ru-RU"/>
        </w:rPr>
        <w:t xml:space="preserve">(полностью фамилия, имя, отчество </w:t>
      </w:r>
      <w:r>
        <w:rPr>
          <w:rFonts w:ascii="Times New Roman" w:hAnsi="Times New Roman" w:cs="Times New Roman"/>
          <w:sz w:val="18"/>
          <w:szCs w:val="18"/>
          <w:lang w:val="ru-RU"/>
        </w:rPr>
        <w:t>Получателя услуг</w:t>
      </w:r>
      <w:r w:rsidRPr="007C383B">
        <w:rPr>
          <w:rFonts w:ascii="Times New Roman" w:hAnsi="Times New Roman" w:cs="Times New Roman"/>
          <w:sz w:val="18"/>
          <w:szCs w:val="18"/>
          <w:lang w:val="ru-RU"/>
        </w:rPr>
        <w:t>)</w:t>
      </w:r>
    </w:p>
    <w:p w14:paraId="4BE5C49F" w14:textId="79EF82AA" w:rsidR="00A662A7" w:rsidRPr="008D1DD3" w:rsidRDefault="00A662A7" w:rsidP="00E72FBF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с одной стороны, и </w:t>
      </w:r>
      <w:r w:rsidRPr="009D3DEA">
        <w:rPr>
          <w:rFonts w:ascii="Times New Roman" w:hAnsi="Times New Roman" w:cs="Times New Roman"/>
          <w:b/>
          <w:sz w:val="20"/>
          <w:szCs w:val="20"/>
          <w:lang w:val="ru-RU"/>
        </w:rPr>
        <w:t>О</w:t>
      </w:r>
      <w:r w:rsidR="009D3DEA" w:rsidRPr="009D3DEA">
        <w:rPr>
          <w:rFonts w:ascii="Times New Roman" w:hAnsi="Times New Roman" w:cs="Times New Roman"/>
          <w:b/>
          <w:sz w:val="20"/>
          <w:szCs w:val="20"/>
          <w:lang w:val="ru-RU"/>
        </w:rPr>
        <w:t xml:space="preserve">бщество с ограниченной ответственностью </w:t>
      </w:r>
      <w:r w:rsidRPr="009D3DEA">
        <w:rPr>
          <w:rFonts w:ascii="Times New Roman" w:hAnsi="Times New Roman" w:cs="Times New Roman"/>
          <w:b/>
          <w:sz w:val="20"/>
          <w:szCs w:val="20"/>
          <w:lang w:val="ru-RU"/>
        </w:rPr>
        <w:t>«Пластика»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9D3DEA" w:rsidRPr="008D1DD3">
        <w:rPr>
          <w:rFonts w:ascii="Times New Roman" w:hAnsi="Times New Roman" w:cs="Times New Roman"/>
          <w:sz w:val="20"/>
          <w:szCs w:val="20"/>
          <w:lang w:val="ru-RU"/>
        </w:rPr>
        <w:t>именуемое в дальнейшем «Исполнитель»</w:t>
      </w:r>
      <w:r w:rsidR="009D3DEA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9D3DEA" w:rsidRPr="008D1DD3">
        <w:rPr>
          <w:rFonts w:ascii="Times New Roman" w:hAnsi="Times New Roman" w:cs="Times New Roman"/>
          <w:sz w:val="20"/>
          <w:szCs w:val="20"/>
          <w:lang w:val="ru-RU"/>
        </w:rPr>
        <w:t>в лице генерального директора Круглика С.В., действующего на основании Устава,</w:t>
      </w:r>
      <w:r w:rsidR="009D3DE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адрес местонахождения: </w:t>
      </w:r>
      <w:r w:rsidR="00E66022" w:rsidRPr="00E66022">
        <w:rPr>
          <w:rFonts w:ascii="Times New Roman" w:hAnsi="Times New Roman" w:cs="Times New Roman"/>
          <w:sz w:val="20"/>
          <w:szCs w:val="20"/>
          <w:lang w:val="ru-RU"/>
        </w:rPr>
        <w:t>236022</w:t>
      </w:r>
      <w:r w:rsidR="00E66022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Pr="00F97A52">
        <w:rPr>
          <w:rFonts w:ascii="Times New Roman" w:hAnsi="Times New Roman" w:cs="Times New Roman"/>
          <w:sz w:val="20"/>
          <w:szCs w:val="20"/>
          <w:lang w:val="ru-RU"/>
        </w:rPr>
        <w:t xml:space="preserve">г. Калининград, ул. </w:t>
      </w:r>
      <w:r w:rsidRPr="008D1DD3">
        <w:rPr>
          <w:rFonts w:ascii="Times New Roman" w:hAnsi="Times New Roman" w:cs="Times New Roman"/>
          <w:sz w:val="20"/>
          <w:szCs w:val="20"/>
          <w:lang w:val="ru-RU"/>
        </w:rPr>
        <w:t>Пугачева, д. 4, ИНН 3906979704</w:t>
      </w:r>
      <w:r w:rsidR="00047949">
        <w:rPr>
          <w:rFonts w:ascii="Times New Roman" w:hAnsi="Times New Roman" w:cs="Times New Roman"/>
          <w:sz w:val="20"/>
          <w:szCs w:val="20"/>
          <w:lang w:val="ru-RU"/>
        </w:rPr>
        <w:t xml:space="preserve"> КПП </w:t>
      </w:r>
      <w:r w:rsidR="00047949" w:rsidRPr="00047949">
        <w:rPr>
          <w:rFonts w:ascii="Times New Roman" w:hAnsi="Times New Roman" w:cs="Times New Roman"/>
          <w:sz w:val="20"/>
          <w:szCs w:val="20"/>
          <w:lang w:val="ru-RU"/>
        </w:rPr>
        <w:t>390601001</w:t>
      </w:r>
      <w:r w:rsidRPr="008D1DD3">
        <w:rPr>
          <w:rFonts w:ascii="Times New Roman" w:hAnsi="Times New Roman" w:cs="Times New Roman"/>
          <w:sz w:val="20"/>
          <w:szCs w:val="20"/>
          <w:lang w:val="ru-RU"/>
        </w:rPr>
        <w:t>, ОГРН 1163926051794, с другой стороны, заключили настоящий договор о нижеследующем.</w:t>
      </w:r>
    </w:p>
    <w:p w14:paraId="48B4DEFA" w14:textId="77777777" w:rsidR="00D5103E" w:rsidRPr="00047949" w:rsidRDefault="00D5103E" w:rsidP="00F97A52">
      <w:pPr>
        <w:pStyle w:val="a3"/>
        <w:contextualSpacing/>
        <w:jc w:val="both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</w:p>
    <w:p w14:paraId="5DDB0724" w14:textId="77777777" w:rsidR="00D5103E" w:rsidRPr="00047949" w:rsidRDefault="00D5103E" w:rsidP="009D3DEA">
      <w:pPr>
        <w:pStyle w:val="a3"/>
        <w:contextualSpacing/>
        <w:jc w:val="center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>Термины и определения</w:t>
      </w:r>
    </w:p>
    <w:p w14:paraId="36ADE69E" w14:textId="77777777" w:rsidR="00C35473" w:rsidRDefault="00E3644B" w:rsidP="00D5103E">
      <w:pPr>
        <w:pStyle w:val="a3"/>
        <w:contextualSpacing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>П</w:t>
      </w:r>
      <w:r w:rsidRPr="00E3644B">
        <w:rPr>
          <w:rFonts w:ascii="Times New Roman" w:hAnsi="Times New Roman" w:cs="Times New Roman"/>
          <w:b/>
          <w:sz w:val="20"/>
          <w:szCs w:val="20"/>
          <w:lang w:val="ru-RU"/>
        </w:rPr>
        <w:t xml:space="preserve">латные медицинские услуги - </w:t>
      </w:r>
      <w:r w:rsidRPr="00C35473">
        <w:rPr>
          <w:rFonts w:ascii="Times New Roman" w:hAnsi="Times New Roman" w:cs="Times New Roman"/>
          <w:sz w:val="20"/>
          <w:szCs w:val="20"/>
          <w:lang w:val="ru-RU"/>
        </w:rPr>
        <w:t>медицинские услуги, предоставляемые на возмездной основе за счет личных средств граждан, средств работодателей и иных средств на основании договоров, в том числе договоров добровольного медицинского страхования (далее - договоры)</w:t>
      </w:r>
    </w:p>
    <w:p w14:paraId="4874FC83" w14:textId="77777777" w:rsidR="00D5103E" w:rsidRPr="001700C1" w:rsidRDefault="00D5103E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b/>
          <w:sz w:val="20"/>
          <w:szCs w:val="20"/>
          <w:lang w:val="ru-RU"/>
        </w:rPr>
        <w:t>Абонемент</w:t>
      </w:r>
      <w:r w:rsidRPr="00D5103E">
        <w:rPr>
          <w:rFonts w:ascii="Times New Roman" w:hAnsi="Times New Roman" w:cs="Times New Roman"/>
          <w:sz w:val="20"/>
          <w:szCs w:val="20"/>
          <w:lang w:val="ru-RU"/>
        </w:rPr>
        <w:t xml:space="preserve"> - документ, являющийся сметой, подтверждающий право </w:t>
      </w:r>
      <w:r w:rsidR="00F264DD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DC5D47">
        <w:rPr>
          <w:rFonts w:ascii="Times New Roman" w:hAnsi="Times New Roman" w:cs="Times New Roman"/>
          <w:sz w:val="20"/>
          <w:szCs w:val="20"/>
          <w:lang w:val="ru-RU"/>
        </w:rPr>
        <w:t>я</w:t>
      </w:r>
      <w:r w:rsidRPr="00D5103E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на получение комплекса медицинских услуг, оказываемых Исполнителем в установленный в смете срок, реализуемый </w:t>
      </w:r>
      <w:r w:rsidR="00F264DD" w:rsidRPr="001700C1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DC5D47" w:rsidRPr="001700C1">
        <w:rPr>
          <w:rFonts w:ascii="Times New Roman" w:hAnsi="Times New Roman" w:cs="Times New Roman"/>
          <w:sz w:val="20"/>
          <w:szCs w:val="20"/>
          <w:lang w:val="ru-RU"/>
        </w:rPr>
        <w:t>ю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, либо приобретаемый </w:t>
      </w:r>
      <w:r w:rsidR="00DC5D47" w:rsidRPr="001700C1">
        <w:rPr>
          <w:rFonts w:ascii="Times New Roman" w:hAnsi="Times New Roman" w:cs="Times New Roman"/>
          <w:sz w:val="20"/>
          <w:szCs w:val="20"/>
          <w:lang w:val="ru-RU"/>
        </w:rPr>
        <w:t>Заказчиком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в интересах Потребителя со скидкой применительно к розничным ценам, указанным в действующем прейскуранте на дату приобретения комплекса вышеуказанных услуг</w:t>
      </w:r>
      <w:r w:rsidR="009D3DEA"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и на условиях действующего Положения об абонементах, размещенного на сайте</w:t>
      </w:r>
      <w:r w:rsidR="00C35473" w:rsidRPr="001700C1">
        <w:rPr>
          <w:rFonts w:ascii="Times New Roman" w:hAnsi="Times New Roman" w:cs="Times New Roman"/>
          <w:sz w:val="20"/>
          <w:szCs w:val="20"/>
          <w:lang w:val="ru-RU"/>
        </w:rPr>
        <w:t>:</w:t>
      </w:r>
      <w:r w:rsidR="009D3DEA"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C35473" w:rsidRPr="001700C1">
        <w:rPr>
          <w:rFonts w:ascii="Times New Roman" w:hAnsi="Times New Roman" w:cs="Times New Roman"/>
          <w:sz w:val="20"/>
          <w:szCs w:val="20"/>
          <w:lang w:val="ru-RU"/>
        </w:rPr>
        <w:t>vipclinic39.ru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4B080182" w14:textId="77777777" w:rsidR="009D3DEA" w:rsidRPr="001700C1" w:rsidRDefault="009D3DEA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700C1">
        <w:rPr>
          <w:rFonts w:ascii="Times New Roman" w:hAnsi="Times New Roman" w:cs="Times New Roman"/>
          <w:b/>
          <w:sz w:val="20"/>
          <w:szCs w:val="20"/>
          <w:lang w:val="ru-RU"/>
        </w:rPr>
        <w:t>Потребитель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- </w:t>
      </w:r>
      <w:r w:rsidR="00C35473" w:rsidRPr="001700C1">
        <w:rPr>
          <w:rFonts w:ascii="Times New Roman" w:hAnsi="Times New Roman" w:cs="Times New Roman"/>
          <w:sz w:val="20"/>
          <w:szCs w:val="20"/>
          <w:lang w:val="ru-RU"/>
        </w:rPr>
        <w:t>физическое лицо, имеющее намерение получить платные медицинские услуги либо получающее платные медицинские услуги лично в соответствии с договором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C35473"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Потребитель, получающий платные медицинские услуги, является пациентом, на которого распространяется действие Федерального закона "Об основах охраны здоровья граждан в Российской Федерации".</w:t>
      </w:r>
    </w:p>
    <w:p w14:paraId="0D2EC2DA" w14:textId="77777777" w:rsidR="009D3DEA" w:rsidRPr="001700C1" w:rsidRDefault="009D3DEA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700C1">
        <w:rPr>
          <w:rFonts w:ascii="Times New Roman" w:hAnsi="Times New Roman" w:cs="Times New Roman"/>
          <w:b/>
          <w:sz w:val="20"/>
          <w:szCs w:val="20"/>
          <w:lang w:val="ru-RU"/>
        </w:rPr>
        <w:t>Заказчик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- физическое или юридическое лицо, имеющее намерение заказать или приобрести платные медицинские услуги либо заказывающее или приобретающее платные медицинские услуги в соответствии с договором в пользу Потребителя.</w:t>
      </w:r>
    </w:p>
    <w:p w14:paraId="55F5EAE1" w14:textId="77777777" w:rsidR="009D3DEA" w:rsidRDefault="009D3DEA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700C1">
        <w:rPr>
          <w:rFonts w:ascii="Times New Roman" w:hAnsi="Times New Roman" w:cs="Times New Roman"/>
          <w:b/>
          <w:sz w:val="20"/>
          <w:szCs w:val="20"/>
          <w:lang w:val="ru-RU"/>
        </w:rPr>
        <w:t>Исполнитель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- медицинская организация</w:t>
      </w:r>
      <w:r w:rsidR="00E72FBF"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 ООО «Пластика»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>, оказывающая платные медицинские услуги в соответствии с договором.</w:t>
      </w:r>
    </w:p>
    <w:p w14:paraId="564090BB" w14:textId="77777777" w:rsidR="009D3DEA" w:rsidRPr="00D5103E" w:rsidRDefault="009D3DEA" w:rsidP="00D5103E">
      <w:pPr>
        <w:pStyle w:val="a3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05FD2B5B" w14:textId="77777777" w:rsidR="00A662A7" w:rsidRPr="00047949" w:rsidRDefault="00A662A7" w:rsidP="00A662A7">
      <w:pPr>
        <w:pStyle w:val="1"/>
        <w:numPr>
          <w:ilvl w:val="0"/>
          <w:numId w:val="1"/>
        </w:numPr>
        <w:shd w:val="clear" w:color="auto" w:fill="auto"/>
        <w:tabs>
          <w:tab w:val="left" w:pos="284"/>
        </w:tabs>
        <w:rPr>
          <w:b/>
          <w:bCs/>
        </w:rPr>
      </w:pPr>
      <w:r w:rsidRPr="00047949">
        <w:rPr>
          <w:b/>
          <w:bCs/>
        </w:rPr>
        <w:t>Предмет договора.</w:t>
      </w:r>
    </w:p>
    <w:p w14:paraId="5C74F83B" w14:textId="77777777" w:rsidR="00A662A7" w:rsidRDefault="00A662A7" w:rsidP="00CE3D5E">
      <w:pPr>
        <w:pStyle w:val="1"/>
        <w:numPr>
          <w:ilvl w:val="1"/>
          <w:numId w:val="1"/>
        </w:numPr>
        <w:shd w:val="clear" w:color="auto" w:fill="auto"/>
        <w:tabs>
          <w:tab w:val="left" w:pos="284"/>
        </w:tabs>
      </w:pPr>
      <w:r w:rsidRPr="00F97A52">
        <w:t xml:space="preserve">Исполнитель на основании обращения </w:t>
      </w:r>
      <w:r w:rsidR="00F264DD">
        <w:t>Потребител</w:t>
      </w:r>
      <w:r w:rsidR="00DC5D47">
        <w:t>я</w:t>
      </w:r>
      <w:r w:rsidR="001B000D">
        <w:t xml:space="preserve"> </w:t>
      </w:r>
      <w:r w:rsidRPr="00F97A52">
        <w:t xml:space="preserve">обязуется </w:t>
      </w:r>
      <w:r w:rsidR="00D5103E" w:rsidRPr="00D5103E">
        <w:t xml:space="preserve">своевременно, качественно и в полном объеме </w:t>
      </w:r>
      <w:r w:rsidRPr="00F97A52">
        <w:t>оказать ему</w:t>
      </w:r>
      <w:r w:rsidRPr="0029218D">
        <w:t xml:space="preserve"> </w:t>
      </w:r>
      <w:r w:rsidR="00D5103E">
        <w:t xml:space="preserve">платные </w:t>
      </w:r>
      <w:r w:rsidRPr="0029218D">
        <w:t>медицинские услуги</w:t>
      </w:r>
      <w:r w:rsidR="00CE3D5E">
        <w:t xml:space="preserve"> </w:t>
      </w:r>
      <w:r w:rsidR="00D5103E">
        <w:t xml:space="preserve">и </w:t>
      </w:r>
      <w:r w:rsidR="00D5103E" w:rsidRPr="00D5103E">
        <w:t>иные услуги (в том числе сервисные услуги немедицинского характера)</w:t>
      </w:r>
      <w:r w:rsidR="00CE3D5E" w:rsidRPr="00CE3D5E">
        <w:t xml:space="preserve"> </w:t>
      </w:r>
      <w:r w:rsidR="00CE3D5E" w:rsidRPr="0029218D">
        <w:t>(далее - «услуги»)</w:t>
      </w:r>
      <w:r w:rsidR="00D5103E">
        <w:t xml:space="preserve">, </w:t>
      </w:r>
      <w:r w:rsidRPr="0029218D">
        <w:t xml:space="preserve">а </w:t>
      </w:r>
      <w:r w:rsidR="00F264DD">
        <w:t>Потребитель</w:t>
      </w:r>
      <w:r w:rsidR="001B000D">
        <w:t xml:space="preserve"> или Заказчик</w:t>
      </w:r>
      <w:r w:rsidRPr="0029218D">
        <w:t xml:space="preserve"> </w:t>
      </w:r>
      <w:r w:rsidR="001B000D">
        <w:t>о</w:t>
      </w:r>
      <w:r w:rsidRPr="0029218D">
        <w:t xml:space="preserve">плачивает Исполнителю </w:t>
      </w:r>
      <w:r w:rsidR="001B000D">
        <w:t>оказанные услуги</w:t>
      </w:r>
      <w:r w:rsidRPr="0029218D">
        <w:t xml:space="preserve"> в размере, </w:t>
      </w:r>
      <w:r w:rsidR="00D5103E">
        <w:t xml:space="preserve">в </w:t>
      </w:r>
      <w:r w:rsidRPr="0029218D">
        <w:t>порядке и сроки, установлен</w:t>
      </w:r>
      <w:r w:rsidR="001B000D">
        <w:t>н</w:t>
      </w:r>
      <w:r w:rsidRPr="0029218D">
        <w:t>ы</w:t>
      </w:r>
      <w:r w:rsidR="001B000D">
        <w:t>е</w:t>
      </w:r>
      <w:r w:rsidRPr="0029218D">
        <w:t xml:space="preserve"> настоящим Договором.</w:t>
      </w:r>
    </w:p>
    <w:p w14:paraId="0E63D5CA" w14:textId="77777777" w:rsidR="00CE3D5E" w:rsidRDefault="00CE3D5E" w:rsidP="00CE3D5E">
      <w:pPr>
        <w:pStyle w:val="1"/>
        <w:numPr>
          <w:ilvl w:val="1"/>
          <w:numId w:val="1"/>
        </w:numPr>
        <w:shd w:val="clear" w:color="auto" w:fill="auto"/>
        <w:tabs>
          <w:tab w:val="left" w:pos="284"/>
        </w:tabs>
      </w:pPr>
      <w:r w:rsidRPr="00CE3D5E">
        <w:t xml:space="preserve">Виды и перечень </w:t>
      </w:r>
      <w:r>
        <w:t>услуг, оказ</w:t>
      </w:r>
      <w:r w:rsidR="00EB3A55">
        <w:t xml:space="preserve">ываемых </w:t>
      </w:r>
      <w:r>
        <w:t>Исполнителем</w:t>
      </w:r>
      <w:r w:rsidR="00EB3A55">
        <w:t>,</w:t>
      </w:r>
      <w:r>
        <w:t xml:space="preserve"> </w:t>
      </w:r>
      <w:r w:rsidR="00EB3A55">
        <w:t>определяются</w:t>
      </w:r>
      <w:r w:rsidRPr="00CE3D5E">
        <w:t xml:space="preserve"> в соответствии с перечнем услуг, утвержденны</w:t>
      </w:r>
      <w:r w:rsidR="00F135D0">
        <w:t>м</w:t>
      </w:r>
      <w:r w:rsidRPr="00CE3D5E">
        <w:t xml:space="preserve"> </w:t>
      </w:r>
      <w:r>
        <w:t xml:space="preserve">действующим </w:t>
      </w:r>
      <w:r w:rsidRPr="00CE3D5E">
        <w:t xml:space="preserve">прейскурантом, с которым </w:t>
      </w:r>
      <w:r w:rsidR="00F264DD">
        <w:t>Потребитель</w:t>
      </w:r>
      <w:r w:rsidR="00EB3A55">
        <w:t xml:space="preserve"> и (или) Заказчик</w:t>
      </w:r>
      <w:r w:rsidRPr="00CE3D5E">
        <w:t xml:space="preserve"> был ознакомлен до заключения настоящего Договора. </w:t>
      </w:r>
      <w:r w:rsidR="007C383B" w:rsidRPr="007C383B">
        <w:t>Платные медицинские услуги могут предоставляться в полном объеме стандарта медицинской помощи либо в виде осуществления отдельных консультаций или медицинских вмешательств, а также в объеме, превышающем объем выполняемого стандарта медицинской помощи, по письменному согласию Потребителя и (или) Заказчика.</w:t>
      </w:r>
    </w:p>
    <w:p w14:paraId="270D5E82" w14:textId="77777777" w:rsidR="00CE3D5E" w:rsidRPr="0029218D" w:rsidRDefault="00F264DD" w:rsidP="00CE3D5E">
      <w:pPr>
        <w:pStyle w:val="1"/>
        <w:numPr>
          <w:ilvl w:val="1"/>
          <w:numId w:val="1"/>
        </w:numPr>
        <w:shd w:val="clear" w:color="auto" w:fill="auto"/>
        <w:tabs>
          <w:tab w:val="left" w:pos="284"/>
        </w:tabs>
      </w:pPr>
      <w:r>
        <w:t>Потребител</w:t>
      </w:r>
      <w:r w:rsidR="00DC5D47">
        <w:t>ю</w:t>
      </w:r>
      <w:r w:rsidR="00CE3D5E">
        <w:t xml:space="preserve"> </w:t>
      </w:r>
      <w:r w:rsidR="00EB3A55">
        <w:t xml:space="preserve">и (или) Заказчику </w:t>
      </w:r>
      <w:r w:rsidR="00CE3D5E" w:rsidRPr="00CE3D5E">
        <w:t>разъяснено, что медицинские услуги будут оказываться в соответствии с ценами</w:t>
      </w:r>
      <w:r w:rsidR="00CE3D5E">
        <w:t xml:space="preserve">, установленными </w:t>
      </w:r>
      <w:r w:rsidR="00CE3D5E" w:rsidRPr="00CE3D5E">
        <w:t>прейскурант</w:t>
      </w:r>
      <w:r w:rsidR="00CE3D5E">
        <w:t>ом</w:t>
      </w:r>
      <w:r w:rsidR="00CE3D5E" w:rsidRPr="00CE3D5E">
        <w:t xml:space="preserve">, действующим на момент обращения </w:t>
      </w:r>
      <w:r>
        <w:t>Потребител</w:t>
      </w:r>
      <w:r w:rsidR="00DC5D47">
        <w:t xml:space="preserve">я </w:t>
      </w:r>
      <w:r w:rsidR="00CE3D5E" w:rsidRPr="00CE3D5E">
        <w:t>за получением услуг, либо с учетом предоставляемых скидок</w:t>
      </w:r>
      <w:r w:rsidR="00CE3D5E">
        <w:t xml:space="preserve"> (при наличии)</w:t>
      </w:r>
      <w:r w:rsidR="00CE3D5E" w:rsidRPr="00CE3D5E">
        <w:t>.</w:t>
      </w:r>
    </w:p>
    <w:p w14:paraId="46EF5693" w14:textId="77777777" w:rsidR="00A662A7" w:rsidRDefault="00A662A7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 w:rsidRPr="0029218D">
        <w:lastRenderedPageBreak/>
        <w:t>Исполнитель оказывает услуги по месту своего нахождения, по адресу: г. Калининград, ул. Пугач</w:t>
      </w:r>
      <w:r w:rsidR="004D1815">
        <w:t>ё</w:t>
      </w:r>
      <w:r w:rsidRPr="0029218D">
        <w:t>ва, дом 4.</w:t>
      </w:r>
    </w:p>
    <w:p w14:paraId="66D92BD4" w14:textId="77777777" w:rsidR="00CE3D5E" w:rsidRDefault="00CE3D5E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 w:rsidRPr="00CE3D5E">
        <w:t xml:space="preserve">По каждому факту обращения </w:t>
      </w:r>
      <w:r w:rsidR="00F264DD">
        <w:t>Потребител</w:t>
      </w:r>
      <w:r w:rsidR="00DC5D47">
        <w:t>я</w:t>
      </w:r>
      <w:r w:rsidRPr="00CE3D5E">
        <w:t xml:space="preserve">, Стороны определяют </w:t>
      </w:r>
      <w:r>
        <w:t>п</w:t>
      </w:r>
      <w:r w:rsidRPr="00CE3D5E">
        <w:t xml:space="preserve">еречень </w:t>
      </w:r>
      <w:r w:rsidR="00C57178">
        <w:t xml:space="preserve">оказываемых </w:t>
      </w:r>
      <w:r w:rsidRPr="00CE3D5E">
        <w:t>услуг и заключают дополнительное соглашение к настоящему договору</w:t>
      </w:r>
      <w:r w:rsidR="003A0122">
        <w:t xml:space="preserve">. В случае приобретения Абонемента </w:t>
      </w:r>
      <w:r w:rsidRPr="00CE3D5E">
        <w:t xml:space="preserve">перечень услуг </w:t>
      </w:r>
      <w:r w:rsidR="003A0122">
        <w:t xml:space="preserve">уже </w:t>
      </w:r>
      <w:r w:rsidRPr="00CE3D5E">
        <w:t xml:space="preserve">определен Абонементом, приобретенным </w:t>
      </w:r>
      <w:r w:rsidR="00F264DD">
        <w:t>Потребител</w:t>
      </w:r>
      <w:r w:rsidR="00DC5D47">
        <w:t>ем</w:t>
      </w:r>
      <w:r w:rsidR="00C57178">
        <w:t xml:space="preserve"> или </w:t>
      </w:r>
      <w:r w:rsidR="007C383B">
        <w:t>Заказчиком</w:t>
      </w:r>
      <w:r w:rsidR="00DC5D47">
        <w:t>.</w:t>
      </w:r>
    </w:p>
    <w:p w14:paraId="34734978" w14:textId="77777777" w:rsidR="00FE4206" w:rsidRDefault="00AF5472" w:rsidP="00FE4206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 w:rsidRPr="00AF5472">
        <w:t xml:space="preserve">Перечень </w:t>
      </w:r>
      <w:r>
        <w:t xml:space="preserve">оказываемых </w:t>
      </w:r>
      <w:r w:rsidRPr="00AF5472">
        <w:t xml:space="preserve">услуг </w:t>
      </w:r>
      <w:r>
        <w:t xml:space="preserve">определяется </w:t>
      </w:r>
      <w:r w:rsidRPr="00AF5472">
        <w:t xml:space="preserve">согласно назначенному плану обследования и </w:t>
      </w:r>
      <w:r>
        <w:t>оказания медицинской помощи</w:t>
      </w:r>
      <w:r w:rsidRPr="00AF5472">
        <w:t xml:space="preserve"> в соответствии с причиной обращения, указанной в медицинской карте</w:t>
      </w:r>
      <w:r w:rsidR="00C57178">
        <w:t>.</w:t>
      </w:r>
      <w:r w:rsidR="00FE4206" w:rsidRPr="00FE4206">
        <w:t xml:space="preserve"> </w:t>
      </w:r>
    </w:p>
    <w:p w14:paraId="45D6582F" w14:textId="77777777" w:rsidR="00AF5472" w:rsidRPr="0029218D" w:rsidRDefault="00AF5472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>
        <w:t xml:space="preserve">Оказание </w:t>
      </w:r>
      <w:r w:rsidRPr="00AF5472">
        <w:t xml:space="preserve">услуг по настоящему Договору, осуществляется при наличии информированного добровольного согласия </w:t>
      </w:r>
      <w:r w:rsidR="00F264DD">
        <w:t>Потребител</w:t>
      </w:r>
      <w:r w:rsidR="00DC5D47">
        <w:t>я</w:t>
      </w:r>
      <w:r w:rsidRPr="00AF5472">
        <w:t>, данного в порядке, предусмотренном законодательством Российской Федерации об охране здоровья граждан.</w:t>
      </w:r>
    </w:p>
    <w:p w14:paraId="4B01E9E0" w14:textId="77777777" w:rsidR="00A662A7" w:rsidRDefault="00C35473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</w:pPr>
      <w:r w:rsidRPr="00C35473">
        <w:t xml:space="preserve">Платные медицинские услуги (работы) </w:t>
      </w:r>
      <w:r w:rsidR="00C57178">
        <w:t>оказываются</w:t>
      </w:r>
      <w:r w:rsidRPr="00C35473">
        <w:t xml:space="preserve"> Исполнителем на основании лицензии на осуществление медицинской деятельности № Л041-01157-39/00338253, дата выдачи: 26 декабря 2019 г., срок действия лицензии: бессрочно, орган, выдавший лицензию: Федеральная служба по надзору в сфере здравоохранения (адрес: 236006, г. Калининград, ул. Кирпичная, д. 7-9, телефон: 8 (4012) 53-52-01), предоставленной в порядке, установленном законодательством Российской Федерации о лицензировании отдельных видов деятельности</w:t>
      </w:r>
      <w:r>
        <w:t xml:space="preserve">. </w:t>
      </w:r>
      <w:r w:rsidR="003A0122">
        <w:t xml:space="preserve">Перечень работ, выполняемых </w:t>
      </w:r>
      <w:r w:rsidR="00A662A7" w:rsidRPr="0029218D">
        <w:t xml:space="preserve">Исполнителем в составе лицензируемого вида деятельности, в соответствии с частью </w:t>
      </w:r>
      <w:r w:rsidR="00A662A7">
        <w:t>2 статьи 12 Федерального закона «О лицензировании отдельных видов деятельности»:</w:t>
      </w:r>
    </w:p>
    <w:p w14:paraId="2376184F" w14:textId="77777777" w:rsidR="00A662A7" w:rsidRPr="0029218D" w:rsidRDefault="00A662A7" w:rsidP="00A662A7">
      <w:pPr>
        <w:pStyle w:val="1"/>
        <w:shd w:val="clear" w:color="auto" w:fill="auto"/>
        <w:tabs>
          <w:tab w:val="left" w:pos="284"/>
        </w:tabs>
      </w:pPr>
      <w:r w:rsidRPr="0029218D">
        <w:t>- при оказании первичной доврачебной медико-санитарной помощи в амбулаторных условиях по: анестезиологии и ре</w:t>
      </w:r>
      <w:r>
        <w:t>аниматологии; рентгенологии,</w:t>
      </w:r>
      <w:r w:rsidRPr="0029218D">
        <w:t xml:space="preserve"> сестринскому делу; сестринскому делу в косметологии</w:t>
      </w:r>
      <w:r w:rsidR="00F264DD">
        <w:t>;</w:t>
      </w:r>
    </w:p>
    <w:p w14:paraId="048F51B0" w14:textId="77777777" w:rsidR="00A662A7" w:rsidRPr="0029218D" w:rsidRDefault="00A662A7" w:rsidP="00A662A7">
      <w:pPr>
        <w:pStyle w:val="1"/>
        <w:shd w:val="clear" w:color="auto" w:fill="auto"/>
        <w:tabs>
          <w:tab w:val="left" w:pos="284"/>
        </w:tabs>
      </w:pPr>
      <w:r w:rsidRPr="0029218D">
        <w:t>- при оказании первичной врачебной медико-санитарной помощи в амбулаторных условиях по: терапии</w:t>
      </w:r>
      <w:r w:rsidR="00F264DD">
        <w:t>;</w:t>
      </w:r>
    </w:p>
    <w:p w14:paraId="093D8F41" w14:textId="77777777" w:rsidR="00A662A7" w:rsidRDefault="00A662A7" w:rsidP="00A662A7">
      <w:pPr>
        <w:pStyle w:val="1"/>
        <w:shd w:val="clear" w:color="auto" w:fill="auto"/>
        <w:tabs>
          <w:tab w:val="left" w:pos="284"/>
        </w:tabs>
      </w:pPr>
      <w:r>
        <w:t>- при оказании первичной специализированной медико-санитарной помощи в амбулаторных условиях по: анестезиологии и реаниматологии, косметологии, пластической хирургии, рентгенологии</w:t>
      </w:r>
      <w:r w:rsidR="00F264DD">
        <w:t>;</w:t>
      </w:r>
    </w:p>
    <w:p w14:paraId="19AD5A93" w14:textId="77777777" w:rsidR="00A662A7" w:rsidRPr="0029218D" w:rsidRDefault="00A662A7" w:rsidP="00A662A7">
      <w:pPr>
        <w:pStyle w:val="1"/>
        <w:shd w:val="clear" w:color="auto" w:fill="auto"/>
        <w:tabs>
          <w:tab w:val="left" w:pos="284"/>
        </w:tabs>
      </w:pPr>
      <w:r w:rsidRPr="0029218D">
        <w:t>- при оказании первичной специализированной медико-санитарной помощи в условиях дневного стационара по:</w:t>
      </w:r>
      <w:r>
        <w:t xml:space="preserve"> рентгенологии,</w:t>
      </w:r>
      <w:r w:rsidRPr="0029218D">
        <w:t xml:space="preserve"> хирургии</w:t>
      </w:r>
      <w:r w:rsidR="00F264DD">
        <w:t>;</w:t>
      </w:r>
    </w:p>
    <w:p w14:paraId="2A788874" w14:textId="77777777" w:rsidR="00A662A7" w:rsidRDefault="00A662A7" w:rsidP="00A662A7">
      <w:pPr>
        <w:pStyle w:val="1"/>
        <w:shd w:val="clear" w:color="auto" w:fill="auto"/>
        <w:tabs>
          <w:tab w:val="left" w:pos="284"/>
        </w:tabs>
      </w:pPr>
      <w:r w:rsidRPr="0029218D">
        <w:t xml:space="preserve">- </w:t>
      </w:r>
      <w:r>
        <w:t>при оказании специализированной, в том числе высокотехнологичной, медицинской помощи организуются и выполняются следующие работы (услуги): при оказании специализированной медицинской помощи в стационарных условиях по: анестезиологии и реаниматологии, клинической лабораторной диагностике, пластической хирургии, рентгенологии, трансфузиологии, хирургии</w:t>
      </w:r>
      <w:r w:rsidR="00F264DD">
        <w:t>;</w:t>
      </w:r>
    </w:p>
    <w:p w14:paraId="6D1795D1" w14:textId="77777777" w:rsidR="00A662A7" w:rsidRPr="0029218D" w:rsidRDefault="00A662A7" w:rsidP="00A662A7">
      <w:pPr>
        <w:pStyle w:val="1"/>
        <w:shd w:val="clear" w:color="auto" w:fill="auto"/>
        <w:tabs>
          <w:tab w:val="left" w:pos="284"/>
        </w:tabs>
      </w:pPr>
      <w:r>
        <w:t>- при проведении медицинских экспертиз организуются и выполняются следующие работы (услуги) по: экспертизе временной нетрудоспособности</w:t>
      </w:r>
      <w:r w:rsidR="00F264DD">
        <w:t>.</w:t>
      </w:r>
    </w:p>
    <w:p w14:paraId="3CDB5E4C" w14:textId="77777777" w:rsidR="00A662A7" w:rsidRDefault="00A662A7" w:rsidP="00A1056F">
      <w:pPr>
        <w:pStyle w:val="1"/>
        <w:numPr>
          <w:ilvl w:val="1"/>
          <w:numId w:val="1"/>
        </w:numPr>
        <w:shd w:val="clear" w:color="auto" w:fill="auto"/>
        <w:tabs>
          <w:tab w:val="left" w:pos="142"/>
          <w:tab w:val="left" w:pos="502"/>
        </w:tabs>
      </w:pPr>
      <w:r w:rsidRPr="0029218D">
        <w:t xml:space="preserve">Медицинские услуги </w:t>
      </w:r>
      <w:r w:rsidR="003670CE">
        <w:t>оказываются</w:t>
      </w:r>
      <w:r w:rsidRPr="0029218D">
        <w:t xml:space="preserve"> </w:t>
      </w:r>
      <w:r w:rsidR="00DC5D47">
        <w:t xml:space="preserve">в соответствии с </w:t>
      </w:r>
      <w:r w:rsidR="00970CEF">
        <w:t>требованиями действующего законодательства РФ, в том числе</w:t>
      </w:r>
      <w:r w:rsidR="00DC5D47">
        <w:t xml:space="preserve"> </w:t>
      </w:r>
      <w:r w:rsidR="00C57178">
        <w:t xml:space="preserve">с </w:t>
      </w:r>
      <w:r w:rsidR="00495680" w:rsidRPr="00495680">
        <w:t xml:space="preserve">утвержденными Министерством здравоохранения Российской Федерации </w:t>
      </w:r>
      <w:r w:rsidR="00495680">
        <w:t>положениями об организации оказания медицинской помощи по видам медицинской помощи, порядками оказания медицинской помощи, на основе клинических рекомендаций, с учетом действующих стандартов медицинской помощи</w:t>
      </w:r>
      <w:r w:rsidR="00970CEF">
        <w:t>.</w:t>
      </w:r>
    </w:p>
    <w:p w14:paraId="46BD6EB0" w14:textId="77777777" w:rsidR="00495680" w:rsidRDefault="00495680" w:rsidP="00A1056F">
      <w:pPr>
        <w:pStyle w:val="1"/>
        <w:numPr>
          <w:ilvl w:val="1"/>
          <w:numId w:val="1"/>
        </w:numPr>
        <w:shd w:val="clear" w:color="auto" w:fill="auto"/>
        <w:tabs>
          <w:tab w:val="left" w:pos="142"/>
          <w:tab w:val="left" w:pos="502"/>
        </w:tabs>
      </w:pPr>
      <w:r w:rsidRPr="00495680">
        <w:t>В случае если при предоставлении платных медицинских услуг потребуется предоставление дополнительных медицинских услуг по экстренным показаниям для устранения угрозы жизни Потребителя при внезапных острых заболеваниях, состояниях, обострениях хронических заболеваний</w:t>
      </w:r>
      <w:r>
        <w:t xml:space="preserve"> по профилю деятельности Исполнителя</w:t>
      </w:r>
      <w:r w:rsidRPr="00495680">
        <w:t>, такие медицинские услуги оказываются без взимания платы в соответствии с Федеральным законом "Об основах охраны здоровья граждан в Российской Федерации".</w:t>
      </w:r>
    </w:p>
    <w:p w14:paraId="6C4C310C" w14:textId="77777777" w:rsidR="00AF5472" w:rsidRPr="007A20F0" w:rsidRDefault="00F264DD" w:rsidP="00AF5472">
      <w:pPr>
        <w:pStyle w:val="1"/>
        <w:numPr>
          <w:ilvl w:val="1"/>
          <w:numId w:val="1"/>
        </w:numPr>
        <w:tabs>
          <w:tab w:val="left" w:pos="142"/>
          <w:tab w:val="left" w:pos="502"/>
        </w:tabs>
      </w:pPr>
      <w:r w:rsidRPr="007A20F0">
        <w:t>Потребитель</w:t>
      </w:r>
      <w:r w:rsidR="00AF5472" w:rsidRPr="007A20F0">
        <w:t xml:space="preserve"> подтверждает, что до момента подписания настоящего Договора Исполнитель</w:t>
      </w:r>
      <w:r w:rsidR="00DE2357" w:rsidRPr="007A20F0">
        <w:t xml:space="preserve"> в доступной для него форме</w:t>
      </w:r>
      <w:r w:rsidR="001B1F3C" w:rsidRPr="007A20F0">
        <w:t xml:space="preserve"> ознакомил его со следующей информацией</w:t>
      </w:r>
      <w:r w:rsidR="00AF5472" w:rsidRPr="007A20F0">
        <w:t>:</w:t>
      </w:r>
    </w:p>
    <w:p w14:paraId="420294C4" w14:textId="77777777" w:rsidR="00AC7A1F" w:rsidRPr="007A20F0" w:rsidRDefault="00AC7A1F" w:rsidP="00AC7A1F">
      <w:pPr>
        <w:pStyle w:val="1"/>
        <w:tabs>
          <w:tab w:val="left" w:pos="142"/>
          <w:tab w:val="left" w:pos="502"/>
        </w:tabs>
      </w:pPr>
      <w:r w:rsidRPr="007A20F0">
        <w:t>- Правилами предоставления медицинскими организациями платных медицинских услуг, утвержденными действующим законодательством РФ;</w:t>
      </w:r>
    </w:p>
    <w:p w14:paraId="78120355" w14:textId="77777777" w:rsidR="00AF5472" w:rsidRPr="007A20F0" w:rsidRDefault="00AF5472" w:rsidP="00AF5472">
      <w:pPr>
        <w:pStyle w:val="1"/>
        <w:tabs>
          <w:tab w:val="left" w:pos="142"/>
          <w:tab w:val="left" w:pos="502"/>
        </w:tabs>
      </w:pPr>
      <w:r w:rsidRPr="007A20F0">
        <w:t xml:space="preserve">- </w:t>
      </w:r>
      <w:r w:rsidR="00DE2357" w:rsidRPr="007A20F0">
        <w:t>перечнем платных медицинских услуг</w:t>
      </w:r>
      <w:r w:rsidR="00304D37" w:rsidRPr="007A20F0">
        <w:t xml:space="preserve"> </w:t>
      </w:r>
      <w:r w:rsidR="00DE2357" w:rsidRPr="007A20F0">
        <w:t xml:space="preserve">с указанием цен в рублях, </w:t>
      </w:r>
      <w:r w:rsidR="003C5758" w:rsidRPr="007A20F0">
        <w:t xml:space="preserve">который указан в </w:t>
      </w:r>
      <w:r w:rsidRPr="007A20F0">
        <w:t>действующ</w:t>
      </w:r>
      <w:r w:rsidR="003C5758" w:rsidRPr="007A20F0">
        <w:t>е</w:t>
      </w:r>
      <w:r w:rsidR="003E7B98" w:rsidRPr="007A20F0">
        <w:t>м</w:t>
      </w:r>
      <w:r w:rsidRPr="007A20F0">
        <w:t xml:space="preserve"> Прейскурант</w:t>
      </w:r>
      <w:r w:rsidR="003C5758" w:rsidRPr="007A20F0">
        <w:t>е</w:t>
      </w:r>
      <w:r w:rsidRPr="007A20F0">
        <w:t xml:space="preserve"> цен (тарифов) на медицинские </w:t>
      </w:r>
      <w:r w:rsidR="00DE2357" w:rsidRPr="007A20F0">
        <w:t xml:space="preserve">и </w:t>
      </w:r>
      <w:r w:rsidRPr="007A20F0">
        <w:t>сервисные услуги;</w:t>
      </w:r>
    </w:p>
    <w:p w14:paraId="6616D5CD" w14:textId="77777777" w:rsidR="004D555D" w:rsidRPr="007A20F0" w:rsidRDefault="004D555D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>- о медицинских работниках, отвечающих за предоставление соответствующих платных медицинских услуг (их профессиональном образовании и квалификации)</w:t>
      </w:r>
    </w:p>
    <w:p w14:paraId="1515187B" w14:textId="35422C0F" w:rsidR="004D555D" w:rsidRPr="007A20F0" w:rsidRDefault="004D555D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 xml:space="preserve">- о форме и способах направления обращений (жалоб) в органы государственной власти и организации, </w:t>
      </w:r>
      <w:r w:rsidR="00E55670">
        <w:t xml:space="preserve">а также с </w:t>
      </w:r>
      <w:r w:rsidRPr="007A20F0">
        <w:t>почтовы</w:t>
      </w:r>
      <w:r w:rsidR="00E55670">
        <w:t>м</w:t>
      </w:r>
      <w:r w:rsidRPr="007A20F0">
        <w:t xml:space="preserve"> адрес</w:t>
      </w:r>
      <w:r w:rsidR="00E55670">
        <w:t>ом</w:t>
      </w:r>
      <w:r w:rsidRPr="007A20F0">
        <w:t xml:space="preserve"> или адрес</w:t>
      </w:r>
      <w:r w:rsidR="00E55670">
        <w:t>ом</w:t>
      </w:r>
      <w:r w:rsidRPr="007A20F0">
        <w:t xml:space="preserve"> электронной почты (при наличии), на которые может быть направлено обращение (жалоба)</w:t>
      </w:r>
      <w:r w:rsidR="00E55670">
        <w:t xml:space="preserve"> Исполнителю,</w:t>
      </w:r>
    </w:p>
    <w:p w14:paraId="6558D596" w14:textId="77777777" w:rsidR="001B1F3C" w:rsidRPr="007A20F0" w:rsidRDefault="001B1F3C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>а также уведомил о том, что:</w:t>
      </w:r>
    </w:p>
    <w:p w14:paraId="1C06D075" w14:textId="77777777" w:rsidR="00AF5472" w:rsidRPr="007A20F0" w:rsidRDefault="00C7104E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>- стандарты медицинской помощи и клинические рекомендации (при их наличии), с учетом и на основании которых (соответственно) оказываются медицинские услуги, размещен</w:t>
      </w:r>
      <w:r w:rsidR="005E46AB" w:rsidRPr="007A20F0">
        <w:t>ы</w:t>
      </w:r>
      <w:r w:rsidRPr="007A20F0">
        <w:t xml:space="preserve"> </w:t>
      </w:r>
      <w:r w:rsidR="005E46AB" w:rsidRPr="007A20F0">
        <w:t xml:space="preserve">на </w:t>
      </w:r>
      <w:r w:rsidRPr="007A20F0">
        <w:t xml:space="preserve">сайте </w:t>
      </w:r>
      <w:r w:rsidR="005E46AB" w:rsidRPr="007A20F0">
        <w:t>И</w:t>
      </w:r>
      <w:r w:rsidRPr="007A20F0">
        <w:t>сполнител</w:t>
      </w:r>
      <w:r w:rsidR="005E46AB" w:rsidRPr="007A20F0">
        <w:t>я</w:t>
      </w:r>
      <w:r w:rsidRPr="007A20F0">
        <w:t xml:space="preserve"> </w:t>
      </w:r>
      <w:r w:rsidR="005E46AB" w:rsidRPr="007A20F0">
        <w:t xml:space="preserve">в виде </w:t>
      </w:r>
      <w:r w:rsidRPr="007A20F0">
        <w:t>ссылок на "Официальный интернет-портал правовой информации" (www.pravo.gov.ru) и официальный сайт Министерства здравоохранения Российской Федерации, на котором размещен рубрикатор клинических рекомендаций, а также путем размещения указанных ссылок на информационных стендах</w:t>
      </w:r>
      <w:r w:rsidR="003670CE" w:rsidRPr="007A20F0">
        <w:t xml:space="preserve"> Исполнителя</w:t>
      </w:r>
      <w:r w:rsidR="004D555D" w:rsidRPr="007A20F0">
        <w:t>,</w:t>
      </w:r>
    </w:p>
    <w:p w14:paraId="4C77E0BC" w14:textId="77777777" w:rsidR="004D555D" w:rsidRDefault="004D555D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 xml:space="preserve">- </w:t>
      </w:r>
      <w:r w:rsidR="001B1F3C" w:rsidRPr="007A20F0">
        <w:t>несоблюдение указаний (рекомендаций) Исполнителя (медицинского работника, оказывающего платную медицинскую услугу), в том числе назначенного режима лечения, могут снизить качество предоставляемой платной медицинской услуги и повлечь за собой невозможность ее завершения в срок или отрицательно сказаться на здоровье Потребителя</w:t>
      </w:r>
      <w:r w:rsidR="007A20F0">
        <w:t>;</w:t>
      </w:r>
    </w:p>
    <w:p w14:paraId="2DF56A09" w14:textId="77777777" w:rsidR="007A20F0" w:rsidRPr="007A20F0" w:rsidRDefault="007A20F0" w:rsidP="00AF5472">
      <w:pPr>
        <w:pStyle w:val="1"/>
        <w:shd w:val="clear" w:color="auto" w:fill="auto"/>
        <w:tabs>
          <w:tab w:val="left" w:pos="142"/>
          <w:tab w:val="left" w:pos="502"/>
        </w:tabs>
      </w:pPr>
      <w:r>
        <w:t xml:space="preserve">- </w:t>
      </w:r>
      <w:r w:rsidRPr="007A20F0">
        <w:t>граждане, находящиеся на лечении, в соответствии с Федеральным законом "Об основах охраны здоровья граждан в Российской Федерации" обязаны соблюдать режим лечения, в том числе определенный на период их временной нетрудоспособности, и правила поведения пациента в медицинских организациях.</w:t>
      </w:r>
    </w:p>
    <w:p w14:paraId="3AF197AA" w14:textId="77777777" w:rsidR="00AF5472" w:rsidRPr="007A20F0" w:rsidRDefault="00AF5472" w:rsidP="00AF5472">
      <w:pPr>
        <w:pStyle w:val="1"/>
        <w:shd w:val="clear" w:color="auto" w:fill="auto"/>
        <w:tabs>
          <w:tab w:val="left" w:pos="142"/>
          <w:tab w:val="left" w:pos="502"/>
        </w:tabs>
      </w:pPr>
      <w:r w:rsidRPr="007A20F0">
        <w:t>1.1</w:t>
      </w:r>
      <w:r w:rsidR="007A20F0">
        <w:t>2</w:t>
      </w:r>
      <w:r w:rsidRPr="007A20F0">
        <w:t xml:space="preserve">. Подписав настоящий Договор, </w:t>
      </w:r>
      <w:r w:rsidR="00F264DD" w:rsidRPr="007A20F0">
        <w:t>Потребитель</w:t>
      </w:r>
      <w:r w:rsidRPr="007A20F0">
        <w:t xml:space="preserve"> подтверждает, что он добровольно согласился на оказание ему </w:t>
      </w:r>
      <w:r w:rsidRPr="007A20F0">
        <w:lastRenderedPageBreak/>
        <w:t xml:space="preserve">медицинских услуг на платной основе, получив от Исполнителя </w:t>
      </w:r>
      <w:r w:rsidR="008D1DD3" w:rsidRPr="007A20F0">
        <w:t xml:space="preserve">в доступной форме </w:t>
      </w:r>
      <w:r w:rsidR="00010E4C" w:rsidRPr="007A20F0">
        <w:t xml:space="preserve">исчерпывающую </w:t>
      </w:r>
      <w:r w:rsidR="008D1DD3" w:rsidRPr="007A20F0">
        <w:t xml:space="preserve">информацию о </w:t>
      </w:r>
      <w:r w:rsidR="003E7B98" w:rsidRPr="007A20F0">
        <w:t>возможности получения соответствующих видов и объемов медицинской помощи без взимания платы в рамках программы государственных гарантий бесплатного оказания гражданам медицинской помощи (далее - программа) и территориальной программы государственных гарантий бесплатного оказания гражданам медицинской помощи (далее - территориальная программа).</w:t>
      </w:r>
    </w:p>
    <w:p w14:paraId="615417AB" w14:textId="77777777" w:rsidR="00A662A7" w:rsidRPr="007A20F0" w:rsidRDefault="00A662A7" w:rsidP="00A662A7">
      <w:pPr>
        <w:pStyle w:val="1"/>
        <w:numPr>
          <w:ilvl w:val="0"/>
          <w:numId w:val="1"/>
        </w:numPr>
        <w:shd w:val="clear" w:color="auto" w:fill="auto"/>
        <w:tabs>
          <w:tab w:val="left" w:pos="284"/>
        </w:tabs>
        <w:rPr>
          <w:b/>
        </w:rPr>
      </w:pPr>
      <w:r w:rsidRPr="007A20F0">
        <w:rPr>
          <w:b/>
        </w:rPr>
        <w:t>Права и обязанности сторон</w:t>
      </w:r>
      <w:r w:rsidR="00234CEB" w:rsidRPr="007A20F0">
        <w:rPr>
          <w:b/>
        </w:rPr>
        <w:t>.</w:t>
      </w:r>
    </w:p>
    <w:p w14:paraId="721CDCD3" w14:textId="77777777" w:rsidR="00A662A7" w:rsidRPr="007A20F0" w:rsidRDefault="00A662A7" w:rsidP="00A662A7">
      <w:pPr>
        <w:pStyle w:val="1"/>
        <w:numPr>
          <w:ilvl w:val="1"/>
          <w:numId w:val="1"/>
        </w:numPr>
        <w:shd w:val="clear" w:color="auto" w:fill="auto"/>
        <w:tabs>
          <w:tab w:val="left" w:pos="284"/>
          <w:tab w:val="left" w:pos="502"/>
        </w:tabs>
        <w:rPr>
          <w:b/>
        </w:rPr>
      </w:pPr>
      <w:r w:rsidRPr="007A20F0">
        <w:rPr>
          <w:b/>
        </w:rPr>
        <w:t>Исполнитель обязуется:</w:t>
      </w:r>
    </w:p>
    <w:p w14:paraId="58508575" w14:textId="77777777" w:rsidR="00A662A7" w:rsidRPr="0029218D" w:rsidRDefault="00A662A7" w:rsidP="00A662A7">
      <w:pPr>
        <w:pStyle w:val="1"/>
        <w:numPr>
          <w:ilvl w:val="2"/>
          <w:numId w:val="1"/>
        </w:numPr>
        <w:shd w:val="clear" w:color="auto" w:fill="auto"/>
        <w:tabs>
          <w:tab w:val="left" w:pos="567"/>
        </w:tabs>
      </w:pPr>
      <w:r w:rsidRPr="0029218D">
        <w:t xml:space="preserve">Обеспечить </w:t>
      </w:r>
      <w:r w:rsidR="00F264DD">
        <w:t>Потребител</w:t>
      </w:r>
      <w:r w:rsidR="00DC5D47">
        <w:t xml:space="preserve">я </w:t>
      </w:r>
      <w:r w:rsidR="008D7B6D">
        <w:t>на безвозмездной основе</w:t>
      </w:r>
      <w:r w:rsidRPr="0029218D">
        <w:t xml:space="preserve"> доступной и достоверной информацией, касающейся оказания платных медицинских услуг в соответствии с действующим законодательством.</w:t>
      </w:r>
    </w:p>
    <w:p w14:paraId="241CCE9E" w14:textId="77777777" w:rsidR="00A662A7" w:rsidRDefault="00A662A7" w:rsidP="00A662A7">
      <w:pPr>
        <w:pStyle w:val="1"/>
        <w:numPr>
          <w:ilvl w:val="2"/>
          <w:numId w:val="1"/>
        </w:numPr>
        <w:shd w:val="clear" w:color="auto" w:fill="auto"/>
        <w:tabs>
          <w:tab w:val="left" w:pos="284"/>
          <w:tab w:val="left" w:pos="651"/>
        </w:tabs>
      </w:pPr>
      <w:r w:rsidRPr="0029218D">
        <w:t xml:space="preserve">Оказывать </w:t>
      </w:r>
      <w:r w:rsidR="00F264DD">
        <w:t>Потребител</w:t>
      </w:r>
      <w:r w:rsidR="00DC5D47">
        <w:t xml:space="preserve">ю </w:t>
      </w:r>
      <w:r w:rsidRPr="0029218D">
        <w:t>услуги</w:t>
      </w:r>
      <w:r w:rsidR="0022387A">
        <w:t xml:space="preserve"> надлежащего качества</w:t>
      </w:r>
      <w:r w:rsidRPr="0029218D">
        <w:t>, в порядке и в сроки, определенные настоящим договором</w:t>
      </w:r>
      <w:r w:rsidR="001022AF">
        <w:t xml:space="preserve"> по адресам, указанным в </w:t>
      </w:r>
      <w:r w:rsidR="001022AF" w:rsidRPr="001022AF">
        <w:t>лицензии на право осуществления медицинской деятельности</w:t>
      </w:r>
      <w:r w:rsidRPr="0029218D">
        <w:t>.</w:t>
      </w:r>
      <w:r w:rsidR="003E7B98">
        <w:t xml:space="preserve"> </w:t>
      </w:r>
      <w:r w:rsidR="003E7B98" w:rsidRPr="003E7B98">
        <w:t>Обеспечить участие квалифицированного медицинского персонала для предоставления услуг по настоящему договору</w:t>
      </w:r>
      <w:r w:rsidR="003E7B98">
        <w:t>.</w:t>
      </w:r>
    </w:p>
    <w:p w14:paraId="002F5992" w14:textId="77777777" w:rsidR="00A662A7" w:rsidRPr="00C36EFD" w:rsidRDefault="00A662A7" w:rsidP="00A662A7">
      <w:pPr>
        <w:pStyle w:val="1"/>
        <w:shd w:val="clear" w:color="auto" w:fill="auto"/>
        <w:tabs>
          <w:tab w:val="left" w:pos="651"/>
        </w:tabs>
      </w:pPr>
      <w:r w:rsidRPr="00315FDF">
        <w:rPr>
          <w:sz w:val="18"/>
          <w:szCs w:val="18"/>
        </w:rPr>
        <w:t xml:space="preserve">2.1.3. </w:t>
      </w:r>
      <w:r w:rsidRPr="00C36EFD">
        <w:t>Нести ответственность в установленном законом порядке за качество, объем и порядок оказания медицинской услуги.</w:t>
      </w:r>
    </w:p>
    <w:p w14:paraId="338BE52C" w14:textId="77777777" w:rsidR="00A662A7" w:rsidRPr="008D7B6D" w:rsidRDefault="00A662A7" w:rsidP="00A662A7">
      <w:pPr>
        <w:pStyle w:val="1"/>
        <w:numPr>
          <w:ilvl w:val="2"/>
          <w:numId w:val="1"/>
        </w:numPr>
        <w:shd w:val="clear" w:color="auto" w:fill="auto"/>
        <w:tabs>
          <w:tab w:val="left" w:pos="651"/>
        </w:tabs>
      </w:pPr>
      <w:r w:rsidRPr="008D7B6D">
        <w:t>Сохранять врачебную тайну</w:t>
      </w:r>
      <w:r w:rsidR="00970CEF" w:rsidRPr="008D7B6D">
        <w:t>.</w:t>
      </w:r>
    </w:p>
    <w:p w14:paraId="18E38621" w14:textId="77777777" w:rsidR="00E73303" w:rsidRDefault="00A662A7" w:rsidP="00E73303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8D7B6D">
        <w:rPr>
          <w:rFonts w:ascii="Times New Roman" w:hAnsi="Times New Roman" w:cs="Times New Roman"/>
          <w:sz w:val="20"/>
          <w:szCs w:val="20"/>
        </w:rPr>
        <w:t>2.1.4.</w:t>
      </w:r>
      <w:r w:rsidR="00EC43CB" w:rsidRPr="008D7B6D">
        <w:rPr>
          <w:rFonts w:ascii="Times New Roman" w:hAnsi="Times New Roman" w:cs="Times New Roman"/>
          <w:sz w:val="20"/>
          <w:szCs w:val="20"/>
        </w:rPr>
        <w:t xml:space="preserve"> </w:t>
      </w:r>
      <w:r w:rsidR="00E73303" w:rsidRPr="00E73303">
        <w:rPr>
          <w:rFonts w:ascii="Times New Roman" w:hAnsi="Times New Roman" w:cs="Times New Roman"/>
          <w:sz w:val="20"/>
          <w:szCs w:val="20"/>
        </w:rPr>
        <w:t>Предоставить Потребителю (законному представителю Потребителя) по его требованию и в доступной для него форме информацию</w:t>
      </w:r>
      <w:r w:rsidR="00E73303">
        <w:rPr>
          <w:rFonts w:ascii="Times New Roman" w:hAnsi="Times New Roman" w:cs="Times New Roman"/>
          <w:sz w:val="20"/>
          <w:szCs w:val="20"/>
        </w:rPr>
        <w:t xml:space="preserve"> </w:t>
      </w:r>
      <w:r w:rsidR="00E73303" w:rsidRPr="00E73303">
        <w:rPr>
          <w:rFonts w:ascii="Times New Roman" w:hAnsi="Times New Roman" w:cs="Times New Roman"/>
          <w:sz w:val="20"/>
          <w:szCs w:val="20"/>
        </w:rPr>
        <w:t>о состоянии его здоровья, включая сведения о результатах обследования, диагнозе, методах лечения, связанном с ними риске, возможных вариантах и последствиях медицинского вмешательства, ожидаемых результатах лечения</w:t>
      </w:r>
      <w:r w:rsidR="00E73303">
        <w:rPr>
          <w:rFonts w:ascii="Times New Roman" w:hAnsi="Times New Roman" w:cs="Times New Roman"/>
          <w:sz w:val="20"/>
          <w:szCs w:val="20"/>
        </w:rPr>
        <w:t xml:space="preserve">, </w:t>
      </w:r>
      <w:r w:rsidR="00E73303" w:rsidRPr="00E73303">
        <w:rPr>
          <w:rFonts w:ascii="Times New Roman" w:hAnsi="Times New Roman" w:cs="Times New Roman"/>
          <w:sz w:val="20"/>
          <w:szCs w:val="20"/>
        </w:rPr>
        <w:t>об используемых при предоставлении платных медицинских услуг лекарственных препаратах и медицинских изделиях, в том числе о сроках их годности (гарантийных сроках), показаниях (противопоказаниях) к применению, а также сведения, позволяющие идентифицировать имплантированное в организм человека медицинское изделие.</w:t>
      </w:r>
    </w:p>
    <w:p w14:paraId="6B9D6A3D" w14:textId="77777777" w:rsidR="00A662A7" w:rsidRPr="008D7B6D" w:rsidRDefault="006320FA" w:rsidP="006320FA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2.1.5. </w:t>
      </w:r>
      <w:r w:rsidRPr="006320FA">
        <w:rPr>
          <w:rFonts w:ascii="Times New Roman" w:eastAsia="Times New Roman" w:hAnsi="Times New Roman" w:cs="Times New Roman"/>
          <w:sz w:val="20"/>
          <w:szCs w:val="20"/>
        </w:rPr>
        <w:t>По результатам оказания платных медицинских услуг Потребителю полностью или в части, в случае возникновения необходимости, связанной с прохождением лечения в иных медицинских организациях, приобретением лекарственных средств и изделий медицинского назначения, выдачей лечащим врачом рекомендаций, включая результаты обследования, диагноз, методы лечения, сведения об используемых при предоставлении платных медицинских услуг лекарственных препаратах и медицинских изделиях, осуществить выдачу Потребителю и уполномоченным им лицам медицинских документов (копии медицинских документов, выписки из медицинских документов), отражающих состояние его здоровья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без взимания платы</w:t>
      </w:r>
      <w:r w:rsidRPr="006320FA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6320FA">
        <w:rPr>
          <w:rFonts w:ascii="Times New Roman" w:eastAsia="Times New Roman" w:hAnsi="Times New Roman" w:cs="Times New Roman"/>
          <w:sz w:val="20"/>
          <w:szCs w:val="20"/>
        </w:rPr>
        <w:t xml:space="preserve">Последующая (повторная) выдача медицинских документов, а равно выдача копий медицинской документации в полном объеме, осуществляются в установленные законом сроки по письменному заявлению Потребителя или </w:t>
      </w:r>
      <w:r>
        <w:rPr>
          <w:rFonts w:ascii="Times New Roman" w:eastAsia="Times New Roman" w:hAnsi="Times New Roman" w:cs="Times New Roman"/>
          <w:sz w:val="20"/>
          <w:szCs w:val="20"/>
        </w:rPr>
        <w:t>его законного представителя.</w:t>
      </w:r>
    </w:p>
    <w:p w14:paraId="1101A697" w14:textId="77777777" w:rsidR="00A662A7" w:rsidRDefault="00A662A7" w:rsidP="005B5B06">
      <w:pPr>
        <w:pStyle w:val="1"/>
        <w:shd w:val="clear" w:color="auto" w:fill="auto"/>
        <w:tabs>
          <w:tab w:val="left" w:pos="651"/>
        </w:tabs>
      </w:pPr>
      <w:r w:rsidRPr="008D7B6D">
        <w:t>2.1.</w:t>
      </w:r>
      <w:r w:rsidR="007A20F0">
        <w:t>6</w:t>
      </w:r>
      <w:r w:rsidRPr="008D7B6D">
        <w:t>.</w:t>
      </w:r>
      <w:r w:rsidR="00EC43CB" w:rsidRPr="008D7B6D">
        <w:t xml:space="preserve"> </w:t>
      </w:r>
      <w:r w:rsidRPr="008D7B6D">
        <w:t>Представ</w:t>
      </w:r>
      <w:r w:rsidR="005B5B06">
        <w:t>ить</w:t>
      </w:r>
      <w:r w:rsidRPr="008D7B6D">
        <w:t xml:space="preserve"> для ознакомления по требованию </w:t>
      </w:r>
      <w:r w:rsidR="00F264DD" w:rsidRPr="008D7B6D">
        <w:t>Потребител</w:t>
      </w:r>
      <w:r w:rsidR="00DC5D47" w:rsidRPr="008D7B6D">
        <w:t>я</w:t>
      </w:r>
      <w:r w:rsidR="005B5B06">
        <w:t xml:space="preserve"> </w:t>
      </w:r>
      <w:r w:rsidR="005B5B06" w:rsidRPr="005B5B06">
        <w:t xml:space="preserve">и (или) </w:t>
      </w:r>
      <w:r w:rsidR="005B5B06">
        <w:t>З</w:t>
      </w:r>
      <w:r w:rsidR="005B5B06" w:rsidRPr="005B5B06">
        <w:t>аказчика</w:t>
      </w:r>
      <w:r w:rsidR="005B5B06">
        <w:t xml:space="preserve"> </w:t>
      </w:r>
      <w:r w:rsidR="005B5B06" w:rsidRPr="005B5B06">
        <w:t>выписку из единого государственного реестра юридических лиц или единого государственного реестра индивидуальных предпринимателей.</w:t>
      </w:r>
    </w:p>
    <w:p w14:paraId="0760AF39" w14:textId="77777777" w:rsidR="007A20F0" w:rsidRDefault="007A20F0" w:rsidP="005B5B06">
      <w:pPr>
        <w:pStyle w:val="1"/>
        <w:shd w:val="clear" w:color="auto" w:fill="auto"/>
        <w:tabs>
          <w:tab w:val="left" w:pos="651"/>
        </w:tabs>
      </w:pPr>
      <w:r>
        <w:t xml:space="preserve">2.1.7. </w:t>
      </w:r>
      <w:r w:rsidRPr="007A20F0">
        <w:t xml:space="preserve">При предъявлении </w:t>
      </w:r>
      <w:r>
        <w:t>П</w:t>
      </w:r>
      <w:r w:rsidRPr="007A20F0">
        <w:t xml:space="preserve">отребителем и (или) </w:t>
      </w:r>
      <w:r>
        <w:t>З</w:t>
      </w:r>
      <w:r w:rsidRPr="007A20F0">
        <w:t xml:space="preserve">аказчиком требований, в том числе при обнаружении недостатков оказанной медицинской услуги, </w:t>
      </w:r>
      <w:r>
        <w:t>И</w:t>
      </w:r>
      <w:r w:rsidRPr="007A20F0">
        <w:t>сполнитель рассматривает и удовлетворяет заявленные требования (направляет отказ в удовлетворении заявленных требований) в сроки, установленные для удовлетворения требований потребителя Законом Российской Федерации "О защите прав потребителей".</w:t>
      </w:r>
    </w:p>
    <w:p w14:paraId="232ED24F" w14:textId="77777777" w:rsidR="0015701A" w:rsidRDefault="0015701A" w:rsidP="005B5B06">
      <w:pPr>
        <w:pStyle w:val="1"/>
        <w:shd w:val="clear" w:color="auto" w:fill="auto"/>
        <w:tabs>
          <w:tab w:val="left" w:pos="651"/>
        </w:tabs>
      </w:pPr>
      <w:r>
        <w:t xml:space="preserve">2.1.8. </w:t>
      </w:r>
      <w:r w:rsidRPr="0015701A">
        <w:t>Вести учет видов, объемов, стоимости медицинских услуг, оказываемых Потребителю, а также денежных средств, поступивших от Заказчика</w:t>
      </w:r>
      <w:r>
        <w:t xml:space="preserve"> и (или) </w:t>
      </w:r>
      <w:r w:rsidRPr="0015701A">
        <w:t>Потребителя</w:t>
      </w:r>
      <w:r>
        <w:t>.</w:t>
      </w:r>
    </w:p>
    <w:p w14:paraId="5646E7CE" w14:textId="77777777" w:rsidR="0015701A" w:rsidRPr="00C36EFD" w:rsidRDefault="0015701A" w:rsidP="0015701A">
      <w:pPr>
        <w:pStyle w:val="1"/>
        <w:tabs>
          <w:tab w:val="left" w:pos="651"/>
        </w:tabs>
      </w:pPr>
      <w:r>
        <w:t>2.1.9. Незамедлительно поставить в известность Потребителя (с обязательным письменным подтверждением) о возникших обстоятельствах, которые могут привести к сокращению объемов оказываемых медицинских услуг или препятствующих исполнению настоящего Договора.</w:t>
      </w:r>
    </w:p>
    <w:p w14:paraId="7937B222" w14:textId="77777777" w:rsidR="00A662A7" w:rsidRPr="007A20F0" w:rsidRDefault="00F264DD" w:rsidP="00A662A7">
      <w:pPr>
        <w:pStyle w:val="1"/>
        <w:numPr>
          <w:ilvl w:val="1"/>
          <w:numId w:val="1"/>
        </w:numPr>
        <w:shd w:val="clear" w:color="auto" w:fill="auto"/>
        <w:tabs>
          <w:tab w:val="left" w:pos="502"/>
        </w:tabs>
        <w:rPr>
          <w:b/>
        </w:rPr>
      </w:pPr>
      <w:r w:rsidRPr="007A20F0">
        <w:rPr>
          <w:b/>
        </w:rPr>
        <w:t>Потребитель</w:t>
      </w:r>
      <w:r w:rsidR="00A662A7" w:rsidRPr="007A20F0">
        <w:rPr>
          <w:b/>
        </w:rPr>
        <w:t xml:space="preserve"> обязуется:</w:t>
      </w:r>
    </w:p>
    <w:p w14:paraId="68B9BC8F" w14:textId="77777777" w:rsidR="008A0AAE" w:rsidRDefault="008A0AAE" w:rsidP="00A1056F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>
        <w:t>С</w:t>
      </w:r>
      <w:r w:rsidRPr="008A0AAE">
        <w:t>ообщать лечащему врачу подробную информацию о состоянии своего здоровья, отягощенной наследственности, все сведения о перенесенных и имеющихся у него заболеваниях, известных Потребителю аллергических реакциях, о наличии противопоказаний к применению каких-либо лекарств или процедур, а также иных, известных ему особенностях организма, способных оказать влияние на ход оказания медицинских услуг и его эффективность, другую информацию, влияющую на ход оказания медицинских услуг, указанных в Предмете настоящего договора</w:t>
      </w:r>
      <w:r>
        <w:t>.</w:t>
      </w:r>
    </w:p>
    <w:p w14:paraId="38839DAE" w14:textId="77777777" w:rsidR="00A662A7" w:rsidRDefault="00A662A7" w:rsidP="00A1056F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 w:rsidRPr="00C36EFD">
        <w:t>По запросу Исполнителя предоставить ему необходимые медицинские документы и материалы.</w:t>
      </w:r>
      <w:r w:rsidR="009D4402" w:rsidRPr="009D4402">
        <w:t xml:space="preserve"> Пройти назначенное Исполнителем обследование за собственные средства, в том числе в иных медицинских организациях</w:t>
      </w:r>
      <w:r w:rsidR="009D4402">
        <w:t xml:space="preserve">, и </w:t>
      </w:r>
      <w:r w:rsidR="009D4402" w:rsidRPr="009D4402">
        <w:t>предоставить результаты обследования Исполнителю.</w:t>
      </w:r>
    </w:p>
    <w:p w14:paraId="2C44ECFC" w14:textId="77777777" w:rsidR="00EE4A91" w:rsidRDefault="00EE4A91" w:rsidP="00EE4A91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>
        <w:t>П</w:t>
      </w:r>
      <w:r w:rsidRPr="00EE4A91">
        <w:t>ри непосредственном получении медицинских услуг, в периоды между приемами, в течении установленного в рекомендациях периода реабилитации после получения медицинских услуг, сообщать лечащему врачу о любых изменениях самочувствия</w:t>
      </w:r>
      <w:r>
        <w:t>. С</w:t>
      </w:r>
      <w:r w:rsidRPr="00EE4A91">
        <w:t>огласовывать с врачами Исполнителя употребление любых терапевтических препаратов, лекарств, лекарственных трав, мазей, и т.д. (в том числе не входящих в курс лечения, назначенных в других медицинских организациях, рекомендованных иными третьими лицами, самолечение)</w:t>
      </w:r>
      <w:r>
        <w:t>.</w:t>
      </w:r>
    </w:p>
    <w:p w14:paraId="6B44520A" w14:textId="77777777" w:rsidR="00EE4A91" w:rsidRPr="00C36EFD" w:rsidRDefault="00EE4A91" w:rsidP="00EE4A91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>
        <w:t>П</w:t>
      </w:r>
      <w:r w:rsidRPr="00EE4A91">
        <w:t>ри прохождении всего курса лечения отказаться от употребления наркотиков, психотропных препаратов, алкоголя</w:t>
      </w:r>
      <w:r>
        <w:t>.</w:t>
      </w:r>
    </w:p>
    <w:p w14:paraId="370C4950" w14:textId="77777777" w:rsidR="00EE4A91" w:rsidRDefault="00EE4A91" w:rsidP="00EE4A91">
      <w:pPr>
        <w:pStyle w:val="1"/>
        <w:numPr>
          <w:ilvl w:val="2"/>
          <w:numId w:val="1"/>
        </w:numPr>
        <w:shd w:val="clear" w:color="auto" w:fill="auto"/>
        <w:tabs>
          <w:tab w:val="left" w:pos="651"/>
        </w:tabs>
      </w:pPr>
      <w:r>
        <w:t>В</w:t>
      </w:r>
      <w:r w:rsidRPr="00C36EFD">
        <w:t>ыполнять все рекомендации медицинского персонала и третьих лиц, оказывающих ему по настоящему Договору медицинские услуги, по лечению, в том числе соблюдать указания медицинского учреждения, предписанные на период после оказания услуг.</w:t>
      </w:r>
    </w:p>
    <w:p w14:paraId="6D654951" w14:textId="77777777" w:rsidR="00A662A7" w:rsidRDefault="008A0AAE" w:rsidP="00A662A7">
      <w:pPr>
        <w:pStyle w:val="1"/>
        <w:numPr>
          <w:ilvl w:val="2"/>
          <w:numId w:val="1"/>
        </w:numPr>
        <w:shd w:val="clear" w:color="auto" w:fill="auto"/>
        <w:tabs>
          <w:tab w:val="left" w:pos="646"/>
        </w:tabs>
      </w:pPr>
      <w:r w:rsidRPr="008A0AAE">
        <w:t xml:space="preserve">Производить оплату оказанных Исполнителем медицинских услуг в сроки и в порядке, установленными разделом </w:t>
      </w:r>
      <w:r w:rsidR="009D4402">
        <w:t>3</w:t>
      </w:r>
      <w:r w:rsidRPr="008A0AAE">
        <w:t xml:space="preserve"> настоящего Договора, если данное обязательство по настоящему договору не принял на себя Заказчик</w:t>
      </w:r>
      <w:r>
        <w:t>.</w:t>
      </w:r>
    </w:p>
    <w:p w14:paraId="61BA9EA9" w14:textId="2CF406F8" w:rsidR="00EE4A91" w:rsidRPr="00C36EFD" w:rsidRDefault="00EE4A91" w:rsidP="00EE4A91">
      <w:pPr>
        <w:pStyle w:val="1"/>
        <w:numPr>
          <w:ilvl w:val="2"/>
          <w:numId w:val="1"/>
        </w:numPr>
        <w:shd w:val="clear" w:color="auto" w:fill="auto"/>
        <w:tabs>
          <w:tab w:val="left" w:pos="651"/>
        </w:tabs>
      </w:pPr>
      <w:r>
        <w:lastRenderedPageBreak/>
        <w:t>С</w:t>
      </w:r>
      <w:r w:rsidRPr="009D4402">
        <w:t>облюдать график приема врачей-специалистов</w:t>
      </w:r>
      <w:r>
        <w:t xml:space="preserve"> и приходить на прием в согласованное с Исполнителем время приема. </w:t>
      </w:r>
      <w:r w:rsidRPr="00C36EFD">
        <w:t>Своевременно уведомить Исполнителя о наличии уважительной причины (болезни) для переноса сроков выполнения услуг с последующим представлением подтверждающих документов.</w:t>
      </w:r>
    </w:p>
    <w:p w14:paraId="4F65AB82" w14:textId="6F5800AD" w:rsidR="00A662A7" w:rsidRPr="00C36EFD" w:rsidRDefault="008A0AAE" w:rsidP="00A662A7">
      <w:pPr>
        <w:pStyle w:val="1"/>
        <w:numPr>
          <w:ilvl w:val="2"/>
          <w:numId w:val="1"/>
        </w:numPr>
        <w:shd w:val="clear" w:color="auto" w:fill="auto"/>
        <w:tabs>
          <w:tab w:val="left" w:pos="651"/>
        </w:tabs>
      </w:pPr>
      <w:r w:rsidRPr="008A0AAE">
        <w:t>Ознакомиться с режимом работы, правилами внутреннего распорядка Исполнителя</w:t>
      </w:r>
      <w:r>
        <w:t xml:space="preserve"> </w:t>
      </w:r>
      <w:r w:rsidRPr="008A0AAE">
        <w:t>и Памяткой потребителя</w:t>
      </w:r>
      <w:r w:rsidR="00E55670">
        <w:t>.</w:t>
      </w:r>
      <w:r>
        <w:t xml:space="preserve"> </w:t>
      </w:r>
      <w:r w:rsidR="00A662A7" w:rsidRPr="00C36EFD">
        <w:t>Соблюдать правила поведения</w:t>
      </w:r>
      <w:r w:rsidR="00E55670">
        <w:t>,</w:t>
      </w:r>
      <w:r w:rsidR="00A662A7" w:rsidRPr="00C36EFD">
        <w:t xml:space="preserve"> установленные Исполнителем.</w:t>
      </w:r>
    </w:p>
    <w:p w14:paraId="0A718C92" w14:textId="77777777" w:rsidR="00A662A7" w:rsidRPr="009B12FA" w:rsidRDefault="00A662A7" w:rsidP="00A662A7">
      <w:pPr>
        <w:pStyle w:val="1"/>
        <w:shd w:val="clear" w:color="auto" w:fill="auto"/>
        <w:tabs>
          <w:tab w:val="left" w:pos="605"/>
        </w:tabs>
        <w:rPr>
          <w:b/>
        </w:rPr>
      </w:pPr>
      <w:r w:rsidRPr="009B12FA">
        <w:rPr>
          <w:b/>
        </w:rPr>
        <w:t>2.3.</w:t>
      </w:r>
      <w:r w:rsidRPr="009B12FA">
        <w:rPr>
          <w:b/>
        </w:rPr>
        <w:tab/>
        <w:t>Исполнитель имеет право:</w:t>
      </w:r>
    </w:p>
    <w:p w14:paraId="412A778F" w14:textId="77777777" w:rsidR="00A662A7" w:rsidRPr="00C36EFD" w:rsidRDefault="00A662A7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 w:rsidRPr="00C36EFD">
        <w:t xml:space="preserve">Получать от </w:t>
      </w:r>
      <w:r w:rsidR="00F264DD">
        <w:t>Потребител</w:t>
      </w:r>
      <w:r w:rsidR="00FE4206">
        <w:t xml:space="preserve">я </w:t>
      </w:r>
      <w:r w:rsidRPr="00C36EFD">
        <w:t xml:space="preserve">любую информацию, необходимую для выполнения своих обязательств по настоящему Договору. В случае непредставления либо неполного или неверного представления </w:t>
      </w:r>
      <w:r w:rsidR="00F264DD">
        <w:t>Потребител</w:t>
      </w:r>
      <w:r w:rsidR="00FE4206">
        <w:t>ем</w:t>
      </w:r>
      <w:r w:rsidRPr="00C36EFD">
        <w:t xml:space="preserve"> информации Исполнитель имеет право приостановить исполнение своих обязательств по настоящему Договору до получения необходимой информации.</w:t>
      </w:r>
    </w:p>
    <w:p w14:paraId="15397D79" w14:textId="77777777" w:rsidR="00DD4669" w:rsidRDefault="00A662A7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 w:rsidRPr="00C36EFD">
        <w:t xml:space="preserve">Требовать от </w:t>
      </w:r>
      <w:r w:rsidR="00F264DD">
        <w:t>Потребител</w:t>
      </w:r>
      <w:r w:rsidR="00FE4206">
        <w:t>я</w:t>
      </w:r>
      <w:r w:rsidR="009B12FA">
        <w:t xml:space="preserve"> и (или) Заказчика </w:t>
      </w:r>
      <w:r w:rsidRPr="00C36EFD">
        <w:t xml:space="preserve">соблюдения </w:t>
      </w:r>
      <w:r w:rsidR="009B12FA" w:rsidRPr="009B12FA">
        <w:t>надлежащего выполнения обязательств по настоящему Договору</w:t>
      </w:r>
      <w:r w:rsidR="00DD4669">
        <w:t>, включая оплаты вознаграждения за оказанные медицинские услуги</w:t>
      </w:r>
      <w:r w:rsidR="009B12FA">
        <w:t>.</w:t>
      </w:r>
      <w:r w:rsidR="00DD4669">
        <w:t xml:space="preserve"> </w:t>
      </w:r>
    </w:p>
    <w:p w14:paraId="598F3A3C" w14:textId="77777777" w:rsidR="00A662A7" w:rsidRPr="00C36EFD" w:rsidRDefault="00DD4669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 w:rsidRPr="00DD4669">
        <w:t xml:space="preserve">В случае нарушения Потребителем правил внутреннего распорядка, а также медицинских предписаний и лечебно-охранительного режима, отказать Потребителю в предоставлении медицинских услуг, если это может привести к осложнению или причинить вред здоровью </w:t>
      </w:r>
      <w:r w:rsidR="00EE4A91">
        <w:t>Потребителя.</w:t>
      </w:r>
    </w:p>
    <w:p w14:paraId="66BA013C" w14:textId="77777777" w:rsidR="00A662A7" w:rsidRPr="00C36EFD" w:rsidRDefault="009B12FA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>
        <w:t xml:space="preserve">Привлекать к исполнению обязательств по договору иные </w:t>
      </w:r>
      <w:r w:rsidR="00A662A7" w:rsidRPr="00C36EFD">
        <w:t>медицински</w:t>
      </w:r>
      <w:r>
        <w:t>е</w:t>
      </w:r>
      <w:r w:rsidR="00A662A7" w:rsidRPr="00C36EFD">
        <w:t xml:space="preserve"> учреждения</w:t>
      </w:r>
      <w:r>
        <w:t xml:space="preserve"> </w:t>
      </w:r>
      <w:r w:rsidR="00A662A7" w:rsidRPr="00C36EFD">
        <w:t>и специалист</w:t>
      </w:r>
      <w:r>
        <w:t>ов</w:t>
      </w:r>
      <w:r w:rsidR="00A662A7" w:rsidRPr="00C36EFD">
        <w:t>.</w:t>
      </w:r>
    </w:p>
    <w:p w14:paraId="08CE5B27" w14:textId="77777777" w:rsidR="00A662A7" w:rsidRDefault="00DB1E1E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 w:rsidRPr="00DB1E1E">
        <w:t xml:space="preserve">Произвести фотографирование Потребителя (необходимых частей его тела) до и после проведения некоторых процедур и операций для целей фиксирования результатов оказания услуги. </w:t>
      </w:r>
      <w:r>
        <w:t>Ф</w:t>
      </w:r>
      <w:r w:rsidRPr="00DB1E1E">
        <w:t xml:space="preserve">отографии являются </w:t>
      </w:r>
      <w:r>
        <w:t>собственностью Исполнителя и ч</w:t>
      </w:r>
      <w:r w:rsidRPr="00DB1E1E">
        <w:t>астью</w:t>
      </w:r>
      <w:r>
        <w:t xml:space="preserve"> </w:t>
      </w:r>
      <w:r w:rsidRPr="00DB1E1E">
        <w:t xml:space="preserve">медицинской </w:t>
      </w:r>
      <w:r>
        <w:t>документации, а также</w:t>
      </w:r>
      <w:r w:rsidRPr="00DB1E1E">
        <w:t xml:space="preserve"> сведениями, составляющими врачебную тайну, и не подлежат опубликованию и/или передаче третьим лицам без письменного согласия Потребителя</w:t>
      </w:r>
      <w:r>
        <w:t>.</w:t>
      </w:r>
    </w:p>
    <w:p w14:paraId="6F8BA069" w14:textId="77777777" w:rsidR="00A662A7" w:rsidRDefault="00A662A7" w:rsidP="00A662A7">
      <w:pPr>
        <w:pStyle w:val="1"/>
        <w:numPr>
          <w:ilvl w:val="0"/>
          <w:numId w:val="2"/>
        </w:numPr>
        <w:shd w:val="clear" w:color="auto" w:fill="auto"/>
        <w:tabs>
          <w:tab w:val="left" w:pos="651"/>
        </w:tabs>
      </w:pPr>
      <w:r>
        <w:t xml:space="preserve">Отказать </w:t>
      </w:r>
      <w:r w:rsidR="00F264DD">
        <w:t>Потребител</w:t>
      </w:r>
      <w:r w:rsidR="00FE4206">
        <w:t>ю</w:t>
      </w:r>
      <w:r>
        <w:t>:</w:t>
      </w:r>
    </w:p>
    <w:p w14:paraId="5A95D3A7" w14:textId="77777777" w:rsidR="00A662A7" w:rsidRPr="00C36EFD" w:rsidRDefault="00FE4206" w:rsidP="00A662A7">
      <w:pPr>
        <w:pStyle w:val="1"/>
        <w:shd w:val="clear" w:color="auto" w:fill="auto"/>
      </w:pPr>
      <w:r>
        <w:t>- в</w:t>
      </w:r>
      <w:r w:rsidR="00A662A7" w:rsidRPr="00C36EFD">
        <w:t xml:space="preserve"> оказании платной услуги при наличии медицинских противопоказаний со стороны здоровья </w:t>
      </w:r>
      <w:r w:rsidR="00F264DD">
        <w:t>Потребител</w:t>
      </w:r>
      <w:r>
        <w:t>я</w:t>
      </w:r>
      <w:r w:rsidR="00A662A7" w:rsidRPr="00C36EFD">
        <w:t>;</w:t>
      </w:r>
    </w:p>
    <w:p w14:paraId="40E5A315" w14:textId="77777777" w:rsidR="00A662A7" w:rsidRPr="00C36EFD" w:rsidRDefault="00A662A7" w:rsidP="00A662A7">
      <w:pPr>
        <w:pStyle w:val="1"/>
        <w:shd w:val="clear" w:color="auto" w:fill="auto"/>
      </w:pPr>
      <w:r w:rsidRPr="00C36EFD">
        <w:t xml:space="preserve">- в оказании платной медицинской услуги при состояниях наркотического или алкогольного опьянения у </w:t>
      </w:r>
      <w:r w:rsidR="00F264DD">
        <w:t>Потребител</w:t>
      </w:r>
      <w:r w:rsidR="00FE4206">
        <w:t>я</w:t>
      </w:r>
      <w:r w:rsidRPr="00C36EFD">
        <w:t>;</w:t>
      </w:r>
    </w:p>
    <w:p w14:paraId="44AE284E" w14:textId="77777777" w:rsidR="00A662A7" w:rsidRPr="00FE4206" w:rsidRDefault="00A662A7" w:rsidP="00A662A7">
      <w:pPr>
        <w:pStyle w:val="1"/>
        <w:shd w:val="clear" w:color="auto" w:fill="auto"/>
      </w:pPr>
      <w:r w:rsidRPr="00C36EFD">
        <w:t xml:space="preserve">- в оказании платной медицинской услуги при отсутствии медицинских показаний и риске нанесения вреда здоровью </w:t>
      </w:r>
      <w:r w:rsidR="00F264DD" w:rsidRPr="00FE4206">
        <w:t>Потребител</w:t>
      </w:r>
      <w:r w:rsidR="00FE4206" w:rsidRPr="00FE4206">
        <w:t>я</w:t>
      </w:r>
      <w:r w:rsidR="00DB1E1E">
        <w:t xml:space="preserve">, а также </w:t>
      </w:r>
      <w:r w:rsidR="00DB7A5F">
        <w:t xml:space="preserve">если </w:t>
      </w:r>
      <w:r w:rsidR="00DB7A5F" w:rsidRPr="00DB7A5F">
        <w:t xml:space="preserve">по оценке Исполнителя, </w:t>
      </w:r>
      <w:r w:rsidR="00DB1E1E">
        <w:t xml:space="preserve">ее оказание </w:t>
      </w:r>
      <w:r w:rsidR="00DB7A5F" w:rsidRPr="00DB7A5F">
        <w:t>будет нецелесообразным с точки зрения положительного эффекта оказания медицинских услуг или негативно отразится на состоянии здоровья пациента и/или его внешнем виде</w:t>
      </w:r>
      <w:r w:rsidR="00DB7A5F">
        <w:t>;</w:t>
      </w:r>
    </w:p>
    <w:p w14:paraId="684D23B5" w14:textId="77777777" w:rsidR="00DB1E1E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FE4206">
        <w:rPr>
          <w:rFonts w:ascii="Times New Roman" w:hAnsi="Times New Roman" w:cs="Times New Roman"/>
          <w:sz w:val="20"/>
          <w:szCs w:val="20"/>
        </w:rPr>
        <w:t xml:space="preserve">- в возврате денежных средств в связи с несоблюдением указаний (рекомендаций) исполнителя (медицинского работника, </w:t>
      </w:r>
      <w:r w:rsidRPr="009D3DEA">
        <w:rPr>
          <w:rFonts w:ascii="Times New Roman" w:hAnsi="Times New Roman" w:cs="Times New Roman"/>
          <w:sz w:val="20"/>
          <w:szCs w:val="20"/>
        </w:rPr>
        <w:t>предоставляющего платную медицинскую услугу), или в связи с необоснованностью жалобы</w:t>
      </w:r>
      <w:r w:rsidR="00DB1E1E">
        <w:rPr>
          <w:rFonts w:ascii="Times New Roman" w:hAnsi="Times New Roman" w:cs="Times New Roman"/>
          <w:sz w:val="20"/>
          <w:szCs w:val="20"/>
        </w:rPr>
        <w:t>;</w:t>
      </w:r>
    </w:p>
    <w:p w14:paraId="725FBBC1" w14:textId="77777777" w:rsidR="00A662A7" w:rsidRDefault="00DB1E1E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- </w:t>
      </w:r>
      <w:r w:rsidRPr="00DB1E1E">
        <w:rPr>
          <w:rFonts w:ascii="Times New Roman" w:hAnsi="Times New Roman" w:cs="Times New Roman"/>
          <w:sz w:val="20"/>
          <w:szCs w:val="20"/>
        </w:rPr>
        <w:t>в оказании платной медицинской услуги случае нарушения Потребителем правил внутреннего распорядка, а также медицинских предписаний и лечебно-охранительного режима</w:t>
      </w:r>
      <w:r w:rsidR="00A662A7" w:rsidRPr="009D3DEA">
        <w:rPr>
          <w:rFonts w:ascii="Times New Roman" w:hAnsi="Times New Roman" w:cs="Times New Roman"/>
          <w:sz w:val="20"/>
          <w:szCs w:val="20"/>
        </w:rPr>
        <w:t>.</w:t>
      </w:r>
    </w:p>
    <w:p w14:paraId="5DB2D59F" w14:textId="77777777" w:rsidR="00DB7A5F" w:rsidRDefault="00DB7A5F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</w:t>
      </w:r>
      <w:r w:rsidRPr="00DB7A5F">
        <w:rPr>
          <w:rFonts w:ascii="Times New Roman" w:hAnsi="Times New Roman" w:cs="Times New Roman"/>
          <w:sz w:val="20"/>
          <w:szCs w:val="20"/>
        </w:rPr>
        <w:t>.3.</w:t>
      </w:r>
      <w:r>
        <w:rPr>
          <w:rFonts w:ascii="Times New Roman" w:hAnsi="Times New Roman" w:cs="Times New Roman"/>
          <w:sz w:val="20"/>
          <w:szCs w:val="20"/>
        </w:rPr>
        <w:t>8</w:t>
      </w:r>
      <w:r w:rsidRPr="00DB7A5F">
        <w:rPr>
          <w:rFonts w:ascii="Times New Roman" w:hAnsi="Times New Roman" w:cs="Times New Roman"/>
          <w:sz w:val="20"/>
          <w:szCs w:val="20"/>
        </w:rPr>
        <w:t>. Исполнитель на основании результатов обследования, полученных в соответствии с п.</w:t>
      </w:r>
      <w:r w:rsidR="009D4402">
        <w:rPr>
          <w:rFonts w:ascii="Times New Roman" w:hAnsi="Times New Roman" w:cs="Times New Roman"/>
          <w:sz w:val="20"/>
          <w:szCs w:val="20"/>
        </w:rPr>
        <w:t xml:space="preserve"> 2.2.2.</w:t>
      </w:r>
      <w:r w:rsidRPr="00DB7A5F">
        <w:rPr>
          <w:rFonts w:ascii="Times New Roman" w:hAnsi="Times New Roman" w:cs="Times New Roman"/>
          <w:sz w:val="20"/>
          <w:szCs w:val="20"/>
        </w:rPr>
        <w:t xml:space="preserve"> настоящего договора, может отказать Потребителю в предоставлении медицинских услуг или перенести её оказание на более поздний срок, о чем стороны заключа</w:t>
      </w:r>
      <w:r>
        <w:rPr>
          <w:rFonts w:ascii="Times New Roman" w:hAnsi="Times New Roman" w:cs="Times New Roman"/>
          <w:sz w:val="20"/>
          <w:szCs w:val="20"/>
        </w:rPr>
        <w:t>ю</w:t>
      </w:r>
      <w:r w:rsidRPr="00DB7A5F">
        <w:rPr>
          <w:rFonts w:ascii="Times New Roman" w:hAnsi="Times New Roman" w:cs="Times New Roman"/>
          <w:sz w:val="20"/>
          <w:szCs w:val="20"/>
        </w:rPr>
        <w:t>т дополнительное соглашение.</w:t>
      </w:r>
    </w:p>
    <w:p w14:paraId="30BA0E01" w14:textId="77777777" w:rsidR="00DB7A5F" w:rsidRPr="009D3DEA" w:rsidRDefault="00DB7A5F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3.9. </w:t>
      </w:r>
      <w:r w:rsidRPr="00DB7A5F">
        <w:rPr>
          <w:rFonts w:ascii="Times New Roman" w:hAnsi="Times New Roman" w:cs="Times New Roman"/>
          <w:sz w:val="20"/>
          <w:szCs w:val="20"/>
        </w:rPr>
        <w:t xml:space="preserve">Исполнитель </w:t>
      </w:r>
      <w:r>
        <w:rPr>
          <w:rFonts w:ascii="Times New Roman" w:hAnsi="Times New Roman" w:cs="Times New Roman"/>
          <w:sz w:val="20"/>
          <w:szCs w:val="20"/>
        </w:rPr>
        <w:t xml:space="preserve">с согласия </w:t>
      </w:r>
      <w:r w:rsidRPr="00DB7A5F">
        <w:rPr>
          <w:rFonts w:ascii="Times New Roman" w:hAnsi="Times New Roman" w:cs="Times New Roman"/>
          <w:sz w:val="20"/>
          <w:szCs w:val="20"/>
        </w:rPr>
        <w:t xml:space="preserve">Потребителя в праве информировать </w:t>
      </w:r>
      <w:r w:rsidR="00574710">
        <w:rPr>
          <w:rFonts w:ascii="Times New Roman" w:hAnsi="Times New Roman" w:cs="Times New Roman"/>
          <w:sz w:val="20"/>
          <w:szCs w:val="20"/>
        </w:rPr>
        <w:t xml:space="preserve">его </w:t>
      </w:r>
      <w:r w:rsidRPr="00DB7A5F">
        <w:rPr>
          <w:rFonts w:ascii="Times New Roman" w:hAnsi="Times New Roman" w:cs="Times New Roman"/>
          <w:sz w:val="20"/>
          <w:szCs w:val="20"/>
        </w:rPr>
        <w:t xml:space="preserve">о времени назначенного приема, о его переносе, о новостях Исполнителя и об акциях </w:t>
      </w:r>
      <w:r w:rsidR="00DB1E1E">
        <w:rPr>
          <w:rFonts w:ascii="Times New Roman" w:hAnsi="Times New Roman" w:cs="Times New Roman"/>
          <w:sz w:val="20"/>
          <w:szCs w:val="20"/>
        </w:rPr>
        <w:t xml:space="preserve">посредством телефонного звонка, </w:t>
      </w:r>
      <w:r w:rsidRPr="00DB7A5F">
        <w:rPr>
          <w:rFonts w:ascii="Times New Roman" w:hAnsi="Times New Roman" w:cs="Times New Roman"/>
          <w:sz w:val="20"/>
          <w:szCs w:val="20"/>
        </w:rPr>
        <w:t xml:space="preserve">в виде СМС, е-мейл-рассылок, сообщений через мессенджер </w:t>
      </w:r>
      <w:proofErr w:type="spellStart"/>
      <w:r w:rsidRPr="00DB7A5F">
        <w:rPr>
          <w:rFonts w:ascii="Times New Roman" w:hAnsi="Times New Roman" w:cs="Times New Roman"/>
          <w:sz w:val="20"/>
          <w:szCs w:val="20"/>
        </w:rPr>
        <w:t>WhatsApp</w:t>
      </w:r>
      <w:proofErr w:type="spellEnd"/>
      <w:r w:rsidRPr="00DB7A5F">
        <w:rPr>
          <w:rFonts w:ascii="Times New Roman" w:hAnsi="Times New Roman" w:cs="Times New Roman"/>
          <w:sz w:val="20"/>
          <w:szCs w:val="20"/>
        </w:rPr>
        <w:t xml:space="preserve"> по номеру телефона Потребителя, указанного в реквизитах настоящего договора.</w:t>
      </w:r>
    </w:p>
    <w:p w14:paraId="6CB7FCA6" w14:textId="77777777" w:rsidR="00A662A7" w:rsidRPr="00574710" w:rsidRDefault="00A662A7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574710">
        <w:rPr>
          <w:rFonts w:ascii="Times New Roman" w:hAnsi="Times New Roman" w:cs="Times New Roman"/>
          <w:b/>
          <w:sz w:val="20"/>
          <w:szCs w:val="20"/>
        </w:rPr>
        <w:t xml:space="preserve">2.4. </w:t>
      </w:r>
      <w:r w:rsidR="00F264DD" w:rsidRPr="00574710">
        <w:rPr>
          <w:rFonts w:ascii="Times New Roman" w:hAnsi="Times New Roman" w:cs="Times New Roman"/>
          <w:b/>
          <w:sz w:val="20"/>
          <w:szCs w:val="20"/>
        </w:rPr>
        <w:t>Потребитель</w:t>
      </w:r>
      <w:r w:rsidRPr="00574710">
        <w:rPr>
          <w:rFonts w:ascii="Times New Roman" w:hAnsi="Times New Roman" w:cs="Times New Roman"/>
          <w:b/>
          <w:sz w:val="20"/>
          <w:szCs w:val="20"/>
        </w:rPr>
        <w:t xml:space="preserve"> имеет право:</w:t>
      </w:r>
    </w:p>
    <w:p w14:paraId="696466A9" w14:textId="77777777" w:rsidR="00574710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2.4.1. </w:t>
      </w:r>
      <w:r w:rsidR="00574710" w:rsidRPr="00574710">
        <w:rPr>
          <w:rFonts w:ascii="Times New Roman" w:hAnsi="Times New Roman" w:cs="Times New Roman"/>
          <w:sz w:val="20"/>
          <w:szCs w:val="20"/>
        </w:rPr>
        <w:t>Обращаться, в том числе по собственному усмотрению, к Исполнителю за получением медицинских услуг у последнего, заключая по факту каждого обращения дополнительное соглашение к настоящему договору</w:t>
      </w:r>
      <w:r w:rsidR="00574710">
        <w:rPr>
          <w:rFonts w:ascii="Times New Roman" w:hAnsi="Times New Roman" w:cs="Times New Roman"/>
          <w:sz w:val="20"/>
          <w:szCs w:val="20"/>
        </w:rPr>
        <w:t>.</w:t>
      </w:r>
    </w:p>
    <w:p w14:paraId="4BC3530F" w14:textId="77777777" w:rsidR="00A662A7" w:rsidRPr="009D3DEA" w:rsidRDefault="0057471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4.2. </w:t>
      </w:r>
      <w:r w:rsidR="00A662A7" w:rsidRPr="009D3DEA">
        <w:rPr>
          <w:rFonts w:ascii="Times New Roman" w:hAnsi="Times New Roman" w:cs="Times New Roman"/>
          <w:sz w:val="20"/>
          <w:szCs w:val="20"/>
        </w:rPr>
        <w:t xml:space="preserve">Получать от Исполнителя информацию о медицинской услуге. </w:t>
      </w:r>
    </w:p>
    <w:p w14:paraId="1F565558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2.4.2. Получать от Исполнителя услуги в порядке, сроки и на условиях, которые установлены настоящим Договором. </w:t>
      </w:r>
    </w:p>
    <w:p w14:paraId="4E14E437" w14:textId="77777777" w:rsidR="00574710" w:rsidRDefault="0057471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4.3. В</w:t>
      </w:r>
      <w:r w:rsidRPr="00574710">
        <w:rPr>
          <w:rFonts w:ascii="Times New Roman" w:hAnsi="Times New Roman" w:cs="Times New Roman"/>
          <w:sz w:val="20"/>
          <w:szCs w:val="20"/>
        </w:rPr>
        <w:t xml:space="preserve">ыбрать лечащего врача </w:t>
      </w:r>
      <w:r>
        <w:rPr>
          <w:rFonts w:ascii="Times New Roman" w:hAnsi="Times New Roman" w:cs="Times New Roman"/>
          <w:sz w:val="20"/>
          <w:szCs w:val="20"/>
        </w:rPr>
        <w:t>при наличии его согласия.</w:t>
      </w:r>
    </w:p>
    <w:p w14:paraId="1283E441" w14:textId="77777777" w:rsidR="00A662A7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2.4.</w:t>
      </w:r>
      <w:r w:rsidR="000A0494">
        <w:rPr>
          <w:rFonts w:ascii="Times New Roman" w:hAnsi="Times New Roman" w:cs="Times New Roman"/>
          <w:sz w:val="20"/>
          <w:szCs w:val="20"/>
        </w:rPr>
        <w:t>4</w:t>
      </w:r>
      <w:r w:rsidRPr="009D3DEA">
        <w:rPr>
          <w:rFonts w:ascii="Times New Roman" w:hAnsi="Times New Roman" w:cs="Times New Roman"/>
          <w:sz w:val="20"/>
          <w:szCs w:val="20"/>
        </w:rPr>
        <w:t xml:space="preserve">. Знакомиться с медицинской документацией, отражающей состояние его здоровья, и получать их копии, а также получать иную информацию, относящуюся </w:t>
      </w:r>
      <w:r w:rsidR="000A0494">
        <w:rPr>
          <w:rFonts w:ascii="Times New Roman" w:hAnsi="Times New Roman" w:cs="Times New Roman"/>
          <w:sz w:val="20"/>
          <w:szCs w:val="20"/>
        </w:rPr>
        <w:t xml:space="preserve">к состоянию его здоровья, а также </w:t>
      </w:r>
      <w:r w:rsidRPr="009D3DEA">
        <w:rPr>
          <w:rFonts w:ascii="Times New Roman" w:hAnsi="Times New Roman" w:cs="Times New Roman"/>
          <w:sz w:val="20"/>
          <w:szCs w:val="20"/>
        </w:rPr>
        <w:t xml:space="preserve">к предмету договора. </w:t>
      </w:r>
    </w:p>
    <w:p w14:paraId="68D85605" w14:textId="77777777" w:rsidR="000A0494" w:rsidRDefault="000A0494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4.5. Д</w:t>
      </w:r>
      <w:r w:rsidRPr="000A0494">
        <w:rPr>
          <w:rFonts w:ascii="Times New Roman" w:hAnsi="Times New Roman" w:cs="Times New Roman"/>
          <w:sz w:val="20"/>
          <w:szCs w:val="20"/>
        </w:rPr>
        <w:t>авать добровольное информированное согласие по установленной Исполнителем форме на любое медицинское вмешательство</w:t>
      </w:r>
      <w:r>
        <w:rPr>
          <w:rFonts w:ascii="Times New Roman" w:hAnsi="Times New Roman" w:cs="Times New Roman"/>
          <w:sz w:val="20"/>
          <w:szCs w:val="20"/>
        </w:rPr>
        <w:t>, а также о</w:t>
      </w:r>
      <w:r w:rsidRPr="000A0494">
        <w:rPr>
          <w:rFonts w:ascii="Times New Roman" w:hAnsi="Times New Roman" w:cs="Times New Roman"/>
          <w:sz w:val="20"/>
          <w:szCs w:val="20"/>
        </w:rPr>
        <w:t>тказаться в письменной форме от медицинского вмешательства полностью или частично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E68F7CD" w14:textId="77777777" w:rsidR="000A0494" w:rsidRDefault="000A0494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4.6. </w:t>
      </w:r>
      <w:r w:rsidR="004C50B3">
        <w:rPr>
          <w:rFonts w:ascii="Times New Roman" w:hAnsi="Times New Roman" w:cs="Times New Roman"/>
          <w:sz w:val="20"/>
          <w:szCs w:val="20"/>
        </w:rPr>
        <w:t>Т</w:t>
      </w:r>
      <w:r w:rsidR="004C50B3" w:rsidRPr="004C50B3">
        <w:rPr>
          <w:rFonts w:ascii="Times New Roman" w:hAnsi="Times New Roman" w:cs="Times New Roman"/>
          <w:sz w:val="20"/>
          <w:szCs w:val="20"/>
        </w:rPr>
        <w:t>ребовать сохранения конфиденциальности информации о факте обращения за медицинской помощью, диагнозе, состоянии (соблюдения врачебной тайны), а равно письменно устанавливать перечень лиц, имеющих право получать сведения, составляющие врачебную тайну, в отношении Потребителя</w:t>
      </w:r>
      <w:r w:rsidR="004D1815">
        <w:rPr>
          <w:rFonts w:ascii="Times New Roman" w:hAnsi="Times New Roman" w:cs="Times New Roman"/>
          <w:sz w:val="20"/>
          <w:szCs w:val="20"/>
        </w:rPr>
        <w:t>.</w:t>
      </w:r>
    </w:p>
    <w:p w14:paraId="2BF74239" w14:textId="77777777" w:rsidR="004D1815" w:rsidRPr="009D3DEA" w:rsidRDefault="004D1815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4.7. П</w:t>
      </w:r>
      <w:r w:rsidRPr="004D1815">
        <w:rPr>
          <w:rFonts w:ascii="Times New Roman" w:hAnsi="Times New Roman" w:cs="Times New Roman"/>
          <w:sz w:val="20"/>
          <w:szCs w:val="20"/>
        </w:rPr>
        <w:t>редъявлять претензии, требовать возмещения убытков и компенсации морального вреда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7B45AE0" w14:textId="77777777" w:rsidR="0015701A" w:rsidRPr="0015701A" w:rsidRDefault="0015701A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15701A">
        <w:rPr>
          <w:rFonts w:ascii="Times New Roman" w:hAnsi="Times New Roman" w:cs="Times New Roman"/>
          <w:b/>
          <w:sz w:val="20"/>
          <w:szCs w:val="20"/>
        </w:rPr>
        <w:t>2.</w:t>
      </w:r>
      <w:r w:rsidR="00574710">
        <w:rPr>
          <w:rFonts w:ascii="Times New Roman" w:hAnsi="Times New Roman" w:cs="Times New Roman"/>
          <w:b/>
          <w:sz w:val="20"/>
          <w:szCs w:val="20"/>
        </w:rPr>
        <w:t>5</w:t>
      </w:r>
      <w:r w:rsidRPr="0015701A">
        <w:rPr>
          <w:rFonts w:ascii="Times New Roman" w:hAnsi="Times New Roman" w:cs="Times New Roman"/>
          <w:b/>
          <w:sz w:val="20"/>
          <w:szCs w:val="20"/>
        </w:rPr>
        <w:t>. Заказчик обязуется:</w:t>
      </w:r>
    </w:p>
    <w:p w14:paraId="6D0F18DE" w14:textId="77777777" w:rsidR="0015701A" w:rsidRDefault="0015701A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574710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 xml:space="preserve">.1. </w:t>
      </w:r>
      <w:r w:rsidRPr="0015701A">
        <w:rPr>
          <w:rFonts w:ascii="Times New Roman" w:hAnsi="Times New Roman" w:cs="Times New Roman"/>
          <w:sz w:val="20"/>
          <w:szCs w:val="20"/>
        </w:rPr>
        <w:t>Производить оплату оказанных Исполнителем медицинских услуг в сроки и в порядке, установленными разделом 5 настоящего Договора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739E026" w14:textId="77777777" w:rsidR="0015701A" w:rsidRPr="009B12FA" w:rsidRDefault="0015701A" w:rsidP="0015701A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9B12FA">
        <w:rPr>
          <w:rFonts w:ascii="Times New Roman" w:hAnsi="Times New Roman" w:cs="Times New Roman"/>
          <w:b/>
          <w:sz w:val="20"/>
          <w:szCs w:val="20"/>
        </w:rPr>
        <w:t>2.</w:t>
      </w:r>
      <w:r w:rsidR="00574710">
        <w:rPr>
          <w:rFonts w:ascii="Times New Roman" w:hAnsi="Times New Roman" w:cs="Times New Roman"/>
          <w:b/>
          <w:sz w:val="20"/>
          <w:szCs w:val="20"/>
        </w:rPr>
        <w:t>6</w:t>
      </w:r>
      <w:r w:rsidRPr="009B12FA">
        <w:rPr>
          <w:rFonts w:ascii="Times New Roman" w:hAnsi="Times New Roman" w:cs="Times New Roman"/>
          <w:b/>
          <w:sz w:val="20"/>
          <w:szCs w:val="20"/>
        </w:rPr>
        <w:t>. Заказчик имеет право:</w:t>
      </w:r>
    </w:p>
    <w:p w14:paraId="02591A67" w14:textId="77777777" w:rsidR="0015701A" w:rsidRPr="0015701A" w:rsidRDefault="009B12FA" w:rsidP="0015701A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15701A" w:rsidRPr="0015701A">
        <w:rPr>
          <w:rFonts w:ascii="Times New Roman" w:hAnsi="Times New Roman" w:cs="Times New Roman"/>
          <w:sz w:val="20"/>
          <w:szCs w:val="20"/>
        </w:rPr>
        <w:t>4.</w:t>
      </w:r>
      <w:proofErr w:type="gramStart"/>
      <w:r>
        <w:rPr>
          <w:rFonts w:ascii="Times New Roman" w:hAnsi="Times New Roman" w:cs="Times New Roman"/>
          <w:sz w:val="20"/>
          <w:szCs w:val="20"/>
        </w:rPr>
        <w:t>1</w:t>
      </w:r>
      <w:r w:rsidR="0015701A" w:rsidRPr="0015701A">
        <w:rPr>
          <w:rFonts w:ascii="Times New Roman" w:hAnsi="Times New Roman" w:cs="Times New Roman"/>
          <w:sz w:val="20"/>
          <w:szCs w:val="20"/>
        </w:rPr>
        <w:t>.Требовать</w:t>
      </w:r>
      <w:proofErr w:type="gramEnd"/>
      <w:r w:rsidR="0015701A" w:rsidRPr="0015701A">
        <w:rPr>
          <w:rFonts w:ascii="Times New Roman" w:hAnsi="Times New Roman" w:cs="Times New Roman"/>
          <w:sz w:val="20"/>
          <w:szCs w:val="20"/>
        </w:rPr>
        <w:t xml:space="preserve"> от Исполнителя надлежащего выполнения принятых им обязательств по настоящему Договору;</w:t>
      </w:r>
    </w:p>
    <w:p w14:paraId="2F5699FD" w14:textId="77777777" w:rsidR="0015701A" w:rsidRPr="0015701A" w:rsidRDefault="009B12FA" w:rsidP="0015701A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15701A" w:rsidRPr="0015701A">
        <w:rPr>
          <w:rFonts w:ascii="Times New Roman" w:hAnsi="Times New Roman" w:cs="Times New Roman"/>
          <w:sz w:val="20"/>
          <w:szCs w:val="20"/>
        </w:rPr>
        <w:t>4.</w:t>
      </w:r>
      <w:proofErr w:type="gramStart"/>
      <w:r w:rsidR="0015701A" w:rsidRPr="0015701A">
        <w:rPr>
          <w:rFonts w:ascii="Times New Roman" w:hAnsi="Times New Roman" w:cs="Times New Roman"/>
          <w:sz w:val="20"/>
          <w:szCs w:val="20"/>
        </w:rPr>
        <w:t>2.Не</w:t>
      </w:r>
      <w:proofErr w:type="gramEnd"/>
      <w:r w:rsidR="0015701A" w:rsidRPr="0015701A">
        <w:rPr>
          <w:rFonts w:ascii="Times New Roman" w:hAnsi="Times New Roman" w:cs="Times New Roman"/>
          <w:sz w:val="20"/>
          <w:szCs w:val="20"/>
        </w:rPr>
        <w:t xml:space="preserve"> оплачивать услуги, на оказание которых у Исполнителя отсутствует лицензия. Также Заказчик имеет право не оплачивать медицинские услуги в случае, если они были оказаны Исполнителем Потребителю в период прекращения </w:t>
      </w:r>
      <w:r w:rsidR="0015701A" w:rsidRPr="0015701A">
        <w:rPr>
          <w:rFonts w:ascii="Times New Roman" w:hAnsi="Times New Roman" w:cs="Times New Roman"/>
          <w:sz w:val="20"/>
          <w:szCs w:val="20"/>
        </w:rPr>
        <w:lastRenderedPageBreak/>
        <w:t>действия лицензии на медицинскую деятельность, либо в период приостановки деятельности Исполнителя по решению суда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285E5E13" w14:textId="77777777" w:rsidR="0015701A" w:rsidRPr="0015701A" w:rsidRDefault="009B12FA" w:rsidP="0015701A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15701A" w:rsidRPr="0015701A">
        <w:rPr>
          <w:rFonts w:ascii="Times New Roman" w:hAnsi="Times New Roman" w:cs="Times New Roman"/>
          <w:sz w:val="20"/>
          <w:szCs w:val="20"/>
        </w:rPr>
        <w:t>4.</w:t>
      </w:r>
      <w:proofErr w:type="gramStart"/>
      <w:r>
        <w:rPr>
          <w:rFonts w:ascii="Times New Roman" w:hAnsi="Times New Roman" w:cs="Times New Roman"/>
          <w:sz w:val="20"/>
          <w:szCs w:val="20"/>
        </w:rPr>
        <w:t>3</w:t>
      </w:r>
      <w:r w:rsidR="0015701A" w:rsidRPr="0015701A">
        <w:rPr>
          <w:rFonts w:ascii="Times New Roman" w:hAnsi="Times New Roman" w:cs="Times New Roman"/>
          <w:sz w:val="20"/>
          <w:szCs w:val="20"/>
        </w:rPr>
        <w:t>.Требовать</w:t>
      </w:r>
      <w:proofErr w:type="gramEnd"/>
      <w:r w:rsidR="0015701A" w:rsidRPr="0015701A">
        <w:rPr>
          <w:rFonts w:ascii="Times New Roman" w:hAnsi="Times New Roman" w:cs="Times New Roman"/>
          <w:sz w:val="20"/>
          <w:szCs w:val="20"/>
        </w:rPr>
        <w:t xml:space="preserve"> от Исполнителя расчета стоимости оказываемых услуг</w:t>
      </w:r>
      <w:r>
        <w:rPr>
          <w:rFonts w:ascii="Times New Roman" w:hAnsi="Times New Roman" w:cs="Times New Roman"/>
          <w:sz w:val="20"/>
          <w:szCs w:val="20"/>
        </w:rPr>
        <w:t>, предварительной сметы</w:t>
      </w:r>
      <w:r w:rsidR="0015701A" w:rsidRPr="0015701A">
        <w:rPr>
          <w:rFonts w:ascii="Times New Roman" w:hAnsi="Times New Roman" w:cs="Times New Roman"/>
          <w:sz w:val="20"/>
          <w:szCs w:val="20"/>
        </w:rPr>
        <w:t>;</w:t>
      </w:r>
    </w:p>
    <w:p w14:paraId="474BBD3E" w14:textId="77777777" w:rsidR="0015701A" w:rsidRPr="0015701A" w:rsidRDefault="009B12FA" w:rsidP="0015701A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.</w:t>
      </w:r>
      <w:r w:rsidR="0015701A" w:rsidRPr="0015701A">
        <w:rPr>
          <w:rFonts w:ascii="Times New Roman" w:hAnsi="Times New Roman" w:cs="Times New Roman"/>
          <w:sz w:val="20"/>
          <w:szCs w:val="20"/>
        </w:rPr>
        <w:t>4.</w:t>
      </w:r>
      <w:proofErr w:type="gramStart"/>
      <w:r w:rsidR="0015701A" w:rsidRPr="0015701A">
        <w:rPr>
          <w:rFonts w:ascii="Times New Roman" w:hAnsi="Times New Roman" w:cs="Times New Roman"/>
          <w:sz w:val="20"/>
          <w:szCs w:val="20"/>
        </w:rPr>
        <w:t>4.Предъявлять</w:t>
      </w:r>
      <w:proofErr w:type="gramEnd"/>
      <w:r w:rsidR="0015701A" w:rsidRPr="0015701A">
        <w:rPr>
          <w:rFonts w:ascii="Times New Roman" w:hAnsi="Times New Roman" w:cs="Times New Roman"/>
          <w:sz w:val="20"/>
          <w:szCs w:val="20"/>
        </w:rPr>
        <w:t xml:space="preserve"> претензии, требовать возмещения убытков, отказаться от оплаты в случае ненадлежащего оказания услуг в части уплаченных сумм.</w:t>
      </w:r>
    </w:p>
    <w:p w14:paraId="3FA7D229" w14:textId="77777777" w:rsidR="00A662A7" w:rsidRPr="0015701A" w:rsidRDefault="00A662A7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15701A">
        <w:rPr>
          <w:rFonts w:ascii="Times New Roman" w:hAnsi="Times New Roman" w:cs="Times New Roman"/>
          <w:b/>
          <w:sz w:val="20"/>
          <w:szCs w:val="20"/>
        </w:rPr>
        <w:t>3. Порядок оплаты услуг</w:t>
      </w:r>
      <w:r w:rsidR="0015701A" w:rsidRPr="0015701A">
        <w:rPr>
          <w:rFonts w:ascii="Times New Roman" w:hAnsi="Times New Roman" w:cs="Times New Roman"/>
          <w:b/>
          <w:sz w:val="20"/>
          <w:szCs w:val="20"/>
        </w:rPr>
        <w:t>.</w:t>
      </w:r>
    </w:p>
    <w:p w14:paraId="2436322F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3.1. Стоимость оказываемых медицинских услуг устанавливается на основании утвержденного </w:t>
      </w:r>
      <w:r w:rsidR="00901629">
        <w:rPr>
          <w:rFonts w:ascii="Times New Roman" w:hAnsi="Times New Roman" w:cs="Times New Roman"/>
          <w:sz w:val="20"/>
          <w:szCs w:val="20"/>
        </w:rPr>
        <w:t>П</w:t>
      </w:r>
      <w:r w:rsidRPr="009D3DEA">
        <w:rPr>
          <w:rFonts w:ascii="Times New Roman" w:hAnsi="Times New Roman" w:cs="Times New Roman"/>
          <w:sz w:val="20"/>
          <w:szCs w:val="20"/>
        </w:rPr>
        <w:t>рейскуранта платных медицинских услуг</w:t>
      </w:r>
      <w:r w:rsidR="00B9341C">
        <w:rPr>
          <w:rFonts w:ascii="Times New Roman" w:hAnsi="Times New Roman" w:cs="Times New Roman"/>
          <w:sz w:val="20"/>
          <w:szCs w:val="20"/>
        </w:rPr>
        <w:t xml:space="preserve">, который </w:t>
      </w:r>
      <w:r w:rsidR="00B9341C" w:rsidRPr="00B9341C">
        <w:rPr>
          <w:rFonts w:ascii="Times New Roman" w:hAnsi="Times New Roman" w:cs="Times New Roman"/>
          <w:sz w:val="20"/>
          <w:szCs w:val="20"/>
        </w:rPr>
        <w:t xml:space="preserve">размещается в свободном доступе на </w:t>
      </w:r>
      <w:r w:rsidR="00B9341C">
        <w:rPr>
          <w:rFonts w:ascii="Times New Roman" w:hAnsi="Times New Roman" w:cs="Times New Roman"/>
          <w:sz w:val="20"/>
          <w:szCs w:val="20"/>
        </w:rPr>
        <w:t xml:space="preserve">стойке администраторов </w:t>
      </w:r>
      <w:r w:rsidR="00B9341C" w:rsidRPr="00B9341C">
        <w:rPr>
          <w:rFonts w:ascii="Times New Roman" w:hAnsi="Times New Roman" w:cs="Times New Roman"/>
          <w:sz w:val="20"/>
          <w:szCs w:val="20"/>
        </w:rPr>
        <w:t>Исполнителя</w:t>
      </w:r>
      <w:r w:rsidR="00B9341C">
        <w:rPr>
          <w:rFonts w:ascii="Times New Roman" w:hAnsi="Times New Roman" w:cs="Times New Roman"/>
          <w:sz w:val="20"/>
          <w:szCs w:val="20"/>
        </w:rPr>
        <w:t xml:space="preserve"> и на сайте</w:t>
      </w:r>
      <w:r w:rsidRPr="009D3DEA">
        <w:rPr>
          <w:rFonts w:ascii="Times New Roman" w:hAnsi="Times New Roman" w:cs="Times New Roman"/>
          <w:sz w:val="20"/>
          <w:szCs w:val="20"/>
        </w:rPr>
        <w:t>.</w:t>
      </w:r>
    </w:p>
    <w:p w14:paraId="4E2FECE5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3.2. При оказании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ю </w:t>
      </w:r>
      <w:r w:rsidRPr="009D3DEA">
        <w:rPr>
          <w:rFonts w:ascii="Times New Roman" w:hAnsi="Times New Roman" w:cs="Times New Roman"/>
          <w:sz w:val="20"/>
          <w:szCs w:val="20"/>
        </w:rPr>
        <w:t>медицинских услуг по</w:t>
      </w:r>
      <w:r w:rsidR="0026423D">
        <w:rPr>
          <w:rFonts w:ascii="Times New Roman" w:hAnsi="Times New Roman" w:cs="Times New Roman"/>
          <w:sz w:val="20"/>
          <w:szCs w:val="20"/>
        </w:rPr>
        <w:t xml:space="preserve"> направлению «П</w:t>
      </w:r>
      <w:r w:rsidRPr="009D3DEA">
        <w:rPr>
          <w:rFonts w:ascii="Times New Roman" w:hAnsi="Times New Roman" w:cs="Times New Roman"/>
          <w:sz w:val="20"/>
          <w:szCs w:val="20"/>
        </w:rPr>
        <w:t>ластическ</w:t>
      </w:r>
      <w:r w:rsidR="0026423D">
        <w:rPr>
          <w:rFonts w:ascii="Times New Roman" w:hAnsi="Times New Roman" w:cs="Times New Roman"/>
          <w:sz w:val="20"/>
          <w:szCs w:val="20"/>
        </w:rPr>
        <w:t>ая</w:t>
      </w:r>
      <w:r w:rsidRPr="009D3DEA">
        <w:rPr>
          <w:rFonts w:ascii="Times New Roman" w:hAnsi="Times New Roman" w:cs="Times New Roman"/>
          <w:sz w:val="20"/>
          <w:szCs w:val="20"/>
        </w:rPr>
        <w:t xml:space="preserve"> хирурги</w:t>
      </w:r>
      <w:r w:rsidR="0026423D">
        <w:rPr>
          <w:rFonts w:ascii="Times New Roman" w:hAnsi="Times New Roman" w:cs="Times New Roman"/>
          <w:sz w:val="20"/>
          <w:szCs w:val="20"/>
        </w:rPr>
        <w:t>я»</w:t>
      </w:r>
      <w:r w:rsidRPr="009D3DEA">
        <w:rPr>
          <w:rFonts w:ascii="Times New Roman" w:hAnsi="Times New Roman" w:cs="Times New Roman"/>
          <w:sz w:val="20"/>
          <w:szCs w:val="20"/>
        </w:rPr>
        <w:t xml:space="preserve"> оплата производится в следующем порядке: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ь</w:t>
      </w:r>
      <w:r w:rsidRPr="009D3DEA">
        <w:rPr>
          <w:rFonts w:ascii="Times New Roman" w:hAnsi="Times New Roman" w:cs="Times New Roman"/>
          <w:sz w:val="20"/>
          <w:szCs w:val="20"/>
        </w:rPr>
        <w:t xml:space="preserve"> вносит 100 (сто) % стоимости оказываемой медицинской услуги в порядке предоплаты за 3 (три) календарных дня до даты проведения оказываемой Исполнителем медицинской услуги.</w:t>
      </w:r>
    </w:p>
    <w:p w14:paraId="1F9FF365" w14:textId="77777777" w:rsidR="00A662A7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3.3. При оказании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ю </w:t>
      </w:r>
      <w:r w:rsidRPr="009D3DEA">
        <w:rPr>
          <w:rFonts w:ascii="Times New Roman" w:hAnsi="Times New Roman" w:cs="Times New Roman"/>
          <w:sz w:val="20"/>
          <w:szCs w:val="20"/>
        </w:rPr>
        <w:t xml:space="preserve">медицинских услуг </w:t>
      </w:r>
      <w:r w:rsidR="00F71B31">
        <w:rPr>
          <w:rFonts w:ascii="Times New Roman" w:hAnsi="Times New Roman" w:cs="Times New Roman"/>
          <w:sz w:val="20"/>
          <w:szCs w:val="20"/>
        </w:rPr>
        <w:t xml:space="preserve">по направлению «Косметология» </w:t>
      </w:r>
      <w:r w:rsidRPr="009D3DEA">
        <w:rPr>
          <w:rFonts w:ascii="Times New Roman" w:hAnsi="Times New Roman" w:cs="Times New Roman"/>
          <w:sz w:val="20"/>
          <w:szCs w:val="20"/>
        </w:rPr>
        <w:t xml:space="preserve">оплата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>ем</w:t>
      </w:r>
      <w:r w:rsidRPr="009D3DEA">
        <w:rPr>
          <w:rFonts w:ascii="Times New Roman" w:hAnsi="Times New Roman" w:cs="Times New Roman"/>
          <w:sz w:val="20"/>
          <w:szCs w:val="20"/>
        </w:rPr>
        <w:t xml:space="preserve"> производится в день оказания Исполнителем данной медицинской услуги</w:t>
      </w:r>
      <w:r w:rsidR="00F71B31">
        <w:rPr>
          <w:rFonts w:ascii="Times New Roman" w:hAnsi="Times New Roman" w:cs="Times New Roman"/>
          <w:sz w:val="20"/>
          <w:szCs w:val="20"/>
        </w:rPr>
        <w:t>.</w:t>
      </w:r>
    </w:p>
    <w:p w14:paraId="56493A3D" w14:textId="77777777" w:rsidR="00F71B31" w:rsidRDefault="00F71B31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4. </w:t>
      </w:r>
      <w:r w:rsidRPr="00F71B31">
        <w:rPr>
          <w:rFonts w:ascii="Times New Roman" w:hAnsi="Times New Roman" w:cs="Times New Roman"/>
          <w:sz w:val="20"/>
          <w:szCs w:val="20"/>
        </w:rPr>
        <w:t xml:space="preserve">Оплата Абонемента Потребителем </w:t>
      </w:r>
      <w:r>
        <w:rPr>
          <w:rFonts w:ascii="Times New Roman" w:hAnsi="Times New Roman" w:cs="Times New Roman"/>
          <w:sz w:val="20"/>
          <w:szCs w:val="20"/>
        </w:rPr>
        <w:t xml:space="preserve">или </w:t>
      </w:r>
      <w:r w:rsidRPr="00F71B31">
        <w:rPr>
          <w:rFonts w:ascii="Times New Roman" w:hAnsi="Times New Roman" w:cs="Times New Roman"/>
          <w:sz w:val="20"/>
          <w:szCs w:val="20"/>
        </w:rPr>
        <w:t>Заказчиком производится в порядке 100% предоплаты за услуги, предусмотренные Абонементом.</w:t>
      </w:r>
      <w:r w:rsidR="00901629">
        <w:rPr>
          <w:rFonts w:ascii="Times New Roman" w:hAnsi="Times New Roman" w:cs="Times New Roman"/>
          <w:sz w:val="20"/>
          <w:szCs w:val="20"/>
        </w:rPr>
        <w:t xml:space="preserve"> </w:t>
      </w:r>
      <w:r w:rsidR="00901629" w:rsidRPr="00901629">
        <w:rPr>
          <w:rFonts w:ascii="Times New Roman" w:hAnsi="Times New Roman" w:cs="Times New Roman"/>
          <w:sz w:val="20"/>
          <w:szCs w:val="20"/>
        </w:rPr>
        <w:t>Исполнитель гарантирует, что стоимость услуг в приобретаемом Заказчиком/Потребителем Абонементе, как в суммарной стоимости, так и по отдельности каждой услуг</w:t>
      </w:r>
      <w:r w:rsidR="00901629">
        <w:rPr>
          <w:rFonts w:ascii="Times New Roman" w:hAnsi="Times New Roman" w:cs="Times New Roman"/>
          <w:sz w:val="20"/>
          <w:szCs w:val="20"/>
        </w:rPr>
        <w:t>е</w:t>
      </w:r>
      <w:r w:rsidR="00901629" w:rsidRPr="00901629">
        <w:rPr>
          <w:rFonts w:ascii="Times New Roman" w:hAnsi="Times New Roman" w:cs="Times New Roman"/>
          <w:sz w:val="20"/>
          <w:szCs w:val="20"/>
        </w:rPr>
        <w:t>, ниже стоимости услуг, установленной действующим на момент приобретения Абонемента Прейскурантом</w:t>
      </w:r>
      <w:r w:rsidR="00901629">
        <w:rPr>
          <w:rFonts w:ascii="Times New Roman" w:hAnsi="Times New Roman" w:cs="Times New Roman"/>
          <w:sz w:val="20"/>
          <w:szCs w:val="20"/>
        </w:rPr>
        <w:t xml:space="preserve"> </w:t>
      </w:r>
      <w:r w:rsidR="00901629" w:rsidRPr="00901629">
        <w:rPr>
          <w:rFonts w:ascii="Times New Roman" w:hAnsi="Times New Roman" w:cs="Times New Roman"/>
          <w:sz w:val="20"/>
          <w:szCs w:val="20"/>
        </w:rPr>
        <w:t>платных медицинских услуг.</w:t>
      </w:r>
      <w:r w:rsidR="00B9341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24C1A1D" w14:textId="77777777" w:rsidR="00B9341C" w:rsidRDefault="0026423D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5. </w:t>
      </w:r>
      <w:r w:rsidR="00B9341C" w:rsidRPr="00B9341C">
        <w:rPr>
          <w:rFonts w:ascii="Times New Roman" w:hAnsi="Times New Roman" w:cs="Times New Roman"/>
          <w:sz w:val="20"/>
          <w:szCs w:val="20"/>
        </w:rPr>
        <w:t xml:space="preserve">Оплата услуг производится Потребителем/Заказчиком в наличной </w:t>
      </w:r>
      <w:r w:rsidR="00B9341C">
        <w:rPr>
          <w:rFonts w:ascii="Times New Roman" w:hAnsi="Times New Roman" w:cs="Times New Roman"/>
          <w:sz w:val="20"/>
          <w:szCs w:val="20"/>
        </w:rPr>
        <w:t xml:space="preserve">форме путем внесения средств в кассу Исполнителя </w:t>
      </w:r>
      <w:r w:rsidR="00B9341C" w:rsidRPr="00B9341C">
        <w:rPr>
          <w:rFonts w:ascii="Times New Roman" w:hAnsi="Times New Roman" w:cs="Times New Roman"/>
          <w:sz w:val="20"/>
          <w:szCs w:val="20"/>
        </w:rPr>
        <w:t>или безналичной денежной форме</w:t>
      </w:r>
      <w:r w:rsidR="00B9341C">
        <w:rPr>
          <w:rFonts w:ascii="Times New Roman" w:hAnsi="Times New Roman" w:cs="Times New Roman"/>
          <w:sz w:val="20"/>
          <w:szCs w:val="20"/>
        </w:rPr>
        <w:t xml:space="preserve"> путем перечисления денежных средств на расчетный счет Исполнителя, указанный в реквизитах настоящего Договора.</w:t>
      </w:r>
    </w:p>
    <w:p w14:paraId="4C92B036" w14:textId="77777777" w:rsidR="0026423D" w:rsidRPr="009D3DEA" w:rsidRDefault="00B9341C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6. </w:t>
      </w:r>
      <w:r w:rsidR="0026423D" w:rsidRPr="0026423D">
        <w:rPr>
          <w:rFonts w:ascii="Times New Roman" w:hAnsi="Times New Roman" w:cs="Times New Roman"/>
          <w:sz w:val="20"/>
          <w:szCs w:val="20"/>
        </w:rPr>
        <w:t xml:space="preserve">По требованию одной из сторон составляется предварительная смета на предоставление платных медицинских услуг, которая является неотъемлемой частью договора и предусматривает виды оказываемых медицинских услуг и ориентировочный их объем.  Окончательная стоимость оказанных платных медицинских услуг определяется исходя из согласованного сторонами перечня услуг </w:t>
      </w:r>
      <w:r w:rsidR="0026423D">
        <w:rPr>
          <w:rFonts w:ascii="Times New Roman" w:hAnsi="Times New Roman" w:cs="Times New Roman"/>
          <w:sz w:val="20"/>
          <w:szCs w:val="20"/>
        </w:rPr>
        <w:t xml:space="preserve">в смете </w:t>
      </w:r>
      <w:r w:rsidR="0026423D" w:rsidRPr="0026423D">
        <w:rPr>
          <w:rFonts w:ascii="Times New Roman" w:hAnsi="Times New Roman" w:cs="Times New Roman"/>
          <w:sz w:val="20"/>
          <w:szCs w:val="20"/>
        </w:rPr>
        <w:t>и фактического их объема.</w:t>
      </w:r>
    </w:p>
    <w:p w14:paraId="327EF41D" w14:textId="77777777" w:rsidR="00A662A7" w:rsidRPr="004D1815" w:rsidRDefault="00A662A7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4D1815">
        <w:rPr>
          <w:rFonts w:ascii="Times New Roman" w:hAnsi="Times New Roman" w:cs="Times New Roman"/>
          <w:b/>
          <w:sz w:val="20"/>
          <w:szCs w:val="20"/>
        </w:rPr>
        <w:t>4. Условия и сроки предоставления платных медицинских услуг.</w:t>
      </w:r>
    </w:p>
    <w:p w14:paraId="4B67D6F9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4.1. Срок оказания услуг устанавливается с момента подписания сторонами договора </w:t>
      </w:r>
      <w:r w:rsidR="005B5B06">
        <w:rPr>
          <w:rFonts w:ascii="Times New Roman" w:hAnsi="Times New Roman" w:cs="Times New Roman"/>
          <w:sz w:val="20"/>
          <w:szCs w:val="20"/>
        </w:rPr>
        <w:t xml:space="preserve">и дополнительного соглашения с указанием перечня услуг </w:t>
      </w:r>
      <w:r w:rsidRPr="009D3DEA">
        <w:rPr>
          <w:rFonts w:ascii="Times New Roman" w:hAnsi="Times New Roman" w:cs="Times New Roman"/>
          <w:sz w:val="20"/>
          <w:szCs w:val="20"/>
        </w:rPr>
        <w:t>до завершения назначенн</w:t>
      </w:r>
      <w:r w:rsidR="00427085" w:rsidRPr="009D3DEA">
        <w:rPr>
          <w:rFonts w:ascii="Times New Roman" w:hAnsi="Times New Roman" w:cs="Times New Roman"/>
          <w:sz w:val="20"/>
          <w:szCs w:val="20"/>
        </w:rPr>
        <w:t>ых</w:t>
      </w:r>
      <w:r w:rsidRPr="009D3DEA">
        <w:rPr>
          <w:rFonts w:ascii="Times New Roman" w:hAnsi="Times New Roman" w:cs="Times New Roman"/>
          <w:sz w:val="20"/>
          <w:szCs w:val="20"/>
        </w:rPr>
        <w:t xml:space="preserve"> специалистом</w:t>
      </w:r>
      <w:r w:rsidR="00427085" w:rsidRPr="009D3DEA">
        <w:rPr>
          <w:rFonts w:ascii="Times New Roman" w:hAnsi="Times New Roman" w:cs="Times New Roman"/>
          <w:sz w:val="20"/>
          <w:szCs w:val="20"/>
        </w:rPr>
        <w:t xml:space="preserve"> видов диагностических, профилактических и лечебных процедур согласно утвержденного сторонами перечня.</w:t>
      </w:r>
      <w:r w:rsidRPr="009D3DEA">
        <w:rPr>
          <w:rFonts w:ascii="Times New Roman" w:hAnsi="Times New Roman" w:cs="Times New Roman"/>
          <w:sz w:val="20"/>
          <w:szCs w:val="20"/>
        </w:rPr>
        <w:t xml:space="preserve"> Конкретные сроки приема и проведения процедур согласовываются сторонами </w:t>
      </w:r>
      <w:r w:rsidR="008E7EC9" w:rsidRPr="009D3DEA">
        <w:rPr>
          <w:rFonts w:ascii="Times New Roman" w:hAnsi="Times New Roman" w:cs="Times New Roman"/>
          <w:sz w:val="20"/>
          <w:szCs w:val="20"/>
        </w:rPr>
        <w:t>с учетом состояния здоровья Потребител</w:t>
      </w:r>
      <w:r w:rsidR="008E7EC9">
        <w:rPr>
          <w:rFonts w:ascii="Times New Roman" w:hAnsi="Times New Roman" w:cs="Times New Roman"/>
          <w:sz w:val="20"/>
          <w:szCs w:val="20"/>
        </w:rPr>
        <w:t xml:space="preserve">я </w:t>
      </w:r>
      <w:r w:rsidR="008E7EC9" w:rsidRPr="009D3DEA">
        <w:rPr>
          <w:rFonts w:ascii="Times New Roman" w:hAnsi="Times New Roman" w:cs="Times New Roman"/>
          <w:sz w:val="20"/>
          <w:szCs w:val="20"/>
        </w:rPr>
        <w:t>и объема необходимой ему помощи</w:t>
      </w:r>
      <w:r w:rsidR="00E73303">
        <w:rPr>
          <w:rFonts w:ascii="Times New Roman" w:hAnsi="Times New Roman" w:cs="Times New Roman"/>
          <w:sz w:val="20"/>
          <w:szCs w:val="20"/>
        </w:rPr>
        <w:t>. Предельный с</w:t>
      </w:r>
      <w:r w:rsidR="00E73303" w:rsidRPr="00E73303">
        <w:rPr>
          <w:rFonts w:ascii="Times New Roman" w:hAnsi="Times New Roman" w:cs="Times New Roman"/>
          <w:sz w:val="20"/>
          <w:szCs w:val="20"/>
        </w:rPr>
        <w:t xml:space="preserve">рок ожидания </w:t>
      </w:r>
      <w:r w:rsidR="00E73303">
        <w:rPr>
          <w:rFonts w:ascii="Times New Roman" w:hAnsi="Times New Roman" w:cs="Times New Roman"/>
          <w:sz w:val="20"/>
          <w:szCs w:val="20"/>
        </w:rPr>
        <w:t xml:space="preserve">оказания платной </w:t>
      </w:r>
      <w:r w:rsidR="00E73303" w:rsidRPr="00E73303">
        <w:rPr>
          <w:rFonts w:ascii="Times New Roman" w:hAnsi="Times New Roman" w:cs="Times New Roman"/>
          <w:sz w:val="20"/>
          <w:szCs w:val="20"/>
        </w:rPr>
        <w:t xml:space="preserve">медицинской услуги не должен превышать </w:t>
      </w:r>
      <w:r w:rsidR="00E73303">
        <w:rPr>
          <w:rFonts w:ascii="Times New Roman" w:hAnsi="Times New Roman" w:cs="Times New Roman"/>
          <w:sz w:val="20"/>
          <w:szCs w:val="20"/>
        </w:rPr>
        <w:t>30</w:t>
      </w:r>
      <w:r w:rsidR="00E73303" w:rsidRPr="00E73303">
        <w:rPr>
          <w:rFonts w:ascii="Times New Roman" w:hAnsi="Times New Roman" w:cs="Times New Roman"/>
          <w:sz w:val="20"/>
          <w:szCs w:val="20"/>
        </w:rPr>
        <w:t xml:space="preserve"> </w:t>
      </w:r>
      <w:r w:rsidR="00E73303">
        <w:rPr>
          <w:rFonts w:ascii="Times New Roman" w:hAnsi="Times New Roman" w:cs="Times New Roman"/>
          <w:sz w:val="20"/>
          <w:szCs w:val="20"/>
        </w:rPr>
        <w:t xml:space="preserve">(тридцать) </w:t>
      </w:r>
      <w:r w:rsidR="00E73303" w:rsidRPr="00E73303">
        <w:rPr>
          <w:rFonts w:ascii="Times New Roman" w:hAnsi="Times New Roman" w:cs="Times New Roman"/>
          <w:sz w:val="20"/>
          <w:szCs w:val="20"/>
        </w:rPr>
        <w:t>рабочих дней</w:t>
      </w:r>
      <w:r w:rsidR="00E73303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9AEF183" w14:textId="77777777" w:rsidR="00EC43CB" w:rsidRPr="009D3DEA" w:rsidRDefault="00EC43CB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4.2. Медицинское обслуживание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8E7EC9">
        <w:rPr>
          <w:rFonts w:ascii="Times New Roman" w:hAnsi="Times New Roman" w:cs="Times New Roman"/>
          <w:sz w:val="20"/>
          <w:szCs w:val="20"/>
        </w:rPr>
        <w:t>я</w:t>
      </w:r>
      <w:r w:rsidRPr="009D3DEA">
        <w:rPr>
          <w:rFonts w:ascii="Times New Roman" w:hAnsi="Times New Roman" w:cs="Times New Roman"/>
          <w:sz w:val="20"/>
          <w:szCs w:val="20"/>
        </w:rPr>
        <w:t xml:space="preserve"> осуществляется в соответствии с режимом работы Исполнителя.</w:t>
      </w:r>
    </w:p>
    <w:p w14:paraId="77740D5F" w14:textId="77777777" w:rsidR="00427085" w:rsidRPr="009D3DEA" w:rsidRDefault="00427085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4.</w:t>
      </w:r>
      <w:r w:rsidR="00EC43CB" w:rsidRPr="009D3DEA">
        <w:rPr>
          <w:rFonts w:ascii="Times New Roman" w:hAnsi="Times New Roman" w:cs="Times New Roman"/>
          <w:sz w:val="20"/>
          <w:szCs w:val="20"/>
        </w:rPr>
        <w:t>3</w:t>
      </w:r>
      <w:r w:rsidRPr="009D3DEA">
        <w:rPr>
          <w:rFonts w:ascii="Times New Roman" w:hAnsi="Times New Roman" w:cs="Times New Roman"/>
          <w:sz w:val="20"/>
          <w:szCs w:val="20"/>
        </w:rPr>
        <w:t>. Исполнитель оказывает медицинские услуги по настоящему Договору в лицензированных помещениях, по адресам, указанным в лицензии на право осуществления медицинской деятельности.</w:t>
      </w:r>
    </w:p>
    <w:p w14:paraId="3A31ED19" w14:textId="77777777" w:rsidR="005977CD" w:rsidRDefault="005977CD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4.</w:t>
      </w:r>
      <w:r w:rsidR="00EC43CB" w:rsidRPr="009D3DEA">
        <w:rPr>
          <w:rFonts w:ascii="Times New Roman" w:hAnsi="Times New Roman" w:cs="Times New Roman"/>
          <w:sz w:val="20"/>
          <w:szCs w:val="20"/>
        </w:rPr>
        <w:t>4</w:t>
      </w:r>
      <w:r w:rsidRPr="009D3DEA">
        <w:rPr>
          <w:rFonts w:ascii="Times New Roman" w:hAnsi="Times New Roman" w:cs="Times New Roman"/>
          <w:sz w:val="20"/>
          <w:szCs w:val="20"/>
        </w:rPr>
        <w:t>. Предоставление медицинских услуг Потребителю по настоящему Договору, происходит в плановом порядке путем записи Потребителя на прием в ближайшие свободные даты и время. Запись Потребителя на прием осуществляется через регистраторов Исполнителя посредством телефонной связи</w:t>
      </w:r>
      <w:r w:rsidR="008E7EC9">
        <w:rPr>
          <w:rFonts w:ascii="Times New Roman" w:hAnsi="Times New Roman" w:cs="Times New Roman"/>
          <w:sz w:val="20"/>
          <w:szCs w:val="20"/>
        </w:rPr>
        <w:t xml:space="preserve"> по </w:t>
      </w:r>
      <w:r w:rsidR="009D4402">
        <w:rPr>
          <w:rFonts w:ascii="Times New Roman" w:hAnsi="Times New Roman" w:cs="Times New Roman"/>
          <w:sz w:val="20"/>
          <w:szCs w:val="20"/>
        </w:rPr>
        <w:t>номеру</w:t>
      </w:r>
      <w:r w:rsidR="008E7EC9">
        <w:rPr>
          <w:rFonts w:ascii="Times New Roman" w:hAnsi="Times New Roman" w:cs="Times New Roman"/>
          <w:sz w:val="20"/>
          <w:szCs w:val="20"/>
        </w:rPr>
        <w:t xml:space="preserve"> </w:t>
      </w:r>
      <w:r w:rsidR="009D4402" w:rsidRPr="009D4402">
        <w:rPr>
          <w:rFonts w:ascii="Times New Roman" w:hAnsi="Times New Roman" w:cs="Times New Roman"/>
          <w:sz w:val="20"/>
          <w:szCs w:val="20"/>
        </w:rPr>
        <w:t>+7(4012)43-11-02</w:t>
      </w:r>
      <w:r w:rsidR="009D4402">
        <w:rPr>
          <w:rFonts w:ascii="Times New Roman" w:hAnsi="Times New Roman" w:cs="Times New Roman"/>
          <w:sz w:val="20"/>
          <w:szCs w:val="20"/>
        </w:rPr>
        <w:t xml:space="preserve">, либо путем заполнения формы обратной связи на сайте: </w:t>
      </w:r>
      <w:r w:rsidR="009D4402" w:rsidRPr="009D4402">
        <w:rPr>
          <w:rFonts w:ascii="Times New Roman" w:hAnsi="Times New Roman" w:cs="Times New Roman"/>
          <w:sz w:val="20"/>
          <w:szCs w:val="20"/>
        </w:rPr>
        <w:t>vipclinic39.ru</w:t>
      </w:r>
      <w:r w:rsidRPr="009D3DEA">
        <w:rPr>
          <w:rFonts w:ascii="Times New Roman" w:hAnsi="Times New Roman" w:cs="Times New Roman"/>
          <w:sz w:val="20"/>
          <w:szCs w:val="20"/>
        </w:rPr>
        <w:t>.</w:t>
      </w:r>
      <w:r w:rsidR="00E7330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861AE07" w14:textId="77777777" w:rsidR="00666629" w:rsidRPr="009D3DEA" w:rsidRDefault="00666629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.5. Сроки и последовательность предоставления услуг в рамках Абонемента определяются </w:t>
      </w:r>
      <w:r w:rsidRPr="00666629">
        <w:rPr>
          <w:rFonts w:ascii="Times New Roman" w:hAnsi="Times New Roman" w:cs="Times New Roman"/>
          <w:sz w:val="20"/>
          <w:szCs w:val="20"/>
        </w:rPr>
        <w:t>Исполнител</w:t>
      </w:r>
      <w:r>
        <w:rPr>
          <w:rFonts w:ascii="Times New Roman" w:hAnsi="Times New Roman" w:cs="Times New Roman"/>
          <w:sz w:val="20"/>
          <w:szCs w:val="20"/>
        </w:rPr>
        <w:t>ем</w:t>
      </w:r>
      <w:r w:rsidRPr="00666629">
        <w:rPr>
          <w:rFonts w:ascii="Times New Roman" w:hAnsi="Times New Roman" w:cs="Times New Roman"/>
          <w:sz w:val="20"/>
          <w:szCs w:val="20"/>
        </w:rPr>
        <w:t xml:space="preserve"> самостоятельно совместно с Потребителем </w:t>
      </w:r>
      <w:r>
        <w:rPr>
          <w:rFonts w:ascii="Times New Roman" w:hAnsi="Times New Roman" w:cs="Times New Roman"/>
          <w:sz w:val="20"/>
          <w:szCs w:val="20"/>
        </w:rPr>
        <w:t>п</w:t>
      </w:r>
      <w:r w:rsidRPr="00666629">
        <w:rPr>
          <w:rFonts w:ascii="Times New Roman" w:hAnsi="Times New Roman" w:cs="Times New Roman"/>
          <w:sz w:val="20"/>
          <w:szCs w:val="20"/>
        </w:rPr>
        <w:t xml:space="preserve">осле обращения Потребителя за их получением в рамках Абонемента. </w:t>
      </w:r>
      <w:r>
        <w:rPr>
          <w:rFonts w:ascii="Times New Roman" w:hAnsi="Times New Roman" w:cs="Times New Roman"/>
          <w:sz w:val="20"/>
          <w:szCs w:val="20"/>
        </w:rPr>
        <w:t>Точные с</w:t>
      </w:r>
      <w:r w:rsidRPr="00666629">
        <w:rPr>
          <w:rFonts w:ascii="Times New Roman" w:hAnsi="Times New Roman" w:cs="Times New Roman"/>
          <w:sz w:val="20"/>
          <w:szCs w:val="20"/>
        </w:rPr>
        <w:t>рок</w:t>
      </w:r>
      <w:r>
        <w:rPr>
          <w:rFonts w:ascii="Times New Roman" w:hAnsi="Times New Roman" w:cs="Times New Roman"/>
          <w:sz w:val="20"/>
          <w:szCs w:val="20"/>
        </w:rPr>
        <w:t>и</w:t>
      </w:r>
      <w:r w:rsidRPr="00666629">
        <w:rPr>
          <w:rFonts w:ascii="Times New Roman" w:hAnsi="Times New Roman" w:cs="Times New Roman"/>
          <w:sz w:val="20"/>
          <w:szCs w:val="20"/>
        </w:rPr>
        <w:t xml:space="preserve"> прием</w:t>
      </w:r>
      <w:r>
        <w:rPr>
          <w:rFonts w:ascii="Times New Roman" w:hAnsi="Times New Roman" w:cs="Times New Roman"/>
          <w:sz w:val="20"/>
          <w:szCs w:val="20"/>
        </w:rPr>
        <w:t>ов</w:t>
      </w:r>
      <w:r w:rsidRPr="0066662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определяются </w:t>
      </w:r>
      <w:r w:rsidRPr="00666629">
        <w:rPr>
          <w:rFonts w:ascii="Times New Roman" w:hAnsi="Times New Roman" w:cs="Times New Roman"/>
          <w:sz w:val="20"/>
          <w:szCs w:val="20"/>
        </w:rPr>
        <w:t>по согласованию с Потребителем, в соответствии с очередностью, установленной у Исполнителя.</w:t>
      </w:r>
    </w:p>
    <w:p w14:paraId="465E0322" w14:textId="77777777" w:rsidR="005977CD" w:rsidRPr="009D3DEA" w:rsidRDefault="005977CD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4.</w:t>
      </w:r>
      <w:r w:rsidR="00666629">
        <w:rPr>
          <w:rFonts w:ascii="Times New Roman" w:hAnsi="Times New Roman" w:cs="Times New Roman"/>
          <w:sz w:val="20"/>
          <w:szCs w:val="20"/>
        </w:rPr>
        <w:t>6</w:t>
      </w:r>
      <w:r w:rsidRPr="009D3DEA">
        <w:rPr>
          <w:rFonts w:ascii="Times New Roman" w:hAnsi="Times New Roman" w:cs="Times New Roman"/>
          <w:sz w:val="20"/>
          <w:szCs w:val="20"/>
        </w:rPr>
        <w:t>. Медицинские услуги оказываются Потребителю при предъявлении им документа, удостоверяющего личность.</w:t>
      </w:r>
    </w:p>
    <w:p w14:paraId="1FAAF8DC" w14:textId="77777777" w:rsidR="00666629" w:rsidRDefault="00EC43CB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4.</w:t>
      </w:r>
      <w:r w:rsidR="00666629">
        <w:rPr>
          <w:rFonts w:ascii="Times New Roman" w:hAnsi="Times New Roman" w:cs="Times New Roman"/>
          <w:sz w:val="20"/>
          <w:szCs w:val="20"/>
        </w:rPr>
        <w:t>7</w:t>
      </w:r>
      <w:r w:rsidRPr="009D3DEA">
        <w:rPr>
          <w:rFonts w:ascii="Times New Roman" w:hAnsi="Times New Roman" w:cs="Times New Roman"/>
          <w:sz w:val="20"/>
          <w:szCs w:val="20"/>
        </w:rPr>
        <w:t xml:space="preserve">. Необходимые виды и объем оказания медицинских услуг Потребителю определяются Исполнителем в соответствии с медицинскими показаниями и согласовываются с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>ем</w:t>
      </w:r>
      <w:r w:rsidRPr="009D3DEA">
        <w:rPr>
          <w:rFonts w:ascii="Times New Roman" w:hAnsi="Times New Roman" w:cs="Times New Roman"/>
          <w:sz w:val="20"/>
          <w:szCs w:val="20"/>
        </w:rPr>
        <w:t xml:space="preserve"> по мере необходимости при обращении последнего за получением медицинских услуг по собственному усмотрению.</w:t>
      </w:r>
    </w:p>
    <w:p w14:paraId="7D19CAAA" w14:textId="77777777" w:rsidR="00EC43CB" w:rsidRDefault="00666629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4.8.</w:t>
      </w:r>
      <w:r w:rsidR="00EC43CB" w:rsidRPr="009D3DEA">
        <w:rPr>
          <w:rFonts w:ascii="Times New Roman" w:hAnsi="Times New Roman" w:cs="Times New Roman"/>
          <w:sz w:val="20"/>
          <w:szCs w:val="20"/>
        </w:rPr>
        <w:t xml:space="preserve"> </w:t>
      </w:r>
      <w:r w:rsidRPr="00666629">
        <w:rPr>
          <w:rFonts w:ascii="Times New Roman" w:hAnsi="Times New Roman" w:cs="Times New Roman"/>
          <w:sz w:val="20"/>
          <w:szCs w:val="20"/>
        </w:rPr>
        <w:t xml:space="preserve">В случае возникновения у Потребителя противопоказаний к оказанию услуг, </w:t>
      </w:r>
      <w:r>
        <w:rPr>
          <w:rFonts w:ascii="Times New Roman" w:hAnsi="Times New Roman" w:cs="Times New Roman"/>
          <w:sz w:val="20"/>
          <w:szCs w:val="20"/>
        </w:rPr>
        <w:t>которые являются</w:t>
      </w:r>
      <w:r w:rsidRPr="00666629">
        <w:rPr>
          <w:rFonts w:ascii="Times New Roman" w:hAnsi="Times New Roman" w:cs="Times New Roman"/>
          <w:sz w:val="20"/>
          <w:szCs w:val="20"/>
        </w:rPr>
        <w:t xml:space="preserve"> предметом настоящего договора</w:t>
      </w:r>
      <w:r>
        <w:rPr>
          <w:rFonts w:ascii="Times New Roman" w:hAnsi="Times New Roman" w:cs="Times New Roman"/>
          <w:sz w:val="20"/>
          <w:szCs w:val="20"/>
        </w:rPr>
        <w:t xml:space="preserve"> и </w:t>
      </w:r>
      <w:r w:rsidRPr="00666629">
        <w:rPr>
          <w:rFonts w:ascii="Times New Roman" w:hAnsi="Times New Roman" w:cs="Times New Roman"/>
          <w:sz w:val="20"/>
          <w:szCs w:val="20"/>
        </w:rPr>
        <w:t xml:space="preserve">о которых не были информированы ни Потребитель, ни Исполнитель, </w:t>
      </w:r>
      <w:r w:rsidR="00C50B6B">
        <w:rPr>
          <w:rFonts w:ascii="Times New Roman" w:hAnsi="Times New Roman" w:cs="Times New Roman"/>
          <w:sz w:val="20"/>
          <w:szCs w:val="20"/>
        </w:rPr>
        <w:t xml:space="preserve">Потребитель вправе </w:t>
      </w:r>
      <w:r w:rsidRPr="00666629">
        <w:rPr>
          <w:rFonts w:ascii="Times New Roman" w:hAnsi="Times New Roman" w:cs="Times New Roman"/>
          <w:sz w:val="20"/>
          <w:szCs w:val="20"/>
        </w:rPr>
        <w:t>отказа</w:t>
      </w:r>
      <w:r w:rsidR="00C50B6B">
        <w:rPr>
          <w:rFonts w:ascii="Times New Roman" w:hAnsi="Times New Roman" w:cs="Times New Roman"/>
          <w:sz w:val="20"/>
          <w:szCs w:val="20"/>
        </w:rPr>
        <w:t>ться</w:t>
      </w:r>
      <w:r w:rsidRPr="00666629">
        <w:rPr>
          <w:rFonts w:ascii="Times New Roman" w:hAnsi="Times New Roman" w:cs="Times New Roman"/>
          <w:sz w:val="20"/>
          <w:szCs w:val="20"/>
        </w:rPr>
        <w:t xml:space="preserve"> от дальнейшего оказания услуг</w:t>
      </w:r>
      <w:r w:rsidR="00C50B6B">
        <w:rPr>
          <w:rFonts w:ascii="Times New Roman" w:hAnsi="Times New Roman" w:cs="Times New Roman"/>
          <w:sz w:val="20"/>
          <w:szCs w:val="20"/>
        </w:rPr>
        <w:t xml:space="preserve">. Денежные средства </w:t>
      </w:r>
      <w:r w:rsidRPr="00666629">
        <w:rPr>
          <w:rFonts w:ascii="Times New Roman" w:hAnsi="Times New Roman" w:cs="Times New Roman"/>
          <w:sz w:val="20"/>
          <w:szCs w:val="20"/>
        </w:rPr>
        <w:t>в части не оказанных услуг подлежат возврату Заказчику/Потребителю в десятидневный срок</w:t>
      </w:r>
      <w:r w:rsidR="00C50B6B">
        <w:rPr>
          <w:rFonts w:ascii="Times New Roman" w:hAnsi="Times New Roman" w:cs="Times New Roman"/>
          <w:sz w:val="20"/>
          <w:szCs w:val="20"/>
        </w:rPr>
        <w:t>.</w:t>
      </w:r>
    </w:p>
    <w:p w14:paraId="6180C52E" w14:textId="77777777" w:rsidR="00C50B6B" w:rsidRPr="009D3DEA" w:rsidRDefault="00C50B6B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4</w:t>
      </w:r>
      <w:r w:rsidRPr="00C50B6B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>9.</w:t>
      </w:r>
      <w:r w:rsidRPr="00C50B6B">
        <w:rPr>
          <w:rFonts w:ascii="Times New Roman" w:hAnsi="Times New Roman" w:cs="Times New Roman"/>
          <w:sz w:val="20"/>
          <w:szCs w:val="20"/>
        </w:rPr>
        <w:t xml:space="preserve"> В случае выявления у Потребителя противопоказаний к оказанию услуг, являющимся предметом настоящего договора, оказываемых по Абонементу, либо по внесенной Потребителем/Заказчиком предоплате, о которых не был информирован Исполнитель (а Потребитель с целью получения услуг намеренно скрыл информацию о имеющихся заболеваниях, приеме препаратов, иных противопоказаниях) – денежные средства в части не оказанных услуг, затраченные на простой работников Исполнителя в назначенное Потребителю время приема, не подлежат возврату Заказчику/Потребителю, а договор в части оказания услуг, к которым выявлены противопоказания, считается расторгнутым сторонами с момента выявления Исполнителем поименованного факта.</w:t>
      </w:r>
    </w:p>
    <w:p w14:paraId="2419656E" w14:textId="77777777" w:rsidR="00EC43CB" w:rsidRDefault="00EC43CB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lastRenderedPageBreak/>
        <w:t>4.</w:t>
      </w:r>
      <w:r w:rsidR="00C50B6B">
        <w:rPr>
          <w:rFonts w:ascii="Times New Roman" w:hAnsi="Times New Roman" w:cs="Times New Roman"/>
          <w:sz w:val="20"/>
          <w:szCs w:val="20"/>
        </w:rPr>
        <w:t>10</w:t>
      </w:r>
      <w:r w:rsidRPr="009D3DEA">
        <w:rPr>
          <w:rFonts w:ascii="Times New Roman" w:hAnsi="Times New Roman" w:cs="Times New Roman"/>
          <w:sz w:val="20"/>
          <w:szCs w:val="20"/>
        </w:rPr>
        <w:t xml:space="preserve">. В случае нарушения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>ем</w:t>
      </w:r>
      <w:r w:rsidRPr="009D3DEA">
        <w:rPr>
          <w:rFonts w:ascii="Times New Roman" w:hAnsi="Times New Roman" w:cs="Times New Roman"/>
          <w:sz w:val="20"/>
          <w:szCs w:val="20"/>
        </w:rPr>
        <w:t xml:space="preserve"> медицинских рекомендаций, лечебно-охранительного режима и правил внутреннего распорядка Исполнителя, последний в этом случае вправе отказать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ю </w:t>
      </w:r>
      <w:r w:rsidRPr="009D3DEA">
        <w:rPr>
          <w:rFonts w:ascii="Times New Roman" w:hAnsi="Times New Roman" w:cs="Times New Roman"/>
          <w:sz w:val="20"/>
          <w:szCs w:val="20"/>
        </w:rPr>
        <w:t>в гарантированном предоставлении медицинских услуг.</w:t>
      </w:r>
    </w:p>
    <w:p w14:paraId="7D550021" w14:textId="77777777" w:rsidR="00C50B6B" w:rsidRDefault="00C50B6B" w:rsidP="00C50B6B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.11. </w:t>
      </w:r>
      <w:r w:rsidRPr="00C50B6B">
        <w:rPr>
          <w:rFonts w:ascii="Times New Roman" w:hAnsi="Times New Roman" w:cs="Times New Roman"/>
          <w:sz w:val="20"/>
          <w:szCs w:val="20"/>
        </w:rPr>
        <w:t>В случае возникновения обстоятельств, препятствующих приему Потребителя выбранным им лечащим врачом, Исполнитель обязуется предоставить другого специалиста, для оказания услуг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50B6B">
        <w:rPr>
          <w:rFonts w:ascii="Times New Roman" w:hAnsi="Times New Roman" w:cs="Times New Roman"/>
          <w:sz w:val="20"/>
          <w:szCs w:val="20"/>
        </w:rPr>
        <w:t>К обстоятельствам, препятствующим приему Потребителя его лечащим врачом, относятся, в частности, болезнь, смена работы, отпуск и т.п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50B6B">
        <w:rPr>
          <w:rFonts w:ascii="Times New Roman" w:hAnsi="Times New Roman" w:cs="Times New Roman"/>
          <w:sz w:val="20"/>
          <w:szCs w:val="20"/>
        </w:rPr>
        <w:t xml:space="preserve">Потребитель вправе отказаться от замены врача при возникновении обстоятельств, препятствующих приему Потребителя, течение срока Абонемента </w:t>
      </w:r>
      <w:r>
        <w:rPr>
          <w:rFonts w:ascii="Times New Roman" w:hAnsi="Times New Roman" w:cs="Times New Roman"/>
          <w:sz w:val="20"/>
          <w:szCs w:val="20"/>
        </w:rPr>
        <w:t xml:space="preserve">при этом </w:t>
      </w:r>
      <w:r w:rsidRPr="00C50B6B">
        <w:rPr>
          <w:rFonts w:ascii="Times New Roman" w:hAnsi="Times New Roman" w:cs="Times New Roman"/>
          <w:sz w:val="20"/>
          <w:szCs w:val="20"/>
        </w:rPr>
        <w:t xml:space="preserve">приостанавливается до устранения поименованных обстоятельств, в отсутствие Абонемента </w:t>
      </w:r>
      <w:r>
        <w:rPr>
          <w:rFonts w:ascii="Times New Roman" w:hAnsi="Times New Roman" w:cs="Times New Roman"/>
          <w:sz w:val="20"/>
          <w:szCs w:val="20"/>
        </w:rPr>
        <w:t xml:space="preserve">стороны </w:t>
      </w:r>
      <w:r w:rsidR="00BF12B6">
        <w:rPr>
          <w:rFonts w:ascii="Times New Roman" w:hAnsi="Times New Roman" w:cs="Times New Roman"/>
          <w:sz w:val="20"/>
          <w:szCs w:val="20"/>
        </w:rPr>
        <w:t xml:space="preserve">совместно </w:t>
      </w:r>
      <w:r>
        <w:rPr>
          <w:rFonts w:ascii="Times New Roman" w:hAnsi="Times New Roman" w:cs="Times New Roman"/>
          <w:sz w:val="20"/>
          <w:szCs w:val="20"/>
        </w:rPr>
        <w:t xml:space="preserve">согласовывают изменения </w:t>
      </w:r>
      <w:r w:rsidRPr="00C50B6B">
        <w:rPr>
          <w:rFonts w:ascii="Times New Roman" w:hAnsi="Times New Roman" w:cs="Times New Roman"/>
          <w:sz w:val="20"/>
          <w:szCs w:val="20"/>
        </w:rPr>
        <w:t>график</w:t>
      </w:r>
      <w:r>
        <w:rPr>
          <w:rFonts w:ascii="Times New Roman" w:hAnsi="Times New Roman" w:cs="Times New Roman"/>
          <w:sz w:val="20"/>
          <w:szCs w:val="20"/>
        </w:rPr>
        <w:t>а</w:t>
      </w:r>
      <w:r w:rsidRPr="00C50B6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П</w:t>
      </w:r>
      <w:r w:rsidRPr="00C50B6B">
        <w:rPr>
          <w:rFonts w:ascii="Times New Roman" w:hAnsi="Times New Roman" w:cs="Times New Roman"/>
          <w:sz w:val="20"/>
          <w:szCs w:val="20"/>
        </w:rPr>
        <w:t>отребителя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0F2E3A8" w14:textId="77777777" w:rsidR="00BF12B6" w:rsidRDefault="00BF12B6" w:rsidP="00BF12B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.12. </w:t>
      </w:r>
      <w:r w:rsidRPr="00BF12B6">
        <w:rPr>
          <w:rFonts w:ascii="Times New Roman" w:hAnsi="Times New Roman" w:cs="Times New Roman"/>
          <w:sz w:val="20"/>
          <w:szCs w:val="20"/>
        </w:rPr>
        <w:t xml:space="preserve">Потребитель обязан прибыть на прием к Исполнителю не позднее 15 минут до наступления </w:t>
      </w:r>
      <w:r>
        <w:rPr>
          <w:rFonts w:ascii="Times New Roman" w:hAnsi="Times New Roman" w:cs="Times New Roman"/>
          <w:sz w:val="20"/>
          <w:szCs w:val="20"/>
        </w:rPr>
        <w:t xml:space="preserve">назначенного </w:t>
      </w:r>
      <w:r w:rsidRPr="00BF12B6">
        <w:rPr>
          <w:rFonts w:ascii="Times New Roman" w:hAnsi="Times New Roman" w:cs="Times New Roman"/>
          <w:sz w:val="20"/>
          <w:szCs w:val="20"/>
        </w:rPr>
        <w:t xml:space="preserve">времени </w:t>
      </w:r>
      <w:r>
        <w:rPr>
          <w:rFonts w:ascii="Times New Roman" w:hAnsi="Times New Roman" w:cs="Times New Roman"/>
          <w:sz w:val="20"/>
          <w:szCs w:val="20"/>
        </w:rPr>
        <w:t>начала приема</w:t>
      </w:r>
      <w:r w:rsidRPr="00BF12B6">
        <w:rPr>
          <w:rFonts w:ascii="Times New Roman" w:hAnsi="Times New Roman" w:cs="Times New Roman"/>
          <w:sz w:val="20"/>
          <w:szCs w:val="20"/>
        </w:rPr>
        <w:t xml:space="preserve">. В случае опоздания Потребителя более, чем на 15 минут от времени начала </w:t>
      </w:r>
      <w:r>
        <w:rPr>
          <w:rFonts w:ascii="Times New Roman" w:hAnsi="Times New Roman" w:cs="Times New Roman"/>
          <w:sz w:val="20"/>
          <w:szCs w:val="20"/>
        </w:rPr>
        <w:t>приема</w:t>
      </w:r>
      <w:r w:rsidRPr="00BF12B6">
        <w:rPr>
          <w:rFonts w:ascii="Times New Roman" w:hAnsi="Times New Roman" w:cs="Times New Roman"/>
          <w:sz w:val="20"/>
          <w:szCs w:val="20"/>
        </w:rPr>
        <w:t>, Исполнитель вправе отказать Потребителю в предоставлении услуг в дату опоздания.</w:t>
      </w:r>
      <w:r>
        <w:rPr>
          <w:rFonts w:ascii="Times New Roman" w:hAnsi="Times New Roman" w:cs="Times New Roman"/>
          <w:sz w:val="20"/>
          <w:szCs w:val="20"/>
        </w:rPr>
        <w:t xml:space="preserve"> При этом </w:t>
      </w:r>
      <w:r w:rsidRPr="00BF12B6">
        <w:rPr>
          <w:rFonts w:ascii="Times New Roman" w:hAnsi="Times New Roman" w:cs="Times New Roman"/>
          <w:sz w:val="20"/>
          <w:szCs w:val="20"/>
        </w:rPr>
        <w:t xml:space="preserve">Потребитель вправе </w:t>
      </w:r>
      <w:r>
        <w:rPr>
          <w:rFonts w:ascii="Times New Roman" w:hAnsi="Times New Roman" w:cs="Times New Roman"/>
          <w:sz w:val="20"/>
          <w:szCs w:val="20"/>
        </w:rPr>
        <w:t>записаться</w:t>
      </w:r>
      <w:r w:rsidRPr="00BF12B6">
        <w:rPr>
          <w:rFonts w:ascii="Times New Roman" w:hAnsi="Times New Roman" w:cs="Times New Roman"/>
          <w:sz w:val="20"/>
          <w:szCs w:val="20"/>
        </w:rPr>
        <w:t xml:space="preserve"> на повторный прием в другой ближайший приемный день.</w:t>
      </w:r>
    </w:p>
    <w:p w14:paraId="41146CA3" w14:textId="0B4A2ACC" w:rsidR="00BF12B6" w:rsidRDefault="00BF12B6" w:rsidP="00BF12B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.13. </w:t>
      </w:r>
      <w:r w:rsidRPr="00BF12B6">
        <w:rPr>
          <w:rFonts w:ascii="Times New Roman" w:hAnsi="Times New Roman" w:cs="Times New Roman"/>
          <w:sz w:val="20"/>
          <w:szCs w:val="20"/>
        </w:rPr>
        <w:t>Потребитель вправе заблаговременно предупредить об отсутствии возможности явиться на согласованный по Абонементу, либо в согласованную дату, прием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BF12B6">
        <w:rPr>
          <w:rFonts w:ascii="Times New Roman" w:hAnsi="Times New Roman" w:cs="Times New Roman"/>
          <w:sz w:val="20"/>
          <w:szCs w:val="20"/>
        </w:rPr>
        <w:t>Исполнитель считается заблаговременно предупрежденным при условии получения сообщения от Потребителя об отсутствии возможности явиться на согласованный по Абонементу, либо в согласованную дату, прием, при условии получения сообщения от Потребителя не позднее 18:00 (по МСК</w:t>
      </w:r>
      <w:r>
        <w:rPr>
          <w:rFonts w:ascii="Times New Roman" w:hAnsi="Times New Roman" w:cs="Times New Roman"/>
          <w:sz w:val="20"/>
          <w:szCs w:val="20"/>
        </w:rPr>
        <w:t>-1</w:t>
      </w:r>
      <w:r w:rsidRPr="00BF12B6">
        <w:rPr>
          <w:rFonts w:ascii="Times New Roman" w:hAnsi="Times New Roman" w:cs="Times New Roman"/>
          <w:sz w:val="20"/>
          <w:szCs w:val="20"/>
        </w:rPr>
        <w:t xml:space="preserve">) предшествующего согласованному приему </w:t>
      </w:r>
      <w:r>
        <w:rPr>
          <w:rFonts w:ascii="Times New Roman" w:hAnsi="Times New Roman" w:cs="Times New Roman"/>
          <w:sz w:val="20"/>
          <w:szCs w:val="20"/>
        </w:rPr>
        <w:t xml:space="preserve">рабочего </w:t>
      </w:r>
      <w:r w:rsidRPr="00BF12B6">
        <w:rPr>
          <w:rFonts w:ascii="Times New Roman" w:hAnsi="Times New Roman" w:cs="Times New Roman"/>
          <w:sz w:val="20"/>
          <w:szCs w:val="20"/>
        </w:rPr>
        <w:t>дня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BF12B6">
        <w:rPr>
          <w:rFonts w:ascii="Times New Roman" w:hAnsi="Times New Roman" w:cs="Times New Roman"/>
          <w:sz w:val="20"/>
          <w:szCs w:val="20"/>
        </w:rPr>
        <w:t>Сообщение от Потребителя об отсутствии возможности явиться на согласованный по Абонементу, либо в согласованную дату</w:t>
      </w:r>
      <w:r w:rsidR="00047949">
        <w:rPr>
          <w:rFonts w:ascii="Times New Roman" w:hAnsi="Times New Roman" w:cs="Times New Roman"/>
          <w:sz w:val="20"/>
          <w:szCs w:val="20"/>
        </w:rPr>
        <w:t>,</w:t>
      </w:r>
      <w:r w:rsidRPr="00BF12B6">
        <w:rPr>
          <w:rFonts w:ascii="Times New Roman" w:hAnsi="Times New Roman" w:cs="Times New Roman"/>
          <w:sz w:val="20"/>
          <w:szCs w:val="20"/>
        </w:rPr>
        <w:t xml:space="preserve"> прием, направляется путем отправки сообщения через мессенджер </w:t>
      </w:r>
      <w:proofErr w:type="spellStart"/>
      <w:r w:rsidRPr="00BF12B6">
        <w:rPr>
          <w:rFonts w:ascii="Times New Roman" w:hAnsi="Times New Roman" w:cs="Times New Roman"/>
          <w:sz w:val="20"/>
          <w:szCs w:val="20"/>
        </w:rPr>
        <w:t>WhatsApp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либо позвонив </w:t>
      </w:r>
      <w:r w:rsidRPr="00BF12B6">
        <w:rPr>
          <w:rFonts w:ascii="Times New Roman" w:hAnsi="Times New Roman" w:cs="Times New Roman"/>
          <w:sz w:val="20"/>
          <w:szCs w:val="20"/>
        </w:rPr>
        <w:t>по телефон</w:t>
      </w:r>
      <w:r>
        <w:rPr>
          <w:rFonts w:ascii="Times New Roman" w:hAnsi="Times New Roman" w:cs="Times New Roman"/>
          <w:sz w:val="20"/>
          <w:szCs w:val="20"/>
        </w:rPr>
        <w:t>у записи на прием</w:t>
      </w:r>
      <w:r w:rsidRPr="00BF12B6">
        <w:rPr>
          <w:rFonts w:ascii="Times New Roman" w:hAnsi="Times New Roman" w:cs="Times New Roman"/>
          <w:sz w:val="20"/>
          <w:szCs w:val="20"/>
        </w:rPr>
        <w:t>.</w:t>
      </w:r>
    </w:p>
    <w:p w14:paraId="4798836E" w14:textId="77777777" w:rsidR="0026423D" w:rsidRDefault="008A0AAE" w:rsidP="008A0AA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8A0AAE">
        <w:rPr>
          <w:rFonts w:ascii="Times New Roman" w:hAnsi="Times New Roman" w:cs="Times New Roman"/>
          <w:sz w:val="20"/>
          <w:szCs w:val="20"/>
        </w:rPr>
        <w:t>4.</w:t>
      </w:r>
      <w:r w:rsidR="00C50B6B">
        <w:rPr>
          <w:rFonts w:ascii="Times New Roman" w:hAnsi="Times New Roman" w:cs="Times New Roman"/>
          <w:sz w:val="20"/>
          <w:szCs w:val="20"/>
        </w:rPr>
        <w:t>1</w:t>
      </w:r>
      <w:r w:rsidR="00BF12B6">
        <w:rPr>
          <w:rFonts w:ascii="Times New Roman" w:hAnsi="Times New Roman" w:cs="Times New Roman"/>
          <w:sz w:val="20"/>
          <w:szCs w:val="20"/>
        </w:rPr>
        <w:t>4</w:t>
      </w:r>
      <w:r w:rsidRPr="008A0AAE">
        <w:rPr>
          <w:rFonts w:ascii="Times New Roman" w:hAnsi="Times New Roman" w:cs="Times New Roman"/>
          <w:sz w:val="20"/>
          <w:szCs w:val="20"/>
        </w:rPr>
        <w:t>. В случае если при предоставлении платных медицинских услуг требуется предоставление на возмездной основе дополнительных медицинских услуг, Исполнитель обязан предупредить об этом Потребителя. Предоставление Исполнителем дополнительных услуг оформляется дополнительным соглашением сторон.</w:t>
      </w:r>
      <w:r>
        <w:rPr>
          <w:rFonts w:ascii="Times New Roman" w:hAnsi="Times New Roman" w:cs="Times New Roman"/>
          <w:sz w:val="20"/>
          <w:szCs w:val="20"/>
        </w:rPr>
        <w:t xml:space="preserve"> При составлении предварительной сметы</w:t>
      </w:r>
      <w:r w:rsidR="0026423D">
        <w:rPr>
          <w:rFonts w:ascii="Times New Roman" w:hAnsi="Times New Roman" w:cs="Times New Roman"/>
          <w:sz w:val="20"/>
          <w:szCs w:val="20"/>
        </w:rPr>
        <w:t xml:space="preserve">, дополнительной услугой является услуга, не указанная в смете. </w:t>
      </w:r>
    </w:p>
    <w:p w14:paraId="40F6E11D" w14:textId="77777777" w:rsidR="00A662A7" w:rsidRPr="008A0AAE" w:rsidRDefault="0026423D" w:rsidP="00A662A7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662A7" w:rsidRPr="008A0AAE">
        <w:rPr>
          <w:rFonts w:ascii="Times New Roman" w:hAnsi="Times New Roman" w:cs="Times New Roman"/>
          <w:b/>
          <w:sz w:val="20"/>
          <w:szCs w:val="20"/>
        </w:rPr>
        <w:t>5. Ответственность сторон и порядок рассмотрения споров.</w:t>
      </w:r>
    </w:p>
    <w:p w14:paraId="5A26DA51" w14:textId="77777777" w:rsidR="00B9341C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 xml:space="preserve">5.1. За неисполнение или ненадлежащее исполнение обязательств по настоящему договору Исполнитель и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ь</w:t>
      </w:r>
      <w:r w:rsidRPr="009D3DEA">
        <w:rPr>
          <w:rFonts w:ascii="Times New Roman" w:hAnsi="Times New Roman" w:cs="Times New Roman"/>
          <w:sz w:val="20"/>
          <w:szCs w:val="20"/>
        </w:rPr>
        <w:t xml:space="preserve"> несут ответственность, предусмотренную договором и действующим законодательством РФ.</w:t>
      </w:r>
      <w:r w:rsidR="00B9341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F924BE4" w14:textId="77777777" w:rsidR="00A662A7" w:rsidRPr="009D3DEA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5.</w:t>
      </w:r>
      <w:r w:rsidR="00A44A40">
        <w:rPr>
          <w:rFonts w:ascii="Times New Roman" w:hAnsi="Times New Roman" w:cs="Times New Roman"/>
          <w:sz w:val="20"/>
          <w:szCs w:val="20"/>
        </w:rPr>
        <w:t>2</w:t>
      </w:r>
      <w:r w:rsidRPr="009D3DEA">
        <w:rPr>
          <w:rFonts w:ascii="Times New Roman" w:hAnsi="Times New Roman" w:cs="Times New Roman"/>
          <w:sz w:val="20"/>
          <w:szCs w:val="20"/>
        </w:rPr>
        <w:t xml:space="preserve">.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ь</w:t>
      </w:r>
      <w:r w:rsidRPr="009D3DEA">
        <w:rPr>
          <w:rFonts w:ascii="Times New Roman" w:hAnsi="Times New Roman" w:cs="Times New Roman"/>
          <w:sz w:val="20"/>
          <w:szCs w:val="20"/>
        </w:rPr>
        <w:t xml:space="preserve"> обязан полностью возместить Исполнителю понесенные убытки, если по вине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я </w:t>
      </w:r>
      <w:r w:rsidRPr="009D3DEA">
        <w:rPr>
          <w:rFonts w:ascii="Times New Roman" w:hAnsi="Times New Roman" w:cs="Times New Roman"/>
          <w:sz w:val="20"/>
          <w:szCs w:val="20"/>
        </w:rPr>
        <w:t>Исполнитель не смог оказать услугу или был вынужден прекратить ее оказание.</w:t>
      </w:r>
    </w:p>
    <w:p w14:paraId="4A7623F9" w14:textId="77777777" w:rsidR="00A662A7" w:rsidRDefault="00A662A7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5.</w:t>
      </w:r>
      <w:r w:rsidR="00A44A40">
        <w:rPr>
          <w:rFonts w:ascii="Times New Roman" w:hAnsi="Times New Roman" w:cs="Times New Roman"/>
          <w:sz w:val="20"/>
          <w:szCs w:val="20"/>
        </w:rPr>
        <w:t>3</w:t>
      </w:r>
      <w:r w:rsidRPr="009D3DEA">
        <w:rPr>
          <w:rFonts w:ascii="Times New Roman" w:hAnsi="Times New Roman" w:cs="Times New Roman"/>
          <w:sz w:val="20"/>
          <w:szCs w:val="20"/>
        </w:rPr>
        <w:t xml:space="preserve">. Вред, причиненный жизни или здоровью </w:t>
      </w:r>
      <w:r w:rsidR="00F264DD" w:rsidRPr="009D3DEA">
        <w:rPr>
          <w:rFonts w:ascii="Times New Roman" w:hAnsi="Times New Roman" w:cs="Times New Roman"/>
          <w:sz w:val="20"/>
          <w:szCs w:val="20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</w:rPr>
        <w:t xml:space="preserve">я </w:t>
      </w:r>
      <w:r w:rsidRPr="009D3DEA">
        <w:rPr>
          <w:rFonts w:ascii="Times New Roman" w:hAnsi="Times New Roman" w:cs="Times New Roman"/>
          <w:sz w:val="20"/>
          <w:szCs w:val="20"/>
        </w:rPr>
        <w:t>в результате предоставления некачественной услуги, подлежит возмещению Исполнителем в соответствии с законодательством РФ.</w:t>
      </w:r>
    </w:p>
    <w:p w14:paraId="39E0F563" w14:textId="05707E3D" w:rsidR="00A44A40" w:rsidRDefault="00A44A40" w:rsidP="0004794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5</w:t>
      </w:r>
      <w:r w:rsidRPr="00A44A40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44A40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В случае просрочки оплаты оказанных услуг</w:t>
      </w:r>
      <w:r w:rsidRPr="00A44A40">
        <w:rPr>
          <w:rFonts w:ascii="Times New Roman" w:hAnsi="Times New Roman" w:cs="Times New Roman"/>
          <w:sz w:val="20"/>
          <w:szCs w:val="20"/>
        </w:rPr>
        <w:t xml:space="preserve"> Потребитель/Заказчик уплачивает пени за каждый день просрочки в размере, установленном </w:t>
      </w:r>
      <w:r>
        <w:rPr>
          <w:rFonts w:ascii="Times New Roman" w:hAnsi="Times New Roman" w:cs="Times New Roman"/>
          <w:sz w:val="20"/>
          <w:szCs w:val="20"/>
        </w:rPr>
        <w:t>действующим законодательством</w:t>
      </w:r>
      <w:r w:rsidRPr="00A44A40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44A40">
        <w:rPr>
          <w:rFonts w:ascii="Times New Roman" w:hAnsi="Times New Roman" w:cs="Times New Roman"/>
          <w:sz w:val="20"/>
          <w:szCs w:val="20"/>
        </w:rPr>
        <w:t xml:space="preserve">Помимо уплаты Потребителем пени, Исполнитель оставляет за собой право приостанавливать оказание услуг Потребителю в случае, если просрочка </w:t>
      </w:r>
      <w:r>
        <w:rPr>
          <w:rFonts w:ascii="Times New Roman" w:hAnsi="Times New Roman" w:cs="Times New Roman"/>
          <w:sz w:val="20"/>
          <w:szCs w:val="20"/>
        </w:rPr>
        <w:t>оплаты</w:t>
      </w:r>
      <w:r w:rsidRPr="00A44A40">
        <w:rPr>
          <w:rFonts w:ascii="Times New Roman" w:hAnsi="Times New Roman" w:cs="Times New Roman"/>
          <w:sz w:val="20"/>
          <w:szCs w:val="20"/>
        </w:rPr>
        <w:t xml:space="preserve"> превышает 3 </w:t>
      </w:r>
      <w:r>
        <w:rPr>
          <w:rFonts w:ascii="Times New Roman" w:hAnsi="Times New Roman" w:cs="Times New Roman"/>
          <w:sz w:val="20"/>
          <w:szCs w:val="20"/>
        </w:rPr>
        <w:t xml:space="preserve">(три) </w:t>
      </w:r>
      <w:r w:rsidRPr="00A44A40">
        <w:rPr>
          <w:rFonts w:ascii="Times New Roman" w:hAnsi="Times New Roman" w:cs="Times New Roman"/>
          <w:sz w:val="20"/>
          <w:szCs w:val="20"/>
        </w:rPr>
        <w:t xml:space="preserve">календарных дня. При этом такой отказ не будет </w:t>
      </w:r>
      <w:r>
        <w:rPr>
          <w:rFonts w:ascii="Times New Roman" w:hAnsi="Times New Roman" w:cs="Times New Roman"/>
          <w:sz w:val="20"/>
          <w:szCs w:val="20"/>
        </w:rPr>
        <w:t xml:space="preserve">являться </w:t>
      </w:r>
      <w:r w:rsidRPr="00A44A40">
        <w:rPr>
          <w:rFonts w:ascii="Times New Roman" w:hAnsi="Times New Roman" w:cs="Times New Roman"/>
          <w:sz w:val="20"/>
          <w:szCs w:val="20"/>
        </w:rPr>
        <w:t>необоснованным.</w:t>
      </w:r>
    </w:p>
    <w:p w14:paraId="0632A02C" w14:textId="77777777" w:rsidR="00A44A40" w:rsidRDefault="00A44A4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5.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9D3DEA">
        <w:rPr>
          <w:rFonts w:ascii="Times New Roman" w:hAnsi="Times New Roman" w:cs="Times New Roman"/>
          <w:sz w:val="20"/>
          <w:szCs w:val="20"/>
        </w:rPr>
        <w:t xml:space="preserve">. </w:t>
      </w:r>
      <w:r w:rsidRPr="00A44A40">
        <w:rPr>
          <w:rFonts w:ascii="Times New Roman" w:hAnsi="Times New Roman" w:cs="Times New Roman"/>
          <w:sz w:val="20"/>
          <w:szCs w:val="20"/>
        </w:rPr>
        <w:t>Стороны освобождаются от ответственности за частичное или полное неисполнение обязательств по настоящему Договору, если это неисполнение явилось обстоятельством непреодолимой силы, возникшей после заключения настоящего Договора в результате событий чрезвычайного характера, которые Стороны не могли ни предвидеть, ни предусмотреть разумными мерами, в порядке, предусмотренном законодательством Российской Федерации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44A40">
        <w:rPr>
          <w:rFonts w:ascii="Times New Roman" w:hAnsi="Times New Roman" w:cs="Times New Roman"/>
          <w:sz w:val="20"/>
          <w:szCs w:val="20"/>
        </w:rPr>
        <w:t xml:space="preserve">При наступлении указанных обстоятельств, Стороны должны </w:t>
      </w:r>
      <w:r>
        <w:rPr>
          <w:rFonts w:ascii="Times New Roman" w:hAnsi="Times New Roman" w:cs="Times New Roman"/>
          <w:sz w:val="20"/>
          <w:szCs w:val="20"/>
        </w:rPr>
        <w:t xml:space="preserve">в течение 5 дней с даты их возникновения </w:t>
      </w:r>
      <w:r w:rsidRPr="00A44A40">
        <w:rPr>
          <w:rFonts w:ascii="Times New Roman" w:hAnsi="Times New Roman" w:cs="Times New Roman"/>
          <w:sz w:val="20"/>
          <w:szCs w:val="20"/>
        </w:rPr>
        <w:t>известить друг друга в письменном виде. Извещение должно содержать данные о характере обстоятельств, а также оценку их влияния на возможность исполнения Стороной своих обязательств по настоящему Договору. В этом случае Стороны не вправе требовать возмещения каких-либо убытков, понесенных ими в связи с настоящим Договором.</w:t>
      </w:r>
    </w:p>
    <w:p w14:paraId="5F377D37" w14:textId="77777777" w:rsidR="00A44A40" w:rsidRDefault="00A44A4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5.6. </w:t>
      </w:r>
      <w:r w:rsidRPr="009D3DEA">
        <w:rPr>
          <w:rFonts w:ascii="Times New Roman" w:hAnsi="Times New Roman" w:cs="Times New Roman"/>
          <w:sz w:val="20"/>
          <w:szCs w:val="20"/>
        </w:rPr>
        <w:t>Исполнитель освобождается от ответственности за неисполнение или ненадлежащее исполнение своих обязанностей по договору, если докажет, что это произошло по вине самого Потребител</w:t>
      </w:r>
      <w:r>
        <w:rPr>
          <w:rFonts w:ascii="Times New Roman" w:hAnsi="Times New Roman" w:cs="Times New Roman"/>
          <w:sz w:val="20"/>
          <w:szCs w:val="20"/>
        </w:rPr>
        <w:t>я.</w:t>
      </w:r>
      <w:r w:rsidRPr="00B9341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ECBA0E3" w14:textId="77777777" w:rsidR="00B9341C" w:rsidRDefault="00B9341C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B9341C">
        <w:rPr>
          <w:rFonts w:ascii="Times New Roman" w:hAnsi="Times New Roman" w:cs="Times New Roman"/>
          <w:sz w:val="20"/>
          <w:szCs w:val="20"/>
        </w:rPr>
        <w:t>5.</w:t>
      </w:r>
      <w:r w:rsidR="00A44A40">
        <w:rPr>
          <w:rFonts w:ascii="Times New Roman" w:hAnsi="Times New Roman" w:cs="Times New Roman"/>
          <w:sz w:val="20"/>
          <w:szCs w:val="20"/>
        </w:rPr>
        <w:t>7</w:t>
      </w:r>
      <w:r w:rsidRPr="00B9341C">
        <w:rPr>
          <w:rFonts w:ascii="Times New Roman" w:hAnsi="Times New Roman" w:cs="Times New Roman"/>
          <w:sz w:val="20"/>
          <w:szCs w:val="20"/>
        </w:rPr>
        <w:t>. Исполнитель не несет ответственности за не достижение планируемого Потребителем результата, мотивов и его целей заключения настоящего договора, так как денежные средства Потребителем/Заказчиком уплачиваются за качественное оказание услуг, а не за планируемый результат.</w:t>
      </w:r>
    </w:p>
    <w:p w14:paraId="14E8129D" w14:textId="77777777" w:rsidR="00A44A40" w:rsidRPr="009D3DEA" w:rsidRDefault="00A44A40" w:rsidP="00A662A7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5.8. </w:t>
      </w:r>
      <w:r w:rsidRPr="00A44A40">
        <w:rPr>
          <w:rFonts w:ascii="Times New Roman" w:hAnsi="Times New Roman" w:cs="Times New Roman"/>
          <w:sz w:val="20"/>
          <w:szCs w:val="20"/>
        </w:rPr>
        <w:t xml:space="preserve">Потребитель извещен, что при любой процедуре, связанной с нарушением целостности кожных покровов или эффективным жиросжигающим воздействием: </w:t>
      </w:r>
      <w:r w:rsidR="00666629">
        <w:rPr>
          <w:rFonts w:ascii="Times New Roman" w:hAnsi="Times New Roman" w:cs="Times New Roman"/>
          <w:sz w:val="20"/>
          <w:szCs w:val="20"/>
        </w:rPr>
        <w:t xml:space="preserve">пластической хирургии, </w:t>
      </w:r>
      <w:r w:rsidRPr="00A44A40">
        <w:rPr>
          <w:rFonts w:ascii="Times New Roman" w:hAnsi="Times New Roman" w:cs="Times New Roman"/>
          <w:sz w:val="20"/>
          <w:szCs w:val="20"/>
        </w:rPr>
        <w:t>инъекционной косметологии, рефлексотерапии, всех видов массажа — могут возникнуть гематомы, которые не являются противопоказанием или осложнением</w:t>
      </w:r>
      <w:r w:rsidR="00666629">
        <w:rPr>
          <w:rFonts w:ascii="Times New Roman" w:hAnsi="Times New Roman" w:cs="Times New Roman"/>
          <w:sz w:val="20"/>
          <w:szCs w:val="20"/>
        </w:rPr>
        <w:t>.</w:t>
      </w:r>
    </w:p>
    <w:p w14:paraId="261EC51D" w14:textId="77777777" w:rsidR="00A662A7" w:rsidRPr="009D3DEA" w:rsidRDefault="00A662A7" w:rsidP="00A662A7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D3DEA">
        <w:rPr>
          <w:rFonts w:ascii="Times New Roman" w:hAnsi="Times New Roman" w:cs="Times New Roman"/>
          <w:sz w:val="20"/>
          <w:szCs w:val="20"/>
        </w:rPr>
        <w:t>5.</w:t>
      </w:r>
      <w:r w:rsidR="00666629">
        <w:rPr>
          <w:rFonts w:ascii="Times New Roman" w:hAnsi="Times New Roman" w:cs="Times New Roman"/>
          <w:sz w:val="20"/>
          <w:szCs w:val="20"/>
        </w:rPr>
        <w:t>9</w:t>
      </w:r>
      <w:r w:rsidRPr="009D3DEA">
        <w:rPr>
          <w:rFonts w:ascii="Times New Roman" w:hAnsi="Times New Roman" w:cs="Times New Roman"/>
          <w:sz w:val="20"/>
          <w:szCs w:val="20"/>
        </w:rPr>
        <w:t xml:space="preserve">. Споры, возникшие у сторон в связи с исполнением настоящего договора при не достижении ими соглашения, разрешаются в судебном порядке, в соответствии с действующим законодательством РФ, с соблюдением досудебного претензионного порядка урегулирования спора и сроком рассмотрения претензии 10 дней. </w:t>
      </w:r>
    </w:p>
    <w:p w14:paraId="057CA63B" w14:textId="77777777" w:rsidR="00A662A7" w:rsidRPr="00666629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666629">
        <w:rPr>
          <w:rFonts w:ascii="Times New Roman" w:hAnsi="Times New Roman" w:cs="Times New Roman"/>
          <w:b/>
          <w:sz w:val="20"/>
          <w:szCs w:val="20"/>
          <w:lang w:val="ru-RU"/>
        </w:rPr>
        <w:t>6. Срок действия и иные условия договора.</w:t>
      </w:r>
    </w:p>
    <w:p w14:paraId="1A01DDDB" w14:textId="77777777" w:rsidR="001700C1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lastRenderedPageBreak/>
        <w:t>6.1.</w:t>
      </w:r>
      <w:r w:rsidR="001700C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700C1" w:rsidRPr="001700C1">
        <w:rPr>
          <w:rFonts w:ascii="Times New Roman" w:hAnsi="Times New Roman" w:cs="Times New Roman"/>
          <w:sz w:val="20"/>
          <w:szCs w:val="20"/>
          <w:lang w:val="ru-RU"/>
        </w:rPr>
        <w:t>Подписание Заказчиком/Потребителем настоящего договора аннулирует все предыдущие договоры оказания платных медицинских услуг, с момента подписания настоящего договора услуги, подлежащие оказанию, оказываются в соответствии с условиями настоящего договора, также переписка, предварительные соглашения и протоколы о намерениях по вопросам, так или иначе касающимся настоящего Договора, теряют юридическую силу.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54A8EBC8" w14:textId="0E89EF1D" w:rsidR="00A662A7" w:rsidRPr="009D3DEA" w:rsidRDefault="001700C1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6.2. </w:t>
      </w:r>
      <w:r w:rsidR="00A662A7"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Настоящий договор вступает в силу со дня его заключения сторонами и действует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в течение 3 </w:t>
      </w:r>
      <w:r w:rsidR="00047949">
        <w:rPr>
          <w:rFonts w:ascii="Times New Roman" w:hAnsi="Times New Roman" w:cs="Times New Roman"/>
          <w:sz w:val="20"/>
          <w:szCs w:val="20"/>
          <w:lang w:val="ru-RU"/>
        </w:rPr>
        <w:t xml:space="preserve">(трех) </w:t>
      </w:r>
      <w:r>
        <w:rPr>
          <w:rFonts w:ascii="Times New Roman" w:hAnsi="Times New Roman" w:cs="Times New Roman"/>
          <w:sz w:val="20"/>
          <w:szCs w:val="20"/>
          <w:lang w:val="ru-RU"/>
        </w:rPr>
        <w:t>лет</w:t>
      </w:r>
      <w:r w:rsidR="00A662A7"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</w:p>
    <w:p w14:paraId="6F6A2D99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6.2. Изменения и дополнения в настоящий договор могут быть внесены в форме дополнительного соглашения по письменной договоренности сторон. </w:t>
      </w:r>
    </w:p>
    <w:p w14:paraId="57642D88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>6.3. Настоящий договор может быть расторгнут досрочно:</w:t>
      </w:r>
    </w:p>
    <w:p w14:paraId="3933AA6D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- по инициативе </w:t>
      </w:r>
      <w:r w:rsidR="00F264DD" w:rsidRPr="009D3DEA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  <w:lang w:val="ru-RU"/>
        </w:rPr>
        <w:t>я и (или) Заказчика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в письменном виде;</w:t>
      </w:r>
    </w:p>
    <w:p w14:paraId="0E1DE048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- в связи с нарушением Исполнителем или </w:t>
      </w:r>
      <w:r w:rsidR="00F264DD" w:rsidRPr="009D3DEA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  <w:lang w:val="ru-RU"/>
        </w:rPr>
        <w:t>ем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условий настоящего договора;</w:t>
      </w:r>
    </w:p>
    <w:p w14:paraId="2B31E4FA" w14:textId="77777777" w:rsidR="001700C1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>- при наличии иных обстоятельств, предусмотренных законодательством РФ.</w:t>
      </w:r>
      <w:r w:rsidR="001700C1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342A14DA" w14:textId="77777777" w:rsidR="00A662A7" w:rsidRDefault="001700C1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1700C1">
        <w:rPr>
          <w:rFonts w:ascii="Times New Roman" w:hAnsi="Times New Roman" w:cs="Times New Roman"/>
          <w:sz w:val="20"/>
          <w:szCs w:val="20"/>
          <w:lang w:val="ru-RU"/>
        </w:rPr>
        <w:t xml:space="preserve">Договор будет считаться расторгнутым с момента поступления соответствующего уведомления в адрес </w:t>
      </w:r>
      <w:r>
        <w:rPr>
          <w:rFonts w:ascii="Times New Roman" w:hAnsi="Times New Roman" w:cs="Times New Roman"/>
          <w:sz w:val="20"/>
          <w:szCs w:val="20"/>
          <w:lang w:val="ru-RU"/>
        </w:rPr>
        <w:t>соответствующей стороны</w:t>
      </w:r>
      <w:r w:rsidRPr="001700C1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4D6EB45B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6.4. В случае отказа </w:t>
      </w:r>
      <w:r w:rsidR="00F264DD" w:rsidRPr="009D3DEA">
        <w:rPr>
          <w:rFonts w:ascii="Times New Roman" w:hAnsi="Times New Roman" w:cs="Times New Roman"/>
          <w:sz w:val="20"/>
          <w:szCs w:val="20"/>
          <w:lang w:val="ru-RU"/>
        </w:rPr>
        <w:t>Потребител</w:t>
      </w:r>
      <w:r w:rsidR="00F71B31">
        <w:rPr>
          <w:rFonts w:ascii="Times New Roman" w:hAnsi="Times New Roman" w:cs="Times New Roman"/>
          <w:sz w:val="20"/>
          <w:szCs w:val="20"/>
          <w:lang w:val="ru-RU"/>
        </w:rPr>
        <w:t xml:space="preserve">я и (или) Заказчика 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после заключения договора от получения медицинских услуг договор расторгается, при этом </w:t>
      </w:r>
      <w:r w:rsidR="00F264DD" w:rsidRPr="009D3DEA">
        <w:rPr>
          <w:rFonts w:ascii="Times New Roman" w:hAnsi="Times New Roman" w:cs="Times New Roman"/>
          <w:sz w:val="20"/>
          <w:szCs w:val="20"/>
          <w:lang w:val="ru-RU"/>
        </w:rPr>
        <w:t>Потребитель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F71B31">
        <w:rPr>
          <w:rFonts w:ascii="Times New Roman" w:hAnsi="Times New Roman" w:cs="Times New Roman"/>
          <w:sz w:val="20"/>
          <w:szCs w:val="20"/>
          <w:lang w:val="ru-RU"/>
        </w:rPr>
        <w:t xml:space="preserve">и (или) Заказчик 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>оплачивает Исполнителю фактически понесенные Исполнителем расходы, связанные с исполнением обязательств по договору.</w:t>
      </w:r>
    </w:p>
    <w:p w14:paraId="2B09D3A3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>6.5. По всем вопросам, не урегулированным в настоящем договоре, стороны руководствуются действующим законодательством РФ.</w:t>
      </w:r>
    </w:p>
    <w:p w14:paraId="3308E01E" w14:textId="77777777" w:rsidR="00A662A7" w:rsidRPr="009D3DEA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>6.6. Договор составлен в двух экземплярах, имеющих равную юридическую силу.</w:t>
      </w:r>
    </w:p>
    <w:p w14:paraId="768AB8CF" w14:textId="77777777" w:rsidR="00A662A7" w:rsidRPr="00047949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>7. Адреса</w:t>
      </w:r>
      <w:r w:rsidR="00706236"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, </w:t>
      </w: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реквизиты </w:t>
      </w:r>
      <w:r w:rsidR="00706236"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и подписи </w:t>
      </w: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>сторон.</w:t>
      </w:r>
    </w:p>
    <w:p w14:paraId="42E0DC34" w14:textId="77777777" w:rsidR="00706236" w:rsidRDefault="00706236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476C8C3C" w14:textId="0AE680B2" w:rsidR="00706236" w:rsidRDefault="00A662A7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7.1: </w:t>
      </w:r>
      <w:r w:rsidRPr="00047949">
        <w:rPr>
          <w:rFonts w:ascii="Times New Roman" w:hAnsi="Times New Roman" w:cs="Times New Roman"/>
          <w:b/>
          <w:bCs/>
          <w:sz w:val="20"/>
          <w:szCs w:val="20"/>
          <w:lang w:val="ru-RU"/>
        </w:rPr>
        <w:t>Исполнитель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: </w:t>
      </w:r>
      <w:bookmarkStart w:id="2" w:name="_Hlk144655831"/>
      <w:r w:rsidRPr="009D3DEA">
        <w:rPr>
          <w:rFonts w:ascii="Times New Roman" w:hAnsi="Times New Roman" w:cs="Times New Roman"/>
          <w:sz w:val="20"/>
          <w:szCs w:val="20"/>
          <w:lang w:val="ru-RU"/>
        </w:rPr>
        <w:t>Общество с ограниченной ответственностью «Пластика»</w:t>
      </w:r>
      <w:r w:rsidR="00C31518"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9D3DEA">
        <w:rPr>
          <w:rFonts w:ascii="Times New Roman" w:hAnsi="Times New Roman" w:cs="Times New Roman"/>
          <w:sz w:val="20"/>
          <w:szCs w:val="20"/>
          <w:lang w:val="ru-RU"/>
        </w:rPr>
        <w:t xml:space="preserve"> ОГРН 1163926051794, ИНН 3906979704, КПП </w:t>
      </w:r>
      <w:r w:rsidRPr="00C31518">
        <w:rPr>
          <w:rFonts w:ascii="Times New Roman" w:hAnsi="Times New Roman" w:cs="Times New Roman"/>
          <w:sz w:val="20"/>
          <w:szCs w:val="20"/>
          <w:lang w:val="ru-RU"/>
        </w:rPr>
        <w:t>390601001</w:t>
      </w:r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. Юридический и фактический адрес: </w:t>
      </w:r>
      <w:bookmarkStart w:id="3" w:name="_Hlk144652668"/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>236022, г. Калининград, ул. Пугачева, д. 4</w:t>
      </w:r>
      <w:r w:rsidR="0085718F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bookmarkEnd w:id="3"/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Адрес сайта: vipclinic39.ru. Адрес электронной почты: </w:t>
      </w:r>
      <w:hyperlink r:id="rId6" w:history="1">
        <w:r w:rsidR="00C31518" w:rsidRPr="00C31518">
          <w:rPr>
            <w:rStyle w:val="a6"/>
            <w:rFonts w:ascii="Times New Roman" w:hAnsi="Times New Roman" w:cs="Times New Roman"/>
            <w:sz w:val="20"/>
            <w:szCs w:val="20"/>
            <w:lang w:val="ru-RU"/>
          </w:rPr>
          <w:t>info@vipclinic39.ru</w:t>
        </w:r>
      </w:hyperlink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bookmarkEnd w:id="2"/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>Телефоны</w:t>
      </w:r>
      <w:r w:rsidR="00C31518">
        <w:rPr>
          <w:rFonts w:ascii="Times New Roman" w:hAnsi="Times New Roman" w:cs="Times New Roman"/>
          <w:sz w:val="20"/>
          <w:szCs w:val="20"/>
          <w:lang w:val="ru-RU"/>
        </w:rPr>
        <w:t xml:space="preserve"> регистраторов: </w:t>
      </w:r>
      <w:bookmarkStart w:id="4" w:name="_Hlk144655985"/>
      <w:r w:rsidR="00C31518">
        <w:rPr>
          <w:rFonts w:ascii="Times New Roman" w:hAnsi="Times New Roman" w:cs="Times New Roman"/>
          <w:sz w:val="20"/>
          <w:szCs w:val="20"/>
          <w:lang w:val="ru-RU"/>
        </w:rPr>
        <w:t>+7 (4012) 53-71-71</w:t>
      </w:r>
      <w:bookmarkEnd w:id="4"/>
      <w:r w:rsidR="00C31518">
        <w:rPr>
          <w:rFonts w:ascii="Times New Roman" w:hAnsi="Times New Roman" w:cs="Times New Roman"/>
          <w:sz w:val="20"/>
          <w:szCs w:val="20"/>
          <w:lang w:val="ru-RU"/>
        </w:rPr>
        <w:t>, +7-909-799-73-72.</w:t>
      </w:r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 xml:space="preserve"> Банковские реквизиты</w:t>
      </w:r>
      <w:r w:rsidR="00C31518">
        <w:rPr>
          <w:rFonts w:ascii="Times New Roman" w:hAnsi="Times New Roman" w:cs="Times New Roman"/>
          <w:sz w:val="20"/>
          <w:szCs w:val="20"/>
          <w:lang w:val="ru-RU"/>
        </w:rPr>
        <w:t xml:space="preserve"> для оплаты</w:t>
      </w:r>
      <w:r w:rsidR="00C31518" w:rsidRPr="00C31518">
        <w:rPr>
          <w:rFonts w:ascii="Times New Roman" w:hAnsi="Times New Roman" w:cs="Times New Roman"/>
          <w:sz w:val="20"/>
          <w:szCs w:val="20"/>
          <w:lang w:val="ru-RU"/>
        </w:rPr>
        <w:t>:</w:t>
      </w:r>
      <w:r w:rsidR="00C31518" w:rsidRPr="00706236">
        <w:rPr>
          <w:rFonts w:ascii="Times New Roman" w:hAnsi="Times New Roman" w:cs="Times New Roman"/>
          <w:sz w:val="20"/>
          <w:szCs w:val="20"/>
          <w:lang w:val="ru-RU"/>
        </w:rPr>
        <w:t xml:space="preserve"> р/с 40702810110380000807, ФИЛИАЛ «ЦЕНТРАЛЬНЫЙ» БАНКА ВТБ (ПАО) г. Москва, к/с 30101810145250000411, БИК 044525411 </w:t>
      </w:r>
    </w:p>
    <w:p w14:paraId="2A4CAF5E" w14:textId="77777777" w:rsidR="001700C1" w:rsidRDefault="001700C1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5AF06D42" w14:textId="77777777" w:rsidR="00A662A7" w:rsidRPr="00706236" w:rsidRDefault="00706236" w:rsidP="00A662A7">
      <w:pPr>
        <w:pStyle w:val="FirstParagraph"/>
        <w:contextualSpacing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706236">
        <w:rPr>
          <w:rFonts w:ascii="Times New Roman" w:hAnsi="Times New Roman" w:cs="Times New Roman"/>
          <w:sz w:val="20"/>
          <w:szCs w:val="20"/>
          <w:lang w:val="ru-RU"/>
        </w:rPr>
        <w:t>Генеральный директор ООО «</w:t>
      </w:r>
      <w:proofErr w:type="gramStart"/>
      <w:r w:rsidRPr="00706236">
        <w:rPr>
          <w:rFonts w:ascii="Times New Roman" w:hAnsi="Times New Roman" w:cs="Times New Roman"/>
          <w:sz w:val="20"/>
          <w:szCs w:val="20"/>
          <w:lang w:val="ru-RU"/>
        </w:rPr>
        <w:t>Пластика»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  <w:r w:rsidRPr="00706236">
        <w:rPr>
          <w:rFonts w:ascii="Times New Roman" w:hAnsi="Times New Roman" w:cs="Times New Roman"/>
          <w:sz w:val="20"/>
          <w:szCs w:val="20"/>
          <w:lang w:val="ru-RU"/>
        </w:rPr>
        <w:t>_</w:t>
      </w:r>
      <w:proofErr w:type="gramEnd"/>
      <w:r w:rsidRPr="00706236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  </w:t>
      </w:r>
      <w:r>
        <w:rPr>
          <w:rFonts w:ascii="Times New Roman" w:hAnsi="Times New Roman" w:cs="Times New Roman"/>
          <w:sz w:val="20"/>
          <w:szCs w:val="20"/>
          <w:lang w:val="ru-RU"/>
        </w:rPr>
        <w:t>Круглик С.В.</w:t>
      </w:r>
    </w:p>
    <w:p w14:paraId="549C5B16" w14:textId="77777777" w:rsidR="00A662A7" w:rsidRPr="00706236" w:rsidRDefault="00A662A7" w:rsidP="00C31518">
      <w:pPr>
        <w:pStyle w:val="1"/>
        <w:shd w:val="clear" w:color="auto" w:fill="auto"/>
        <w:tabs>
          <w:tab w:val="left" w:pos="502"/>
        </w:tabs>
        <w:jc w:val="left"/>
      </w:pPr>
      <w:r w:rsidRPr="00706236">
        <w:t>7.2.</w:t>
      </w:r>
      <w:r w:rsidR="00C31518" w:rsidRPr="00706236">
        <w:t xml:space="preserve"> </w:t>
      </w:r>
      <w:r w:rsidR="00F264DD" w:rsidRPr="00047949">
        <w:rPr>
          <w:b/>
          <w:bCs/>
        </w:rPr>
        <w:t>Потребитель</w:t>
      </w:r>
      <w:r w:rsidR="001700C1">
        <w:t xml:space="preserve"> (</w:t>
      </w:r>
      <w:r w:rsidR="001700C1" w:rsidRPr="00047949">
        <w:rPr>
          <w:b/>
          <w:bCs/>
        </w:rPr>
        <w:t>Заказчик</w:t>
      </w:r>
      <w:r w:rsidR="001700C1">
        <w:t>)</w:t>
      </w:r>
      <w:r w:rsidRPr="00706236">
        <w:t>:</w:t>
      </w:r>
      <w:r w:rsidR="00C31518" w:rsidRPr="00706236">
        <w:t xml:space="preserve"> _____________________________________________________________________</w:t>
      </w:r>
      <w:proofErr w:type="gramStart"/>
      <w:r w:rsidR="00C31518" w:rsidRPr="00706236">
        <w:t xml:space="preserve">_( </w:t>
      </w:r>
      <w:r w:rsidRPr="00706236">
        <w:t>Ф.И.О.</w:t>
      </w:r>
      <w:proofErr w:type="gramEnd"/>
      <w:r w:rsidR="00C31518" w:rsidRPr="00706236">
        <w:t>)</w:t>
      </w:r>
      <w:r w:rsidRPr="00706236">
        <w:t xml:space="preserve"> </w:t>
      </w:r>
    </w:p>
    <w:p w14:paraId="0D5F3A3B" w14:textId="77777777" w:rsidR="00A662A7" w:rsidRPr="00706236" w:rsidRDefault="00A662A7" w:rsidP="00706236">
      <w:pPr>
        <w:pStyle w:val="1"/>
        <w:shd w:val="clear" w:color="auto" w:fill="auto"/>
        <w:tabs>
          <w:tab w:val="left" w:leader="underscore" w:pos="6139"/>
          <w:tab w:val="left" w:leader="underscore" w:pos="8477"/>
          <w:tab w:val="left" w:leader="underscore" w:pos="10608"/>
        </w:tabs>
        <w:spacing w:after="80"/>
        <w:jc w:val="left"/>
      </w:pPr>
      <w:r w:rsidRPr="00706236">
        <w:t xml:space="preserve">Адрес: </w:t>
      </w:r>
      <w:r w:rsidR="00706236" w:rsidRPr="00706236">
        <w:t xml:space="preserve">___________________________________________________________________________________________________ </w:t>
      </w:r>
      <w:r w:rsidRPr="00706236">
        <w:t xml:space="preserve"> Паспорт серия </w:t>
      </w:r>
      <w:r w:rsidR="00706236" w:rsidRPr="00706236">
        <w:t>________</w:t>
      </w:r>
      <w:r w:rsidRPr="00706236">
        <w:t xml:space="preserve"> №</w:t>
      </w:r>
      <w:r w:rsidR="00706236" w:rsidRPr="00706236">
        <w:t xml:space="preserve"> ______________, </w:t>
      </w:r>
      <w:r w:rsidRPr="00706236">
        <w:t xml:space="preserve">дата выдачи </w:t>
      </w:r>
      <w:r w:rsidRPr="00706236">
        <w:tab/>
        <w:t xml:space="preserve"> </w:t>
      </w:r>
      <w:r w:rsidR="00706236" w:rsidRPr="00706236">
        <w:t>к</w:t>
      </w:r>
      <w:r w:rsidRPr="00706236">
        <w:t>ем</w:t>
      </w:r>
      <w:r w:rsidR="00706236" w:rsidRPr="00706236">
        <w:t xml:space="preserve"> </w:t>
      </w:r>
      <w:r w:rsidRPr="00706236">
        <w:t>выдан</w:t>
      </w:r>
      <w:r w:rsidR="00706236" w:rsidRPr="00706236">
        <w:t xml:space="preserve"> __</w:t>
      </w:r>
      <w:r w:rsidR="00706236">
        <w:t>__</w:t>
      </w:r>
      <w:r w:rsidR="00706236" w:rsidRPr="00706236">
        <w:t>______________________________</w:t>
      </w:r>
      <w:r w:rsidR="00706236">
        <w:t xml:space="preserve"> </w:t>
      </w:r>
      <w:r w:rsidR="00706236" w:rsidRPr="00706236">
        <w:t>_________</w:t>
      </w:r>
      <w:r w:rsidR="00706236">
        <w:t>________________________</w:t>
      </w:r>
      <w:r w:rsidR="00706236" w:rsidRPr="00706236">
        <w:t>________</w:t>
      </w:r>
      <w:r w:rsidRPr="00706236">
        <w:t>________________________________________________________________</w:t>
      </w:r>
      <w:r w:rsidR="00706236">
        <w:t xml:space="preserve"> _______________________________________________________________код подразделения__________________________</w:t>
      </w:r>
    </w:p>
    <w:p w14:paraId="194997BE" w14:textId="77777777" w:rsidR="00A662A7" w:rsidRPr="00706236" w:rsidRDefault="00A662A7" w:rsidP="00A662A7">
      <w:pPr>
        <w:pStyle w:val="1"/>
        <w:shd w:val="clear" w:color="auto" w:fill="auto"/>
        <w:tabs>
          <w:tab w:val="left" w:leader="underscore" w:pos="3283"/>
        </w:tabs>
        <w:spacing w:line="295" w:lineRule="auto"/>
      </w:pPr>
      <w:r w:rsidRPr="00706236">
        <w:t xml:space="preserve">Контактный </w:t>
      </w:r>
      <w:proofErr w:type="gramStart"/>
      <w:r w:rsidRPr="00706236">
        <w:t>телефон:_</w:t>
      </w:r>
      <w:proofErr w:type="gramEnd"/>
      <w:r w:rsidRPr="00706236">
        <w:t>__________________________.</w:t>
      </w:r>
      <w:r w:rsidR="00706236">
        <w:t xml:space="preserve"> Адрес электронной почты: ___________________________________</w:t>
      </w:r>
    </w:p>
    <w:p w14:paraId="374F113E" w14:textId="77777777" w:rsidR="00706236" w:rsidRDefault="00706236" w:rsidP="00A662A7">
      <w:pPr>
        <w:pStyle w:val="1"/>
        <w:shd w:val="clear" w:color="auto" w:fill="auto"/>
        <w:tabs>
          <w:tab w:val="left" w:pos="385"/>
        </w:tabs>
        <w:spacing w:line="295" w:lineRule="auto"/>
      </w:pPr>
    </w:p>
    <w:p w14:paraId="6F553A5B" w14:textId="77777777" w:rsidR="00706236" w:rsidRDefault="00706236" w:rsidP="00706236">
      <w:pPr>
        <w:pStyle w:val="1"/>
        <w:shd w:val="clear" w:color="auto" w:fill="auto"/>
        <w:spacing w:line="295" w:lineRule="auto"/>
        <w:ind w:right="-55"/>
        <w:jc w:val="left"/>
      </w:pPr>
      <w:r>
        <w:t>___________________</w:t>
      </w:r>
      <w:r w:rsidRPr="00B600E9">
        <w:t>/</w:t>
      </w:r>
      <w:r>
        <w:t>_______________</w:t>
      </w:r>
      <w:r w:rsidR="00A662A7" w:rsidRPr="00706236">
        <w:t>________</w:t>
      </w:r>
      <w:r>
        <w:t>___________</w:t>
      </w:r>
      <w:r w:rsidRPr="00B600E9">
        <w:t>________________________</w:t>
      </w:r>
      <w:r>
        <w:t>_______</w:t>
      </w:r>
      <w:r w:rsidR="00A662A7" w:rsidRPr="00706236">
        <w:t>____________________</w:t>
      </w:r>
      <w:r>
        <w:t xml:space="preserve">   </w:t>
      </w:r>
    </w:p>
    <w:p w14:paraId="33ACB629" w14:textId="77777777" w:rsidR="00A662A7" w:rsidRPr="00706236" w:rsidRDefault="00706236" w:rsidP="00706236">
      <w:pPr>
        <w:pStyle w:val="1"/>
        <w:shd w:val="clear" w:color="auto" w:fill="auto"/>
        <w:spacing w:line="295" w:lineRule="auto"/>
        <w:ind w:right="-55"/>
        <w:jc w:val="left"/>
      </w:pPr>
      <w:r>
        <w:t xml:space="preserve">       подпись</w:t>
      </w:r>
      <w:r>
        <w:tab/>
      </w:r>
      <w:r>
        <w:tab/>
      </w:r>
      <w:r>
        <w:tab/>
      </w:r>
      <w:r>
        <w:tab/>
      </w:r>
      <w:r>
        <w:tab/>
      </w:r>
      <w:r>
        <w:tab/>
        <w:t>Ф.И.О.</w:t>
      </w:r>
    </w:p>
    <w:p w14:paraId="57DEA260" w14:textId="77777777" w:rsidR="00CA6008" w:rsidRDefault="00CA6008" w:rsidP="00CA6008">
      <w:pPr>
        <w:pStyle w:val="FirstParagraph"/>
        <w:contextualSpacing/>
        <w:jc w:val="center"/>
        <w:rPr>
          <w:rFonts w:ascii="Times New Roman" w:hAnsi="Times New Roman" w:cs="Times New Roman"/>
          <w:b/>
          <w:bCs/>
          <w:lang w:val="ru-RU"/>
        </w:rPr>
      </w:pPr>
    </w:p>
    <w:sectPr w:rsidR="00CA6008" w:rsidSect="009D3DEA">
      <w:pgSz w:w="12240" w:h="15840"/>
      <w:pgMar w:top="567" w:right="850" w:bottom="1134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E6D23"/>
    <w:multiLevelType w:val="multilevel"/>
    <w:tmpl w:val="3E20A11C"/>
    <w:lvl w:ilvl="0">
      <w:start w:val="1"/>
      <w:numFmt w:val="decimal"/>
      <w:lvlText w:val="2.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3645E36"/>
    <w:multiLevelType w:val="multilevel"/>
    <w:tmpl w:val="BEE25F0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ru-RU" w:eastAsia="ru-RU" w:bidi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ru-RU" w:eastAsia="ru-RU" w:bidi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440A5E"/>
    <w:multiLevelType w:val="hybridMultilevel"/>
    <w:tmpl w:val="F8FC6F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283195"/>
    <w:multiLevelType w:val="hybridMultilevel"/>
    <w:tmpl w:val="69208A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7052"/>
    <w:rsid w:val="00010E4C"/>
    <w:rsid w:val="00047949"/>
    <w:rsid w:val="00070086"/>
    <w:rsid w:val="000A0494"/>
    <w:rsid w:val="00101B47"/>
    <w:rsid w:val="001022AF"/>
    <w:rsid w:val="001353C8"/>
    <w:rsid w:val="0015701A"/>
    <w:rsid w:val="001700C1"/>
    <w:rsid w:val="001A4B8A"/>
    <w:rsid w:val="001B000D"/>
    <w:rsid w:val="001B1F3C"/>
    <w:rsid w:val="001C29ED"/>
    <w:rsid w:val="0022387A"/>
    <w:rsid w:val="00234CEB"/>
    <w:rsid w:val="0025501C"/>
    <w:rsid w:val="0026423D"/>
    <w:rsid w:val="00264FEF"/>
    <w:rsid w:val="00304D37"/>
    <w:rsid w:val="00364A86"/>
    <w:rsid w:val="003670CE"/>
    <w:rsid w:val="0037798A"/>
    <w:rsid w:val="003A0122"/>
    <w:rsid w:val="003B374E"/>
    <w:rsid w:val="003C5758"/>
    <w:rsid w:val="003E7B98"/>
    <w:rsid w:val="00427085"/>
    <w:rsid w:val="0044651E"/>
    <w:rsid w:val="00495680"/>
    <w:rsid w:val="004B68F8"/>
    <w:rsid w:val="004C50B3"/>
    <w:rsid w:val="004D1815"/>
    <w:rsid w:val="004D555D"/>
    <w:rsid w:val="004D60E6"/>
    <w:rsid w:val="00574710"/>
    <w:rsid w:val="005977CD"/>
    <w:rsid w:val="005B5B06"/>
    <w:rsid w:val="005C5B11"/>
    <w:rsid w:val="005E46AB"/>
    <w:rsid w:val="00626BE0"/>
    <w:rsid w:val="006320FA"/>
    <w:rsid w:val="00635562"/>
    <w:rsid w:val="00666629"/>
    <w:rsid w:val="006F4BAA"/>
    <w:rsid w:val="00706236"/>
    <w:rsid w:val="00741624"/>
    <w:rsid w:val="00797052"/>
    <w:rsid w:val="007A20F0"/>
    <w:rsid w:val="007C383B"/>
    <w:rsid w:val="00846BD1"/>
    <w:rsid w:val="0085718F"/>
    <w:rsid w:val="00866133"/>
    <w:rsid w:val="00891BDE"/>
    <w:rsid w:val="008A0AAE"/>
    <w:rsid w:val="008C5790"/>
    <w:rsid w:val="008D1DD3"/>
    <w:rsid w:val="008D7B6D"/>
    <w:rsid w:val="008E7EC9"/>
    <w:rsid w:val="00901629"/>
    <w:rsid w:val="00970CEF"/>
    <w:rsid w:val="009B12FA"/>
    <w:rsid w:val="009D3DEA"/>
    <w:rsid w:val="009D4402"/>
    <w:rsid w:val="00A1056F"/>
    <w:rsid w:val="00A335EF"/>
    <w:rsid w:val="00A44A40"/>
    <w:rsid w:val="00A662A7"/>
    <w:rsid w:val="00AC7A1F"/>
    <w:rsid w:val="00AD63A9"/>
    <w:rsid w:val="00AF5472"/>
    <w:rsid w:val="00B600E9"/>
    <w:rsid w:val="00B9341C"/>
    <w:rsid w:val="00BF12B6"/>
    <w:rsid w:val="00C31518"/>
    <w:rsid w:val="00C35473"/>
    <w:rsid w:val="00C50B6B"/>
    <w:rsid w:val="00C57178"/>
    <w:rsid w:val="00C7104E"/>
    <w:rsid w:val="00C80540"/>
    <w:rsid w:val="00C86C03"/>
    <w:rsid w:val="00CA6008"/>
    <w:rsid w:val="00CD44E3"/>
    <w:rsid w:val="00CE00B5"/>
    <w:rsid w:val="00CE3D5E"/>
    <w:rsid w:val="00D275C0"/>
    <w:rsid w:val="00D5103E"/>
    <w:rsid w:val="00D53251"/>
    <w:rsid w:val="00D97CA2"/>
    <w:rsid w:val="00DB1E1E"/>
    <w:rsid w:val="00DB7A5F"/>
    <w:rsid w:val="00DC5D47"/>
    <w:rsid w:val="00DD4669"/>
    <w:rsid w:val="00DE2357"/>
    <w:rsid w:val="00E3644B"/>
    <w:rsid w:val="00E55670"/>
    <w:rsid w:val="00E66022"/>
    <w:rsid w:val="00E72FBF"/>
    <w:rsid w:val="00E73303"/>
    <w:rsid w:val="00EB3A55"/>
    <w:rsid w:val="00EC09B6"/>
    <w:rsid w:val="00EC43CB"/>
    <w:rsid w:val="00ED1A4A"/>
    <w:rsid w:val="00EE4A91"/>
    <w:rsid w:val="00F135D0"/>
    <w:rsid w:val="00F264DD"/>
    <w:rsid w:val="00F46985"/>
    <w:rsid w:val="00F71B31"/>
    <w:rsid w:val="00F80395"/>
    <w:rsid w:val="00F97A52"/>
    <w:rsid w:val="00FE4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C4A3B"/>
  <w15:chartTrackingRefBased/>
  <w15:docId w15:val="{6CF363B8-DDEE-4E96-85EF-3BADA80B8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662A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A662A7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662A7"/>
  </w:style>
  <w:style w:type="character" w:customStyle="1" w:styleId="a5">
    <w:name w:val="Основной текст_"/>
    <w:basedOn w:val="a0"/>
    <w:link w:val="1"/>
    <w:rsid w:val="00A662A7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1">
    <w:name w:val="Основной текст1"/>
    <w:basedOn w:val="a"/>
    <w:link w:val="a5"/>
    <w:rsid w:val="00A662A7"/>
    <w:pPr>
      <w:widowControl w:val="0"/>
      <w:shd w:val="clear" w:color="auto" w:fill="FFFFFF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a6">
    <w:name w:val="Hyperlink"/>
    <w:basedOn w:val="a0"/>
    <w:uiPriority w:val="99"/>
    <w:unhideWhenUsed/>
    <w:rsid w:val="00C31518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C31518"/>
    <w:rPr>
      <w:color w:val="605E5C"/>
      <w:shd w:val="clear" w:color="auto" w:fill="E1DFDD"/>
    </w:rPr>
  </w:style>
  <w:style w:type="paragraph" w:styleId="a8">
    <w:name w:val="Balloon Text"/>
    <w:basedOn w:val="a"/>
    <w:link w:val="a9"/>
    <w:uiPriority w:val="99"/>
    <w:semiHidden/>
    <w:unhideWhenUsed/>
    <w:rsid w:val="00D97C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D97CA2"/>
    <w:rPr>
      <w:rFonts w:ascii="Segoe UI" w:hAnsi="Segoe UI" w:cs="Segoe UI"/>
      <w:sz w:val="18"/>
      <w:szCs w:val="18"/>
    </w:rPr>
  </w:style>
  <w:style w:type="character" w:styleId="aa">
    <w:name w:val="FollowedHyperlink"/>
    <w:basedOn w:val="a0"/>
    <w:uiPriority w:val="99"/>
    <w:semiHidden/>
    <w:unhideWhenUsed/>
    <w:rsid w:val="00891BD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6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4708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vipclinic39.r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7</Pages>
  <Words>5040</Words>
  <Characters>28729</Characters>
  <Application>Microsoft Office Word</Application>
  <DocSecurity>0</DocSecurity>
  <Lines>239</Lines>
  <Paragraphs>6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_KIK18</dc:creator>
  <cp:keywords/>
  <dc:description/>
  <cp:lastModifiedBy>User</cp:lastModifiedBy>
  <cp:revision>4</cp:revision>
  <cp:lastPrinted>2023-07-12T14:58:00Z</cp:lastPrinted>
  <dcterms:created xsi:type="dcterms:W3CDTF">2023-08-30T15:52:00Z</dcterms:created>
  <dcterms:modified xsi:type="dcterms:W3CDTF">2023-09-13T08:49:00Z</dcterms:modified>
</cp:coreProperties>
</file>